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76BA" w:rsidRDefault="00EA76BA" w:rsidP="00EA76BA">
      <w:pPr>
        <w:rPr>
          <w:b/>
          <w:sz w:val="52"/>
          <w:szCs w:val="52"/>
        </w:rPr>
      </w:pPr>
      <w:r w:rsidRPr="009A3D95">
        <w:rPr>
          <w:b/>
          <w:sz w:val="52"/>
          <w:szCs w:val="52"/>
        </w:rPr>
        <w:t>Adjectives</w:t>
      </w:r>
      <w:r w:rsidR="00926B92">
        <w:rPr>
          <w:b/>
          <w:sz w:val="52"/>
          <w:szCs w:val="52"/>
        </w:rPr>
        <w:t xml:space="preserve"> Lesson </w:t>
      </w:r>
      <w:r w:rsidR="00503CB9">
        <w:rPr>
          <w:b/>
          <w:sz w:val="52"/>
          <w:szCs w:val="52"/>
        </w:rPr>
        <w:t>One</w:t>
      </w:r>
    </w:p>
    <w:p w:rsidR="005B6A61" w:rsidRDefault="00036BAC" w:rsidP="002F3C54">
      <w:pPr>
        <w:pStyle w:val="lead"/>
        <w:shd w:val="clear" w:color="auto" w:fill="FFFFFF"/>
        <w:spacing w:before="0" w:beforeAutospacing="0" w:after="285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22222"/>
          <w:sz w:val="26"/>
          <w:szCs w:val="26"/>
        </w:rPr>
        <w:t xml:space="preserve">Adjectives </w:t>
      </w:r>
      <w:r w:rsidR="00A76872">
        <w:rPr>
          <w:rFonts w:ascii="Arial" w:hAnsi="Arial" w:cs="Arial"/>
          <w:color w:val="222222"/>
          <w:sz w:val="26"/>
          <w:szCs w:val="26"/>
        </w:rPr>
        <w:t xml:space="preserve"> </w:t>
      </w:r>
      <w:r>
        <w:rPr>
          <w:rFonts w:ascii="Arial" w:hAnsi="Arial" w:cs="Arial"/>
          <w:color w:val="222222"/>
          <w:sz w:val="26"/>
          <w:szCs w:val="26"/>
        </w:rPr>
        <w:t xml:space="preserve"> describe or modify other words, making your writing and speaking much more specific, and a whole lot more interesting</w:t>
      </w:r>
      <w:r w:rsidR="00545A04">
        <w:rPr>
          <w:rFonts w:ascii="Arial" w:hAnsi="Arial" w:cs="Arial"/>
          <w:color w:val="222222"/>
          <w:sz w:val="26"/>
          <w:szCs w:val="26"/>
        </w:rPr>
        <w:t xml:space="preserve"> e.g.</w:t>
      </w:r>
      <w:r>
        <w:rPr>
          <w:rFonts w:ascii="Arial" w:hAnsi="Arial" w:cs="Arial"/>
          <w:color w:val="222222"/>
          <w:sz w:val="26"/>
          <w:szCs w:val="26"/>
        </w:rPr>
        <w:t> </w:t>
      </w:r>
      <w:r>
        <w:rPr>
          <w:rStyle w:val="Emphasis"/>
          <w:rFonts w:ascii="Arial" w:hAnsi="Arial" w:cs="Arial"/>
          <w:color w:val="222222"/>
          <w:sz w:val="26"/>
          <w:szCs w:val="26"/>
        </w:rPr>
        <w:t>small, bl</w:t>
      </w:r>
      <w:r w:rsidR="0038467F">
        <w:rPr>
          <w:rStyle w:val="Emphasis"/>
          <w:rFonts w:ascii="Arial" w:hAnsi="Arial" w:cs="Arial"/>
          <w:color w:val="222222"/>
          <w:sz w:val="26"/>
          <w:szCs w:val="26"/>
        </w:rPr>
        <w:t>ack</w:t>
      </w:r>
      <w:proofErr w:type="gramStart"/>
      <w:r>
        <w:rPr>
          <w:rFonts w:ascii="Arial" w:hAnsi="Arial" w:cs="Arial"/>
          <w:color w:val="222222"/>
          <w:sz w:val="26"/>
          <w:szCs w:val="26"/>
        </w:rPr>
        <w:t>,  </w:t>
      </w:r>
      <w:r w:rsidR="0038467F">
        <w:rPr>
          <w:rFonts w:ascii="Arial" w:hAnsi="Arial" w:cs="Arial"/>
          <w:color w:val="222222"/>
          <w:sz w:val="26"/>
          <w:szCs w:val="26"/>
        </w:rPr>
        <w:t>good</w:t>
      </w:r>
      <w:proofErr w:type="gramEnd"/>
      <w:r>
        <w:rPr>
          <w:rFonts w:ascii="Arial" w:hAnsi="Arial" w:cs="Arial"/>
          <w:color w:val="222222"/>
          <w:sz w:val="26"/>
          <w:szCs w:val="26"/>
        </w:rPr>
        <w:t> </w:t>
      </w:r>
      <w:r w:rsidR="00545A04">
        <w:rPr>
          <w:rFonts w:ascii="Arial" w:hAnsi="Arial" w:cs="Arial"/>
          <w:color w:val="222222"/>
          <w:sz w:val="26"/>
          <w:szCs w:val="26"/>
        </w:rPr>
        <w:t>etc. So a</w:t>
      </w:r>
      <w:r w:rsidR="005B6A61" w:rsidRPr="005043DB">
        <w:rPr>
          <w:color w:val="000000"/>
          <w:sz w:val="27"/>
        </w:rPr>
        <w:t>djectives</w:t>
      </w:r>
      <w:r w:rsidR="005B6A61" w:rsidRPr="005043DB">
        <w:rPr>
          <w:color w:val="000000"/>
          <w:sz w:val="27"/>
          <w:szCs w:val="27"/>
        </w:rPr>
        <w:t> tell us </w:t>
      </w:r>
      <w:r w:rsidR="005B6A61" w:rsidRPr="005043DB">
        <w:rPr>
          <w:b/>
          <w:bCs/>
          <w:color w:val="000000"/>
          <w:sz w:val="27"/>
        </w:rPr>
        <w:t>something about a person or a thing</w:t>
      </w:r>
      <w:r w:rsidR="005B6A61" w:rsidRPr="005043DB">
        <w:rPr>
          <w:color w:val="000000"/>
          <w:sz w:val="27"/>
          <w:szCs w:val="27"/>
        </w:rPr>
        <w:t>.</w:t>
      </w:r>
    </w:p>
    <w:p w:rsidR="009206BE" w:rsidRDefault="009206BE" w:rsidP="002F3C54">
      <w:pPr>
        <w:pStyle w:val="lead"/>
        <w:shd w:val="clear" w:color="auto" w:fill="FFFFFF"/>
        <w:spacing w:before="0" w:beforeAutospacing="0" w:after="285" w:afterAutospacing="0"/>
        <w:rPr>
          <w:color w:val="000000"/>
          <w:sz w:val="27"/>
          <w:szCs w:val="27"/>
        </w:rPr>
      </w:pPr>
    </w:p>
    <w:p w:rsidR="009206BE" w:rsidRDefault="009206BE" w:rsidP="002F3C54">
      <w:pPr>
        <w:pStyle w:val="lead"/>
        <w:shd w:val="clear" w:color="auto" w:fill="FFFFFF"/>
        <w:spacing w:before="0" w:beforeAutospacing="0" w:after="285" w:afterAutospacing="0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drawing>
          <wp:inline distT="0" distB="0" distL="0" distR="0">
            <wp:extent cx="5732145" cy="3120304"/>
            <wp:effectExtent l="1905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1203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6BE" w:rsidRDefault="009206BE" w:rsidP="002F3C54">
      <w:pPr>
        <w:pStyle w:val="lead"/>
        <w:shd w:val="clear" w:color="auto" w:fill="FFFFFF"/>
        <w:spacing w:before="0" w:beforeAutospacing="0" w:after="285" w:afterAutospacing="0"/>
        <w:rPr>
          <w:color w:val="000000"/>
          <w:sz w:val="27"/>
          <w:szCs w:val="27"/>
        </w:rPr>
      </w:pPr>
    </w:p>
    <w:p w:rsidR="005B6A61" w:rsidRPr="007314CF" w:rsidRDefault="005B6A61" w:rsidP="0038467F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color w:val="000000"/>
          <w:sz w:val="28"/>
          <w:szCs w:val="28"/>
        </w:rPr>
      </w:pPr>
      <w:r w:rsidRPr="007314CF">
        <w:rPr>
          <w:rFonts w:eastAsia="Times New Roman" w:cs="Times New Roman"/>
          <w:b/>
          <w:bCs/>
          <w:color w:val="000000"/>
          <w:sz w:val="28"/>
          <w:szCs w:val="28"/>
        </w:rPr>
        <w:t>2</w:t>
      </w:r>
      <w:r w:rsidR="007314CF" w:rsidRPr="007314CF">
        <w:rPr>
          <w:rFonts w:eastAsia="Times New Roman" w:cs="Times New Roman"/>
          <w:b/>
          <w:bCs/>
          <w:color w:val="000000"/>
          <w:sz w:val="28"/>
          <w:szCs w:val="28"/>
        </w:rPr>
        <w:t xml:space="preserve">. </w:t>
      </w:r>
      <w:r w:rsidRPr="007314CF">
        <w:rPr>
          <w:rFonts w:eastAsia="Times New Roman" w:cs="Times New Roman"/>
          <w:b/>
          <w:color w:val="000000"/>
          <w:sz w:val="28"/>
          <w:szCs w:val="28"/>
        </w:rPr>
        <w:t>Adjectives can go after the following verbs:</w:t>
      </w:r>
    </w:p>
    <w:p w:rsidR="00545A04" w:rsidRPr="005043DB" w:rsidRDefault="00545A04" w:rsidP="00545A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go</w:t>
      </w:r>
    </w:p>
    <w:p w:rsidR="005B6A61" w:rsidRPr="009B095E" w:rsidRDefault="009B095E" w:rsidP="005B6A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A</w:t>
      </w:r>
      <w:r w:rsidR="005B6A61" w:rsidRPr="005043DB">
        <w:rPr>
          <w:rFonts w:eastAsia="Times New Roman" w:cs="Times New Roman"/>
          <w:color w:val="000000"/>
          <w:sz w:val="27"/>
        </w:rPr>
        <w:t>ppear</w:t>
      </w:r>
    </w:p>
    <w:p w:rsidR="009B095E" w:rsidRPr="005043DB" w:rsidRDefault="009B095E" w:rsidP="009B095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keep</w:t>
      </w:r>
    </w:p>
    <w:p w:rsidR="005B6A61" w:rsidRPr="009B095E" w:rsidRDefault="005B6A61" w:rsidP="005B6A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become</w:t>
      </w:r>
    </w:p>
    <w:p w:rsidR="009B095E" w:rsidRPr="005043DB" w:rsidRDefault="009B095E" w:rsidP="009B095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get</w:t>
      </w:r>
    </w:p>
    <w:p w:rsidR="005B6A61" w:rsidRPr="005043DB" w:rsidRDefault="005B6A61" w:rsidP="005B6A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feel</w:t>
      </w:r>
    </w:p>
    <w:p w:rsidR="005B6A61" w:rsidRPr="005043DB" w:rsidRDefault="005B6A61" w:rsidP="005B6A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</w:rPr>
        <w:t>turn</w:t>
      </w:r>
    </w:p>
    <w:p w:rsidR="00F166E2" w:rsidRPr="00F166E2" w:rsidRDefault="00F166E2" w:rsidP="00F166E2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F166E2">
        <w:rPr>
          <w:rFonts w:eastAsia="Times New Roman" w:cs="Times New Roman"/>
          <w:color w:val="000000"/>
          <w:sz w:val="27"/>
          <w:szCs w:val="27"/>
        </w:rPr>
        <w:t>When we s</w:t>
      </w:r>
      <w:r w:rsidR="00545A04">
        <w:rPr>
          <w:rFonts w:eastAsia="Times New Roman" w:cs="Times New Roman"/>
          <w:color w:val="000000"/>
          <w:sz w:val="27"/>
          <w:szCs w:val="27"/>
        </w:rPr>
        <w:t>peak about what something looks</w:t>
      </w:r>
      <w:r w:rsidRPr="00F166E2">
        <w:rPr>
          <w:rFonts w:eastAsia="Times New Roman" w:cs="Times New Roman"/>
          <w:color w:val="000000"/>
          <w:sz w:val="27"/>
          <w:szCs w:val="27"/>
        </w:rPr>
        <w:t xml:space="preserve">, smells, sounds and tastes – we use the adjective. </w:t>
      </w:r>
    </w:p>
    <w:p w:rsidR="00F166E2" w:rsidRPr="00F166E2" w:rsidRDefault="00F166E2" w:rsidP="00F166E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F166E2">
        <w:rPr>
          <w:rFonts w:eastAsia="Times New Roman" w:cs="Times New Roman"/>
          <w:color w:val="000000"/>
          <w:sz w:val="27"/>
          <w:szCs w:val="27"/>
        </w:rPr>
        <w:t>I feel </w:t>
      </w:r>
      <w:r w:rsidRPr="00F166E2">
        <w:rPr>
          <w:rFonts w:eastAsia="Times New Roman" w:cs="Times New Roman"/>
          <w:color w:val="000000"/>
          <w:sz w:val="27"/>
        </w:rPr>
        <w:t>great</w:t>
      </w:r>
      <w:r w:rsidRPr="00F166E2">
        <w:rPr>
          <w:rFonts w:eastAsia="Times New Roman" w:cs="Times New Roman"/>
          <w:color w:val="000000"/>
          <w:sz w:val="27"/>
          <w:szCs w:val="27"/>
        </w:rPr>
        <w:t>.</w:t>
      </w:r>
    </w:p>
    <w:p w:rsidR="00F166E2" w:rsidRPr="00F166E2" w:rsidRDefault="00F166E2" w:rsidP="00F166E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F166E2">
        <w:rPr>
          <w:rFonts w:eastAsia="Times New Roman" w:cs="Times New Roman"/>
          <w:color w:val="000000"/>
          <w:sz w:val="27"/>
          <w:szCs w:val="27"/>
        </w:rPr>
        <w:t>She looks</w:t>
      </w:r>
      <w:r w:rsidR="00897FC9">
        <w:rPr>
          <w:rFonts w:eastAsia="Times New Roman" w:cs="Times New Roman"/>
          <w:color w:val="000000"/>
          <w:sz w:val="27"/>
          <w:szCs w:val="27"/>
        </w:rPr>
        <w:t xml:space="preserve"> beautiful</w:t>
      </w:r>
      <w:r w:rsidRPr="00F166E2">
        <w:rPr>
          <w:rFonts w:eastAsia="Times New Roman" w:cs="Times New Roman"/>
          <w:color w:val="000000"/>
          <w:sz w:val="27"/>
          <w:szCs w:val="27"/>
        </w:rPr>
        <w:t>.</w:t>
      </w:r>
    </w:p>
    <w:p w:rsidR="00F166E2" w:rsidRPr="00F166E2" w:rsidRDefault="00F166E2" w:rsidP="00F166E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F166E2">
        <w:rPr>
          <w:rFonts w:eastAsia="Times New Roman" w:cs="Times New Roman"/>
          <w:color w:val="000000"/>
          <w:sz w:val="27"/>
          <w:szCs w:val="27"/>
        </w:rPr>
        <w:t>It seems </w:t>
      </w:r>
      <w:r w:rsidRPr="00F166E2">
        <w:rPr>
          <w:rFonts w:eastAsia="Times New Roman" w:cs="Times New Roman"/>
          <w:color w:val="000000"/>
          <w:sz w:val="27"/>
        </w:rPr>
        <w:t>possible</w:t>
      </w:r>
      <w:r w:rsidRPr="00F166E2">
        <w:rPr>
          <w:rFonts w:eastAsia="Times New Roman" w:cs="Times New Roman"/>
          <w:color w:val="000000"/>
          <w:sz w:val="27"/>
          <w:szCs w:val="27"/>
        </w:rPr>
        <w:t>.</w:t>
      </w:r>
    </w:p>
    <w:p w:rsidR="00F166E2" w:rsidRPr="00F166E2" w:rsidRDefault="00F166E2" w:rsidP="00F166E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F166E2">
        <w:rPr>
          <w:rFonts w:eastAsia="Times New Roman" w:cs="Times New Roman"/>
          <w:color w:val="000000"/>
          <w:sz w:val="27"/>
          <w:szCs w:val="27"/>
        </w:rPr>
        <w:t xml:space="preserve">The </w:t>
      </w:r>
      <w:r w:rsidR="00897FC9">
        <w:rPr>
          <w:rFonts w:eastAsia="Times New Roman" w:cs="Times New Roman"/>
          <w:color w:val="000000"/>
          <w:sz w:val="27"/>
          <w:szCs w:val="27"/>
        </w:rPr>
        <w:t>food</w:t>
      </w:r>
      <w:r w:rsidRPr="00F166E2">
        <w:rPr>
          <w:rFonts w:eastAsia="Times New Roman" w:cs="Times New Roman"/>
          <w:color w:val="000000"/>
          <w:sz w:val="27"/>
          <w:szCs w:val="27"/>
        </w:rPr>
        <w:t> smells </w:t>
      </w:r>
      <w:r w:rsidRPr="00F166E2">
        <w:rPr>
          <w:rFonts w:eastAsia="Times New Roman" w:cs="Times New Roman"/>
          <w:color w:val="000000"/>
          <w:sz w:val="27"/>
        </w:rPr>
        <w:t>fantastic</w:t>
      </w:r>
      <w:r w:rsidRPr="00F166E2">
        <w:rPr>
          <w:rFonts w:eastAsia="Times New Roman" w:cs="Times New Roman"/>
          <w:color w:val="000000"/>
          <w:sz w:val="27"/>
          <w:szCs w:val="27"/>
        </w:rPr>
        <w:t>.</w:t>
      </w:r>
    </w:p>
    <w:p w:rsidR="009206BE" w:rsidRDefault="009206BE" w:rsidP="00EA76BA">
      <w:pPr>
        <w:rPr>
          <w:b/>
        </w:rPr>
      </w:pPr>
    </w:p>
    <w:p w:rsidR="009206BE" w:rsidRDefault="009206BE" w:rsidP="00EA76BA">
      <w:pPr>
        <w:rPr>
          <w:b/>
        </w:rPr>
      </w:pPr>
    </w:p>
    <w:p w:rsidR="009206BE" w:rsidRDefault="009206BE" w:rsidP="00EA76BA">
      <w:pPr>
        <w:rPr>
          <w:b/>
        </w:rPr>
      </w:pPr>
      <w:r>
        <w:rPr>
          <w:b/>
          <w:noProof/>
        </w:rPr>
        <w:drawing>
          <wp:inline distT="0" distB="0" distL="0" distR="0">
            <wp:extent cx="5732145" cy="3281950"/>
            <wp:effectExtent l="1905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8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6BE" w:rsidRDefault="009206BE" w:rsidP="00EA76BA">
      <w:pPr>
        <w:rPr>
          <w:b/>
        </w:rPr>
      </w:pPr>
    </w:p>
    <w:p w:rsidR="009206BE" w:rsidRDefault="009206BE" w:rsidP="00EA76BA">
      <w:pPr>
        <w:rPr>
          <w:b/>
        </w:rPr>
      </w:pPr>
    </w:p>
    <w:p w:rsidR="00EA76BA" w:rsidRPr="00C26F98" w:rsidRDefault="0074441F" w:rsidP="00EA76BA">
      <w:pPr>
        <w:rPr>
          <w:b/>
        </w:rPr>
      </w:pPr>
      <w:proofErr w:type="gramStart"/>
      <w:r>
        <w:rPr>
          <w:b/>
        </w:rPr>
        <w:t xml:space="preserve">3. </w:t>
      </w:r>
      <w:r w:rsidR="003F099E">
        <w:rPr>
          <w:b/>
        </w:rPr>
        <w:t xml:space="preserve"> </w:t>
      </w:r>
      <w:r w:rsidR="00EA76BA" w:rsidRPr="00C26F98">
        <w:rPr>
          <w:b/>
        </w:rPr>
        <w:t>Adjectives answer the questions which one, what kind, and how much/many.</w:t>
      </w:r>
      <w:proofErr w:type="gramEnd"/>
    </w:p>
    <w:p w:rsidR="00EA76BA" w:rsidRDefault="00EA76BA" w:rsidP="00EA76BA">
      <w:r>
        <w:t xml:space="preserve">Which one: </w:t>
      </w:r>
      <w:r w:rsidR="00897FC9">
        <w:rPr>
          <w:b/>
        </w:rPr>
        <w:t>That bus</w:t>
      </w:r>
      <w:r>
        <w:t xml:space="preserve"> has been in a crash.</w:t>
      </w:r>
    </w:p>
    <w:p w:rsidR="00EA76BA" w:rsidRDefault="00EA76BA" w:rsidP="00EA76BA">
      <w:r>
        <w:t xml:space="preserve">What kind: We have </w:t>
      </w:r>
      <w:r w:rsidRPr="00C26F98">
        <w:rPr>
          <w:b/>
        </w:rPr>
        <w:t xml:space="preserve">black </w:t>
      </w:r>
      <w:r w:rsidR="003F099E">
        <w:rPr>
          <w:b/>
        </w:rPr>
        <w:t>cat</w:t>
      </w:r>
      <w:r>
        <w:t xml:space="preserve"> in our </w:t>
      </w:r>
      <w:r w:rsidR="003F099E">
        <w:t>house.</w:t>
      </w:r>
    </w:p>
    <w:p w:rsidR="00EA76BA" w:rsidRDefault="00EA76BA" w:rsidP="00EA76BA">
      <w:r>
        <w:t xml:space="preserve">How much: I ate </w:t>
      </w:r>
      <w:r w:rsidRPr="00C26F98">
        <w:rPr>
          <w:b/>
        </w:rPr>
        <w:t xml:space="preserve">too much </w:t>
      </w:r>
      <w:r w:rsidR="0074441F">
        <w:rPr>
          <w:b/>
        </w:rPr>
        <w:t>fruit</w:t>
      </w:r>
      <w:r>
        <w:t>.</w:t>
      </w:r>
    </w:p>
    <w:p w:rsidR="005043DB" w:rsidRPr="0074441F" w:rsidRDefault="005043DB" w:rsidP="005043DB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74441F">
        <w:rPr>
          <w:rFonts w:eastAsia="Times New Roman" w:cs="Times New Roman"/>
          <w:b/>
          <w:bCs/>
          <w:color w:val="000000"/>
          <w:sz w:val="28"/>
          <w:szCs w:val="28"/>
        </w:rPr>
        <w:t>4. Can adjectives be used without nouns?</w:t>
      </w:r>
    </w:p>
    <w:p w:rsidR="005043DB" w:rsidRPr="005043DB" w:rsidRDefault="005043DB" w:rsidP="005043D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  <w:szCs w:val="27"/>
        </w:rPr>
        <w:t>Yes, adjectives can be used without </w:t>
      </w:r>
      <w:r w:rsidRPr="005043DB">
        <w:rPr>
          <w:rFonts w:eastAsia="Times New Roman" w:cs="Times New Roman"/>
          <w:color w:val="000000"/>
          <w:sz w:val="27"/>
        </w:rPr>
        <w:t>nouns</w:t>
      </w:r>
      <w:r w:rsidRPr="005043DB">
        <w:rPr>
          <w:rFonts w:eastAsia="Times New Roman" w:cs="Times New Roman"/>
          <w:color w:val="000000"/>
          <w:sz w:val="27"/>
          <w:szCs w:val="27"/>
        </w:rPr>
        <w:t xml:space="preserve">. </w:t>
      </w:r>
      <w:r w:rsidR="001F07AD">
        <w:rPr>
          <w:rFonts w:eastAsia="Times New Roman" w:cs="Times New Roman"/>
          <w:color w:val="000000"/>
          <w:sz w:val="27"/>
          <w:szCs w:val="27"/>
        </w:rPr>
        <w:t>Use</w:t>
      </w:r>
      <w:r w:rsidRPr="005043DB">
        <w:rPr>
          <w:rFonts w:eastAsia="Times New Roman" w:cs="Times New Roman"/>
          <w:color w:val="000000"/>
          <w:sz w:val="27"/>
          <w:szCs w:val="27"/>
        </w:rPr>
        <w:t xml:space="preserve"> the definite article </w:t>
      </w:r>
      <w:r w:rsidRPr="005043DB">
        <w:rPr>
          <w:rFonts w:eastAsia="Times New Roman" w:cs="Times New Roman"/>
          <w:i/>
          <w:iCs/>
          <w:color w:val="000000"/>
          <w:sz w:val="27"/>
          <w:szCs w:val="27"/>
        </w:rPr>
        <w:t>the</w:t>
      </w:r>
      <w:r w:rsidRPr="005043DB">
        <w:rPr>
          <w:rFonts w:eastAsia="Times New Roman" w:cs="Times New Roman"/>
          <w:color w:val="000000"/>
          <w:sz w:val="27"/>
          <w:szCs w:val="27"/>
        </w:rPr>
        <w:t>:</w:t>
      </w:r>
    </w:p>
    <w:p w:rsidR="005043DB" w:rsidRPr="005043DB" w:rsidRDefault="002245ED" w:rsidP="005043D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T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he</w:t>
      </w:r>
      <w:r w:rsidR="005043DB" w:rsidRPr="005043DB">
        <w:rPr>
          <w:rFonts w:eastAsia="Times New Roman" w:cs="Times New Roman"/>
          <w:color w:val="000000"/>
          <w:sz w:val="27"/>
        </w:rPr>
        <w:t> </w:t>
      </w:r>
      <w:r w:rsidR="00EB47FB">
        <w:rPr>
          <w:rFonts w:eastAsia="Times New Roman" w:cs="Times New Roman"/>
          <w:color w:val="000000"/>
          <w:sz w:val="27"/>
        </w:rPr>
        <w:t>poor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 = </w:t>
      </w:r>
      <w:r w:rsidR="00EB47FB">
        <w:rPr>
          <w:rFonts w:eastAsia="Times New Roman" w:cs="Times New Roman"/>
          <w:color w:val="000000"/>
          <w:sz w:val="27"/>
          <w:szCs w:val="27"/>
        </w:rPr>
        <w:t>poor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 </w:t>
      </w:r>
      <w:r w:rsidR="005043DB" w:rsidRPr="005043DB">
        <w:rPr>
          <w:rFonts w:eastAsia="Times New Roman" w:cs="Times New Roman"/>
          <w:color w:val="000000"/>
          <w:sz w:val="27"/>
        </w:rPr>
        <w:t>people</w:t>
      </w:r>
    </w:p>
    <w:p w:rsidR="005043DB" w:rsidRPr="002245ED" w:rsidRDefault="005043DB" w:rsidP="005043D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2245ED">
        <w:rPr>
          <w:rFonts w:eastAsia="Times New Roman" w:cs="Times New Roman"/>
          <w:iCs/>
          <w:color w:val="000000"/>
          <w:sz w:val="27"/>
          <w:szCs w:val="27"/>
        </w:rPr>
        <w:t>The</w:t>
      </w:r>
      <w:r w:rsidRPr="002245ED">
        <w:rPr>
          <w:rFonts w:eastAsia="Times New Roman" w:cs="Times New Roman"/>
          <w:iCs/>
          <w:color w:val="000000"/>
          <w:sz w:val="27"/>
        </w:rPr>
        <w:t> </w:t>
      </w:r>
      <w:proofErr w:type="spellStart"/>
      <w:r w:rsidR="002245ED" w:rsidRPr="002245ED">
        <w:rPr>
          <w:rFonts w:eastAsia="Times New Roman" w:cs="Times New Roman"/>
          <w:iCs/>
          <w:color w:val="000000"/>
          <w:sz w:val="27"/>
        </w:rPr>
        <w:t>Cowrds</w:t>
      </w:r>
      <w:proofErr w:type="spellEnd"/>
      <w:r w:rsidR="002245ED" w:rsidRPr="002245ED">
        <w:rPr>
          <w:rFonts w:eastAsia="Times New Roman" w:cs="Times New Roman"/>
          <w:iCs/>
          <w:color w:val="000000"/>
          <w:sz w:val="27"/>
        </w:rPr>
        <w:t>= The Coward people</w:t>
      </w:r>
    </w:p>
    <w:p w:rsidR="005043DB" w:rsidRPr="005043DB" w:rsidRDefault="005043DB" w:rsidP="005043D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  <w:szCs w:val="27"/>
        </w:rPr>
        <w:t>Here is another example with nationalities in the plural:</w:t>
      </w:r>
    </w:p>
    <w:p w:rsidR="005043DB" w:rsidRDefault="005043DB" w:rsidP="005043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  <w:szCs w:val="27"/>
        </w:rPr>
        <w:t>The</w:t>
      </w:r>
      <w:r w:rsidRPr="005043DB">
        <w:rPr>
          <w:rFonts w:eastAsia="Times New Roman" w:cs="Times New Roman"/>
          <w:color w:val="000000"/>
          <w:sz w:val="27"/>
        </w:rPr>
        <w:t> </w:t>
      </w:r>
      <w:r w:rsidR="00EB47FB">
        <w:rPr>
          <w:rFonts w:eastAsia="Times New Roman" w:cs="Times New Roman"/>
          <w:color w:val="000000"/>
          <w:sz w:val="27"/>
        </w:rPr>
        <w:t>Indian</w:t>
      </w:r>
      <w:r w:rsidR="00FD49A3">
        <w:rPr>
          <w:rFonts w:eastAsia="Times New Roman" w:cs="Times New Roman"/>
          <w:color w:val="000000"/>
          <w:sz w:val="27"/>
        </w:rPr>
        <w:t xml:space="preserve">= </w:t>
      </w:r>
      <w:proofErr w:type="gramStart"/>
      <w:r w:rsidR="00FD49A3">
        <w:rPr>
          <w:rFonts w:eastAsia="Times New Roman" w:cs="Times New Roman"/>
          <w:color w:val="000000"/>
          <w:sz w:val="27"/>
        </w:rPr>
        <w:t>The</w:t>
      </w:r>
      <w:proofErr w:type="gramEnd"/>
      <w:r w:rsidR="00FD49A3">
        <w:rPr>
          <w:rFonts w:eastAsia="Times New Roman" w:cs="Times New Roman"/>
          <w:color w:val="000000"/>
          <w:sz w:val="27"/>
        </w:rPr>
        <w:t xml:space="preserve"> Indian people</w:t>
      </w:r>
      <w:r w:rsidR="00F4276D">
        <w:rPr>
          <w:rFonts w:eastAsia="Times New Roman" w:cs="Times New Roman"/>
          <w:color w:val="000000"/>
          <w:sz w:val="27"/>
          <w:szCs w:val="27"/>
        </w:rPr>
        <w:t>.</w:t>
      </w:r>
    </w:p>
    <w:p w:rsidR="00545A04" w:rsidRPr="005043DB" w:rsidRDefault="00545A04" w:rsidP="005043D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The English = The English people</w:t>
      </w:r>
    </w:p>
    <w:p w:rsidR="005043DB" w:rsidRPr="00FD49A3" w:rsidRDefault="004760B1" w:rsidP="005043DB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FD49A3">
        <w:rPr>
          <w:rFonts w:eastAsia="Times New Roman" w:cs="Times New Roman"/>
          <w:b/>
          <w:bCs/>
          <w:color w:val="000000"/>
          <w:sz w:val="28"/>
          <w:szCs w:val="28"/>
        </w:rPr>
        <w:t>5</w:t>
      </w:r>
      <w:r w:rsidR="005043DB" w:rsidRPr="00FD49A3">
        <w:rPr>
          <w:rFonts w:eastAsia="Times New Roman" w:cs="Times New Roman"/>
          <w:b/>
          <w:bCs/>
          <w:color w:val="000000"/>
          <w:sz w:val="28"/>
          <w:szCs w:val="28"/>
        </w:rPr>
        <w:t xml:space="preserve">. </w:t>
      </w:r>
      <w:r w:rsidR="00FD49A3">
        <w:rPr>
          <w:rFonts w:eastAsia="Times New Roman" w:cs="Times New Roman"/>
          <w:b/>
          <w:bCs/>
          <w:color w:val="000000"/>
          <w:sz w:val="28"/>
          <w:szCs w:val="28"/>
        </w:rPr>
        <w:t xml:space="preserve">Some </w:t>
      </w:r>
      <w:r w:rsidR="005043DB" w:rsidRPr="00FD49A3">
        <w:rPr>
          <w:rFonts w:eastAsia="Times New Roman" w:cs="Times New Roman"/>
          <w:b/>
          <w:bCs/>
          <w:color w:val="000000"/>
          <w:sz w:val="28"/>
          <w:szCs w:val="28"/>
        </w:rPr>
        <w:t>Adjectives, ending in </w:t>
      </w:r>
      <w:r w:rsidR="005043DB" w:rsidRPr="00FD49A3">
        <w:rPr>
          <w:rFonts w:eastAsia="Times New Roman" w:cs="Times New Roman"/>
          <w:b/>
          <w:bCs/>
          <w:i/>
          <w:iCs/>
          <w:color w:val="000000"/>
          <w:sz w:val="28"/>
          <w:szCs w:val="28"/>
        </w:rPr>
        <w:t>-</w:t>
      </w:r>
      <w:proofErr w:type="spellStart"/>
      <w:r w:rsidR="005043DB" w:rsidRPr="00FD49A3">
        <w:rPr>
          <w:rFonts w:eastAsia="Times New Roman" w:cs="Times New Roman"/>
          <w:b/>
          <w:bCs/>
          <w:i/>
          <w:iCs/>
          <w:color w:val="000000"/>
          <w:sz w:val="28"/>
          <w:szCs w:val="28"/>
        </w:rPr>
        <w:t>ing</w:t>
      </w:r>
      <w:proofErr w:type="spellEnd"/>
      <w:r w:rsidR="005043DB" w:rsidRPr="00FD49A3">
        <w:rPr>
          <w:rFonts w:eastAsia="Times New Roman" w:cs="Times New Roman"/>
          <w:b/>
          <w:bCs/>
          <w:i/>
          <w:iCs/>
          <w:color w:val="000000"/>
          <w:sz w:val="28"/>
          <w:szCs w:val="28"/>
        </w:rPr>
        <w:t xml:space="preserve"> and -</w:t>
      </w:r>
      <w:proofErr w:type="spellStart"/>
      <w:proofErr w:type="gramStart"/>
      <w:r w:rsidR="005043DB" w:rsidRPr="00FD49A3">
        <w:rPr>
          <w:rFonts w:eastAsia="Times New Roman" w:cs="Times New Roman"/>
          <w:b/>
          <w:bCs/>
          <w:i/>
          <w:iCs/>
          <w:color w:val="000000"/>
          <w:sz w:val="28"/>
          <w:szCs w:val="28"/>
        </w:rPr>
        <w:t>ed</w:t>
      </w:r>
      <w:proofErr w:type="spellEnd"/>
      <w:proofErr w:type="gramEnd"/>
    </w:p>
    <w:p w:rsidR="005043DB" w:rsidRPr="005043DB" w:rsidRDefault="005043DB" w:rsidP="005043DB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color w:val="000000"/>
          <w:sz w:val="27"/>
          <w:szCs w:val="27"/>
        </w:rPr>
      </w:pPr>
      <w:r w:rsidRPr="005043DB">
        <w:rPr>
          <w:rFonts w:eastAsia="Times New Roman" w:cs="Times New Roman"/>
          <w:b/>
          <w:bCs/>
          <w:color w:val="000000"/>
          <w:sz w:val="27"/>
          <w:szCs w:val="27"/>
        </w:rPr>
        <w:lastRenderedPageBreak/>
        <w:t>A) Here the adjective is put before the noun:</w:t>
      </w:r>
    </w:p>
    <w:p w:rsidR="005043DB" w:rsidRPr="005043DB" w:rsidRDefault="005043DB" w:rsidP="005043D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  <w:szCs w:val="27"/>
        </w:rPr>
        <w:t>Yesterday I read an </w:t>
      </w:r>
      <w:r w:rsidR="00545A04">
        <w:rPr>
          <w:rFonts w:eastAsia="Times New Roman" w:cs="Times New Roman"/>
          <w:color w:val="000000"/>
          <w:sz w:val="27"/>
          <w:szCs w:val="27"/>
        </w:rPr>
        <w:t>interesting</w:t>
      </w:r>
      <w:r w:rsidRPr="005043DB">
        <w:rPr>
          <w:rFonts w:eastAsia="Times New Roman" w:cs="Times New Roman"/>
          <w:color w:val="000000"/>
          <w:sz w:val="27"/>
          <w:szCs w:val="27"/>
        </w:rPr>
        <w:t> </w:t>
      </w:r>
      <w:r w:rsidRPr="005043DB">
        <w:rPr>
          <w:rFonts w:eastAsia="Times New Roman" w:cs="Times New Roman"/>
          <w:color w:val="000000"/>
          <w:sz w:val="27"/>
        </w:rPr>
        <w:t>story</w:t>
      </w:r>
      <w:r w:rsidR="000E7C71">
        <w:rPr>
          <w:rFonts w:eastAsia="Times New Roman" w:cs="Times New Roman"/>
          <w:color w:val="000000"/>
          <w:sz w:val="27"/>
        </w:rPr>
        <w:t>.</w:t>
      </w:r>
    </w:p>
    <w:p w:rsidR="005043DB" w:rsidRPr="005043DB" w:rsidRDefault="00EA3A4D" w:rsidP="005043D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He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 xml:space="preserve"> has a </w:t>
      </w:r>
      <w:r w:rsidR="005043DB" w:rsidRPr="00550F88">
        <w:rPr>
          <w:rFonts w:eastAsia="Times New Roman" w:cs="Times New Roman"/>
          <w:b/>
          <w:color w:val="000000"/>
          <w:sz w:val="27"/>
        </w:rPr>
        <w:t>boring</w:t>
      </w:r>
      <w:r w:rsidR="005043DB" w:rsidRPr="00550F88">
        <w:rPr>
          <w:rFonts w:eastAsia="Times New Roman" w:cs="Times New Roman"/>
          <w:b/>
          <w:color w:val="000000"/>
          <w:sz w:val="27"/>
          <w:szCs w:val="27"/>
        </w:rPr>
        <w:t> </w:t>
      </w:r>
      <w:r w:rsidR="005043DB" w:rsidRPr="005043DB">
        <w:rPr>
          <w:rFonts w:eastAsia="Times New Roman" w:cs="Times New Roman"/>
          <w:color w:val="000000"/>
          <w:sz w:val="27"/>
        </w:rPr>
        <w:t>job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.</w:t>
      </w:r>
    </w:p>
    <w:p w:rsidR="005043DB" w:rsidRPr="005043DB" w:rsidRDefault="00550F88" w:rsidP="005043D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Th</w:t>
      </w:r>
      <w:r w:rsidR="005F32F2">
        <w:rPr>
          <w:rFonts w:eastAsia="Times New Roman" w:cs="Times New Roman"/>
          <w:color w:val="000000"/>
          <w:sz w:val="27"/>
          <w:szCs w:val="27"/>
        </w:rPr>
        <w:t xml:space="preserve">ey are </w:t>
      </w:r>
      <w:r w:rsidR="005043DB" w:rsidRPr="00550F88">
        <w:rPr>
          <w:rFonts w:eastAsia="Times New Roman" w:cs="Times New Roman"/>
          <w:b/>
          <w:color w:val="000000"/>
          <w:sz w:val="27"/>
        </w:rPr>
        <w:t>excited</w:t>
      </w:r>
      <w:r w:rsidR="005043DB" w:rsidRPr="00550F88">
        <w:rPr>
          <w:rFonts w:eastAsia="Times New Roman" w:cs="Times New Roman"/>
          <w:b/>
          <w:color w:val="000000"/>
          <w:sz w:val="27"/>
          <w:szCs w:val="27"/>
        </w:rPr>
        <w:t> </w:t>
      </w:r>
      <w:r w:rsidR="005043DB" w:rsidRPr="005043DB">
        <w:rPr>
          <w:rFonts w:eastAsia="Times New Roman" w:cs="Times New Roman"/>
          <w:color w:val="000000"/>
          <w:sz w:val="27"/>
        </w:rPr>
        <w:t>people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.</w:t>
      </w:r>
    </w:p>
    <w:p w:rsidR="005043DB" w:rsidRPr="005043DB" w:rsidRDefault="005043DB" w:rsidP="005043DB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color w:val="000000"/>
          <w:sz w:val="27"/>
          <w:szCs w:val="27"/>
        </w:rPr>
      </w:pPr>
      <w:r w:rsidRPr="005043DB">
        <w:rPr>
          <w:rFonts w:eastAsia="Times New Roman" w:cs="Times New Roman"/>
          <w:b/>
          <w:bCs/>
          <w:color w:val="000000"/>
          <w:sz w:val="27"/>
          <w:szCs w:val="27"/>
        </w:rPr>
        <w:t>B) Here the adjective is put after the verb:</w:t>
      </w:r>
    </w:p>
    <w:p w:rsidR="005043DB" w:rsidRPr="005043DB" w:rsidRDefault="005043DB" w:rsidP="005043D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  <w:szCs w:val="27"/>
        </w:rPr>
        <w:t>I </w:t>
      </w:r>
      <w:r w:rsidRPr="005043DB">
        <w:rPr>
          <w:rFonts w:eastAsia="Times New Roman" w:cs="Times New Roman"/>
          <w:color w:val="000000"/>
          <w:sz w:val="27"/>
        </w:rPr>
        <w:t>was</w:t>
      </w:r>
      <w:r w:rsidRPr="005043DB">
        <w:rPr>
          <w:rFonts w:eastAsia="Times New Roman" w:cs="Times New Roman"/>
          <w:color w:val="000000"/>
          <w:sz w:val="27"/>
          <w:szCs w:val="27"/>
        </w:rPr>
        <w:t> </w:t>
      </w:r>
      <w:r w:rsidR="00EA3A4D">
        <w:rPr>
          <w:rFonts w:eastAsia="Times New Roman" w:cs="Times New Roman"/>
          <w:color w:val="000000"/>
          <w:sz w:val="27"/>
          <w:szCs w:val="27"/>
        </w:rPr>
        <w:t>a</w:t>
      </w:r>
      <w:r w:rsidRPr="00886647">
        <w:rPr>
          <w:rFonts w:eastAsia="Times New Roman" w:cs="Times New Roman"/>
          <w:b/>
          <w:color w:val="000000"/>
          <w:sz w:val="27"/>
        </w:rPr>
        <w:t>mused</w:t>
      </w:r>
      <w:r w:rsidRPr="00886647">
        <w:rPr>
          <w:rFonts w:eastAsia="Times New Roman" w:cs="Times New Roman"/>
          <w:b/>
          <w:color w:val="000000"/>
          <w:sz w:val="27"/>
          <w:szCs w:val="27"/>
        </w:rPr>
        <w:t> </w:t>
      </w:r>
      <w:r w:rsidRPr="005043DB">
        <w:rPr>
          <w:rFonts w:eastAsia="Times New Roman" w:cs="Times New Roman"/>
          <w:color w:val="000000"/>
          <w:sz w:val="27"/>
          <w:szCs w:val="27"/>
        </w:rPr>
        <w:t xml:space="preserve">by the </w:t>
      </w:r>
      <w:r w:rsidR="00EA3A4D">
        <w:rPr>
          <w:rFonts w:eastAsia="Times New Roman" w:cs="Times New Roman"/>
          <w:color w:val="000000"/>
          <w:sz w:val="27"/>
          <w:szCs w:val="27"/>
        </w:rPr>
        <w:t>statement</w:t>
      </w:r>
      <w:r w:rsidRPr="005043DB">
        <w:rPr>
          <w:rFonts w:eastAsia="Times New Roman" w:cs="Times New Roman"/>
          <w:color w:val="000000"/>
          <w:sz w:val="27"/>
          <w:szCs w:val="27"/>
        </w:rPr>
        <w:t>.</w:t>
      </w:r>
    </w:p>
    <w:p w:rsidR="005043DB" w:rsidRPr="005043DB" w:rsidRDefault="00142F13" w:rsidP="005043D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 xml:space="preserve">I </w:t>
      </w:r>
      <w:r w:rsidRPr="005043DB">
        <w:rPr>
          <w:rFonts w:eastAsia="Times New Roman" w:cs="Times New Roman"/>
          <w:color w:val="000000"/>
          <w:sz w:val="27"/>
          <w:szCs w:val="27"/>
        </w:rPr>
        <w:t>get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 </w:t>
      </w:r>
      <w:r w:rsidR="005043DB" w:rsidRPr="00886647">
        <w:rPr>
          <w:rFonts w:eastAsia="Times New Roman" w:cs="Times New Roman"/>
          <w:b/>
          <w:color w:val="000000"/>
          <w:sz w:val="27"/>
        </w:rPr>
        <w:t>bored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 xml:space="preserve"> very </w:t>
      </w:r>
      <w:r>
        <w:rPr>
          <w:rFonts w:eastAsia="Times New Roman" w:cs="Times New Roman"/>
          <w:color w:val="000000"/>
          <w:sz w:val="27"/>
          <w:szCs w:val="27"/>
        </w:rPr>
        <w:t>often</w:t>
      </w:r>
      <w:r w:rsidR="005043DB" w:rsidRPr="005043DB">
        <w:rPr>
          <w:rFonts w:eastAsia="Times New Roman" w:cs="Times New Roman"/>
          <w:color w:val="000000"/>
          <w:sz w:val="27"/>
          <w:szCs w:val="27"/>
        </w:rPr>
        <w:t>.</w:t>
      </w:r>
    </w:p>
    <w:p w:rsidR="005043DB" w:rsidRPr="005043DB" w:rsidRDefault="005043DB" w:rsidP="005043D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5043DB">
        <w:rPr>
          <w:rFonts w:eastAsia="Times New Roman" w:cs="Times New Roman"/>
          <w:color w:val="000000"/>
          <w:sz w:val="27"/>
          <w:szCs w:val="27"/>
        </w:rPr>
        <w:t xml:space="preserve">The end of the </w:t>
      </w:r>
      <w:r w:rsidR="00142F13">
        <w:rPr>
          <w:rFonts w:eastAsia="Times New Roman" w:cs="Times New Roman"/>
          <w:color w:val="000000"/>
          <w:sz w:val="27"/>
          <w:szCs w:val="27"/>
        </w:rPr>
        <w:t xml:space="preserve">story </w:t>
      </w:r>
      <w:r w:rsidRPr="005043DB">
        <w:rPr>
          <w:rFonts w:eastAsia="Times New Roman" w:cs="Times New Roman"/>
          <w:color w:val="000000"/>
          <w:sz w:val="27"/>
        </w:rPr>
        <w:t>was</w:t>
      </w:r>
      <w:r w:rsidRPr="005043DB">
        <w:rPr>
          <w:rFonts w:eastAsia="Times New Roman" w:cs="Times New Roman"/>
          <w:color w:val="000000"/>
          <w:sz w:val="27"/>
          <w:szCs w:val="27"/>
        </w:rPr>
        <w:t> </w:t>
      </w:r>
      <w:r w:rsidR="00EA3A4D">
        <w:rPr>
          <w:rFonts w:eastAsia="Times New Roman" w:cs="Times New Roman"/>
          <w:color w:val="000000"/>
          <w:sz w:val="27"/>
          <w:szCs w:val="27"/>
        </w:rPr>
        <w:t xml:space="preserve">quite </w:t>
      </w:r>
      <w:r w:rsidR="00EA3A4D" w:rsidRPr="005043DB">
        <w:rPr>
          <w:rFonts w:eastAsia="Times New Roman" w:cs="Times New Roman"/>
          <w:color w:val="000000"/>
          <w:sz w:val="27"/>
          <w:szCs w:val="27"/>
        </w:rPr>
        <w:t>exciting</w:t>
      </w:r>
      <w:r w:rsidR="00142F13">
        <w:rPr>
          <w:rFonts w:eastAsia="Times New Roman" w:cs="Times New Roman"/>
          <w:b/>
          <w:color w:val="000000"/>
          <w:sz w:val="27"/>
        </w:rPr>
        <w:t>.</w:t>
      </w:r>
    </w:p>
    <w:p w:rsidR="00A8516A" w:rsidRPr="00F77053" w:rsidRDefault="00A8516A" w:rsidP="00A8516A">
      <w:pPr>
        <w:pStyle w:val="NormalWeb"/>
        <w:shd w:val="clear" w:color="auto" w:fill="FFFFFF"/>
        <w:spacing w:before="240" w:beforeAutospacing="0" w:after="240" w:afterAutospacing="0" w:line="360" w:lineRule="atLeast"/>
        <w:rPr>
          <w:rFonts w:ascii="Arial" w:hAnsi="Arial" w:cs="Arial"/>
          <w:b/>
          <w:color w:val="000000"/>
          <w:sz w:val="28"/>
          <w:szCs w:val="28"/>
        </w:rPr>
      </w:pPr>
      <w:r w:rsidRPr="00F77053">
        <w:rPr>
          <w:rFonts w:ascii="Arial" w:hAnsi="Arial" w:cs="Arial"/>
          <w:b/>
          <w:color w:val="000000"/>
          <w:sz w:val="28"/>
          <w:szCs w:val="28"/>
        </w:rPr>
        <w:t>There are three forms of comparison:</w:t>
      </w:r>
    </w:p>
    <w:p w:rsidR="00A8516A" w:rsidRDefault="00A8516A" w:rsidP="00A8516A">
      <w:pPr>
        <w:numPr>
          <w:ilvl w:val="0"/>
          <w:numId w:val="12"/>
        </w:numPr>
        <w:shd w:val="clear" w:color="auto" w:fill="FFFFFF"/>
        <w:spacing w:before="100" w:beforeAutospacing="1" w:after="120" w:line="360" w:lineRule="atLeast"/>
        <w:ind w:left="0"/>
        <w:rPr>
          <w:rFonts w:ascii="Arial" w:hAnsi="Arial" w:cs="Arial"/>
          <w:color w:val="000000"/>
          <w:sz w:val="23"/>
          <w:szCs w:val="23"/>
        </w:rPr>
      </w:pPr>
      <w:r>
        <w:rPr>
          <w:rFonts w:ascii="Arial" w:hAnsi="Arial" w:cs="Arial"/>
          <w:color w:val="000000"/>
          <w:sz w:val="23"/>
          <w:szCs w:val="23"/>
        </w:rPr>
        <w:t>positive</w:t>
      </w:r>
    </w:p>
    <w:p w:rsidR="00A8516A" w:rsidRDefault="00A8516A" w:rsidP="00A8516A">
      <w:pPr>
        <w:numPr>
          <w:ilvl w:val="0"/>
          <w:numId w:val="12"/>
        </w:numPr>
        <w:shd w:val="clear" w:color="auto" w:fill="FFFFFF"/>
        <w:spacing w:before="100" w:beforeAutospacing="1" w:after="120" w:line="360" w:lineRule="atLeast"/>
        <w:ind w:left="0"/>
        <w:rPr>
          <w:rFonts w:ascii="Arial" w:hAnsi="Arial" w:cs="Arial"/>
          <w:color w:val="000000"/>
          <w:sz w:val="23"/>
          <w:szCs w:val="23"/>
        </w:rPr>
      </w:pPr>
      <w:r>
        <w:rPr>
          <w:rFonts w:ascii="Arial" w:hAnsi="Arial" w:cs="Arial"/>
          <w:color w:val="000000"/>
          <w:sz w:val="23"/>
          <w:szCs w:val="23"/>
        </w:rPr>
        <w:t>comparative</w:t>
      </w:r>
    </w:p>
    <w:p w:rsidR="00A8516A" w:rsidRDefault="00A8516A" w:rsidP="00A8516A">
      <w:pPr>
        <w:numPr>
          <w:ilvl w:val="0"/>
          <w:numId w:val="12"/>
        </w:numPr>
        <w:shd w:val="clear" w:color="auto" w:fill="FFFFFF"/>
        <w:spacing w:before="100" w:beforeAutospacing="1" w:after="120" w:line="360" w:lineRule="atLeast"/>
        <w:ind w:left="0"/>
        <w:rPr>
          <w:rFonts w:ascii="Arial" w:hAnsi="Arial" w:cs="Arial"/>
          <w:color w:val="000000"/>
          <w:sz w:val="23"/>
          <w:szCs w:val="23"/>
        </w:rPr>
      </w:pPr>
      <w:r>
        <w:rPr>
          <w:rFonts w:ascii="Arial" w:hAnsi="Arial" w:cs="Arial"/>
          <w:color w:val="000000"/>
          <w:sz w:val="23"/>
          <w:szCs w:val="23"/>
        </w:rPr>
        <w:t>superlative</w:t>
      </w:r>
    </w:p>
    <w:p w:rsidR="00A8516A" w:rsidRDefault="00A8516A" w:rsidP="00A8516A">
      <w:pPr>
        <w:pStyle w:val="Heading2"/>
        <w:shd w:val="clear" w:color="auto" w:fill="FFFFFF"/>
        <w:spacing w:before="360" w:beforeAutospacing="0" w:after="9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. Comparison with </w:t>
      </w:r>
      <w:r>
        <w:rPr>
          <w:rFonts w:ascii="Arial" w:hAnsi="Arial" w:cs="Arial"/>
          <w:i/>
          <w:iCs/>
          <w:color w:val="000000"/>
        </w:rPr>
        <w:t>-</w:t>
      </w:r>
      <w:proofErr w:type="spellStart"/>
      <w:r>
        <w:rPr>
          <w:rFonts w:ascii="Arial" w:hAnsi="Arial" w:cs="Arial"/>
          <w:i/>
          <w:iCs/>
          <w:color w:val="000000"/>
        </w:rPr>
        <w:t>er</w:t>
      </w:r>
      <w:proofErr w:type="spellEnd"/>
      <w:r>
        <w:rPr>
          <w:rFonts w:ascii="Arial" w:hAnsi="Arial" w:cs="Arial"/>
          <w:i/>
          <w:iCs/>
          <w:color w:val="000000"/>
        </w:rPr>
        <w:t>/-</w:t>
      </w:r>
      <w:proofErr w:type="spellStart"/>
      <w:r>
        <w:rPr>
          <w:rFonts w:ascii="Arial" w:hAnsi="Arial" w:cs="Arial"/>
          <w:i/>
          <w:iCs/>
          <w:color w:val="000000"/>
        </w:rPr>
        <w:t>est</w:t>
      </w:r>
      <w:proofErr w:type="spellEnd"/>
    </w:p>
    <w:p w:rsidR="00A8516A" w:rsidRDefault="00A8516A" w:rsidP="00A8516A">
      <w:pPr>
        <w:pStyle w:val="NormalWeb"/>
        <w:shd w:val="clear" w:color="auto" w:fill="FFFFFF"/>
        <w:spacing w:before="240" w:beforeAutospacing="0" w:after="240" w:afterAutospacing="0" w:line="360" w:lineRule="atLeast"/>
        <w:rPr>
          <w:rFonts w:ascii="Arial" w:hAnsi="Arial" w:cs="Arial"/>
          <w:color w:val="000000"/>
          <w:sz w:val="23"/>
          <w:szCs w:val="23"/>
        </w:rPr>
      </w:pPr>
      <w:proofErr w:type="gramStart"/>
      <w:r>
        <w:rPr>
          <w:rFonts w:ascii="Arial" w:hAnsi="Arial" w:cs="Arial"/>
          <w:color w:val="000000"/>
          <w:sz w:val="23"/>
          <w:szCs w:val="23"/>
        </w:rPr>
        <w:t>clean</w:t>
      </w:r>
      <w:proofErr w:type="gramEnd"/>
      <w:r>
        <w:rPr>
          <w:rFonts w:ascii="Arial" w:hAnsi="Arial" w:cs="Arial"/>
          <w:color w:val="000000"/>
          <w:sz w:val="23"/>
          <w:szCs w:val="23"/>
        </w:rPr>
        <w:t xml:space="preserve"> → clean</w:t>
      </w:r>
      <w:r>
        <w:rPr>
          <w:rStyle w:val="ending"/>
          <w:rFonts w:ascii="Arial" w:hAnsi="Arial" w:cs="Arial"/>
          <w:b/>
          <w:bCs/>
          <w:color w:val="DD961E"/>
          <w:sz w:val="23"/>
          <w:szCs w:val="23"/>
        </w:rPr>
        <w:t>er</w:t>
      </w:r>
      <w:r>
        <w:rPr>
          <w:rFonts w:ascii="Arial" w:hAnsi="Arial" w:cs="Arial"/>
          <w:color w:val="000000"/>
          <w:sz w:val="23"/>
          <w:szCs w:val="23"/>
        </w:rPr>
        <w:t> → (the) clean</w:t>
      </w:r>
      <w:r>
        <w:rPr>
          <w:rStyle w:val="ending"/>
          <w:rFonts w:ascii="Arial" w:hAnsi="Arial" w:cs="Arial"/>
          <w:b/>
          <w:bCs/>
          <w:color w:val="DD961E"/>
          <w:sz w:val="23"/>
          <w:szCs w:val="23"/>
        </w:rPr>
        <w:t>est</w:t>
      </w:r>
    </w:p>
    <w:p w:rsidR="00A8516A" w:rsidRDefault="00381445" w:rsidP="00A8516A">
      <w:pPr>
        <w:pStyle w:val="Heading3"/>
        <w:shd w:val="clear" w:color="auto" w:fill="FFFFFF"/>
        <w:spacing w:before="480" w:beforeAutospacing="0" w:after="12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)</w:t>
      </w:r>
      <w:r w:rsidR="00A8516A">
        <w:rPr>
          <w:rFonts w:ascii="Arial" w:hAnsi="Arial" w:cs="Arial"/>
          <w:color w:val="000000"/>
        </w:rPr>
        <w:t xml:space="preserve"> Adjectives with one syllable</w:t>
      </w:r>
    </w:p>
    <w:tbl>
      <w:tblPr>
        <w:tblW w:w="0" w:type="auto"/>
        <w:tblCellSpacing w:w="15" w:type="dxa"/>
        <w:tblBorders>
          <w:bottom w:val="single" w:sz="18" w:space="0" w:color="EBCF81"/>
          <w:right w:val="single" w:sz="6" w:space="0" w:color="F0E9D1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92"/>
        <w:gridCol w:w="1685"/>
        <w:gridCol w:w="1569"/>
      </w:tblGrid>
      <w:tr w:rsidR="00A8516A" w:rsidTr="00A8516A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381445" w:rsidP="00381445">
            <w:pPr>
              <w:spacing w:before="240" w:after="240"/>
              <w:rPr>
                <w:szCs w:val="24"/>
              </w:rPr>
            </w:pPr>
            <w:r>
              <w:t>deep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381445" w:rsidP="00381445">
            <w:pPr>
              <w:spacing w:before="240" w:after="240"/>
              <w:rPr>
                <w:szCs w:val="24"/>
              </w:rPr>
            </w:pPr>
            <w:proofErr w:type="spellStart"/>
            <w:r>
              <w:t>deeper</w:t>
            </w:r>
            <w:r w:rsidR="00A8516A">
              <w:rPr>
                <w:rStyle w:val="ending"/>
                <w:b/>
                <w:bCs/>
                <w:color w:val="DD961E"/>
              </w:rPr>
              <w:t>er</w:t>
            </w:r>
            <w:proofErr w:type="spellEnd"/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381445" w:rsidP="00381445">
            <w:pPr>
              <w:spacing w:before="240" w:after="240"/>
              <w:rPr>
                <w:szCs w:val="24"/>
              </w:rPr>
            </w:pPr>
            <w:proofErr w:type="spellStart"/>
            <w:r>
              <w:t>deepest</w:t>
            </w:r>
            <w:r w:rsidR="00A8516A">
              <w:rPr>
                <w:rStyle w:val="ending"/>
                <w:b/>
                <w:bCs/>
                <w:color w:val="DD961E"/>
              </w:rPr>
              <w:t>est</w:t>
            </w:r>
            <w:proofErr w:type="spellEnd"/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new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new</w:t>
            </w:r>
            <w:r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new</w:t>
            </w:r>
            <w:r>
              <w:rPr>
                <w:rStyle w:val="ending"/>
                <w:b/>
                <w:bCs/>
                <w:color w:val="DD961E"/>
              </w:rPr>
              <w:t>es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heap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heap</w:t>
            </w:r>
            <w:r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heap</w:t>
            </w:r>
            <w:r>
              <w:rPr>
                <w:rStyle w:val="ending"/>
                <w:b/>
                <w:bCs/>
                <w:color w:val="DD961E"/>
              </w:rPr>
              <w:t>est</w:t>
            </w:r>
          </w:p>
        </w:tc>
      </w:tr>
    </w:tbl>
    <w:p w:rsidR="00A8516A" w:rsidRDefault="00505035" w:rsidP="00A8516A">
      <w:pPr>
        <w:pStyle w:val="Heading3"/>
        <w:shd w:val="clear" w:color="auto" w:fill="FFFFFF"/>
        <w:spacing w:before="480" w:beforeAutospacing="0" w:after="12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)</w:t>
      </w:r>
      <w:r w:rsidR="00A8516A">
        <w:rPr>
          <w:rFonts w:ascii="Arial" w:hAnsi="Arial" w:cs="Arial"/>
          <w:color w:val="000000"/>
        </w:rPr>
        <w:t xml:space="preserve"> Adjectives with two syllables and the following endings:</w:t>
      </w:r>
    </w:p>
    <w:p w:rsidR="00A8516A" w:rsidRDefault="00A8516A" w:rsidP="00A8516A">
      <w:pPr>
        <w:pStyle w:val="Heading4"/>
        <w:shd w:val="clear" w:color="auto" w:fill="FFFFFF"/>
        <w:spacing w:before="720" w:after="18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1.2.1. Adjectives with two syllables, ending in </w:t>
      </w:r>
      <w:r>
        <w:rPr>
          <w:rFonts w:ascii="Arial" w:hAnsi="Arial" w:cs="Arial"/>
          <w:i w:val="0"/>
          <w:iCs w:val="0"/>
          <w:color w:val="000000"/>
        </w:rPr>
        <w:t>-y</w:t>
      </w:r>
    </w:p>
    <w:tbl>
      <w:tblPr>
        <w:tblW w:w="0" w:type="auto"/>
        <w:tblCellSpacing w:w="15" w:type="dxa"/>
        <w:tblBorders>
          <w:bottom w:val="single" w:sz="18" w:space="0" w:color="EBCF81"/>
          <w:right w:val="single" w:sz="6" w:space="0" w:color="F0E9D1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71"/>
        <w:gridCol w:w="1685"/>
        <w:gridCol w:w="1569"/>
      </w:tblGrid>
      <w:tr w:rsidR="00A8516A" w:rsidTr="00A8516A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EA3A4D" w:rsidP="00505035">
            <w:pPr>
              <w:spacing w:before="240" w:after="240"/>
              <w:rPr>
                <w:szCs w:val="24"/>
              </w:rPr>
            </w:pPr>
            <w:r>
              <w:t>H</w:t>
            </w:r>
            <w:r w:rsidR="00505035">
              <w:t>appy</w:t>
            </w:r>
            <w:r>
              <w:t>=</w:t>
            </w:r>
            <w:proofErr w:type="spellStart"/>
            <w:r>
              <w:t>Ha+ppy</w:t>
            </w:r>
            <w:proofErr w:type="spellEnd"/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505035" w:rsidP="00505035">
            <w:pPr>
              <w:spacing w:before="240" w:after="240"/>
              <w:rPr>
                <w:szCs w:val="24"/>
              </w:rPr>
            </w:pPr>
            <w:r>
              <w:t>happ</w:t>
            </w:r>
            <w:r w:rsidR="00A8516A">
              <w:rPr>
                <w:b/>
                <w:bCs/>
              </w:rPr>
              <w:t>i</w:t>
            </w:r>
            <w:r w:rsidR="00A8516A"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505035" w:rsidP="00FB750A">
            <w:pPr>
              <w:spacing w:before="240" w:after="240"/>
              <w:rPr>
                <w:szCs w:val="24"/>
              </w:rPr>
            </w:pPr>
            <w:r>
              <w:t>happies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EA3A4D">
            <w:pPr>
              <w:spacing w:before="240" w:after="240"/>
              <w:rPr>
                <w:szCs w:val="24"/>
              </w:rPr>
            </w:pPr>
            <w:r>
              <w:t>E</w:t>
            </w:r>
            <w:r w:rsidR="00A8516A">
              <w:t>as</w:t>
            </w:r>
            <w:r w:rsidR="00A8516A">
              <w:rPr>
                <w:b/>
                <w:bCs/>
              </w:rPr>
              <w:t>y</w:t>
            </w:r>
            <w:r>
              <w:rPr>
                <w:b/>
                <w:bCs/>
              </w:rPr>
              <w:t>=</w:t>
            </w:r>
            <w:proofErr w:type="spellStart"/>
            <w:r>
              <w:rPr>
                <w:b/>
                <w:bCs/>
              </w:rPr>
              <w:t>ea+sy</w:t>
            </w:r>
            <w:proofErr w:type="spellEnd"/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eas</w:t>
            </w:r>
            <w:r>
              <w:rPr>
                <w:b/>
                <w:bCs/>
              </w:rPr>
              <w:t>i</w:t>
            </w:r>
            <w:r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eas</w:t>
            </w:r>
            <w:r>
              <w:rPr>
                <w:b/>
                <w:bCs/>
              </w:rPr>
              <w:t>i</w:t>
            </w:r>
            <w:r>
              <w:rPr>
                <w:rStyle w:val="ending"/>
                <w:b/>
                <w:bCs/>
                <w:color w:val="DD961E"/>
              </w:rPr>
              <w:t>es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EA3A4D" w:rsidP="00FB750A">
            <w:pPr>
              <w:spacing w:before="240" w:after="240"/>
              <w:rPr>
                <w:szCs w:val="24"/>
              </w:rPr>
            </w:pPr>
            <w:r>
              <w:t>P</w:t>
            </w:r>
            <w:r w:rsidR="00FB750A">
              <w:t>retty</w:t>
            </w:r>
            <w:r>
              <w:t>=</w:t>
            </w:r>
            <w:proofErr w:type="spellStart"/>
            <w:r>
              <w:t>Pr+tty</w:t>
            </w:r>
            <w:proofErr w:type="spellEnd"/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FB750A" w:rsidP="00FB750A">
            <w:pPr>
              <w:spacing w:before="240" w:after="240"/>
              <w:rPr>
                <w:szCs w:val="24"/>
              </w:rPr>
            </w:pPr>
            <w:r>
              <w:t>prett</w:t>
            </w:r>
            <w:r w:rsidR="00A8516A">
              <w:rPr>
                <w:b/>
                <w:bCs/>
              </w:rPr>
              <w:t>i</w:t>
            </w:r>
            <w:r w:rsidR="00A8516A"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FB750A" w:rsidP="00FB750A">
            <w:pPr>
              <w:spacing w:before="240" w:after="240"/>
              <w:rPr>
                <w:szCs w:val="24"/>
              </w:rPr>
            </w:pPr>
            <w:r>
              <w:t>prett</w:t>
            </w:r>
            <w:r w:rsidR="00A8516A">
              <w:rPr>
                <w:b/>
                <w:bCs/>
              </w:rPr>
              <w:t>i</w:t>
            </w:r>
            <w:r w:rsidR="00A8516A">
              <w:rPr>
                <w:rStyle w:val="ending"/>
                <w:b/>
                <w:bCs/>
                <w:color w:val="DD961E"/>
              </w:rPr>
              <w:t>es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</w:p>
        </w:tc>
      </w:tr>
    </w:tbl>
    <w:p w:rsidR="00A8516A" w:rsidRDefault="00F6439B" w:rsidP="00A8516A">
      <w:pPr>
        <w:pStyle w:val="Heading4"/>
        <w:shd w:val="clear" w:color="auto" w:fill="FFFFFF"/>
        <w:spacing w:before="720" w:after="180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</w:rPr>
        <w:t>C)</w:t>
      </w:r>
      <w:r w:rsidR="00A8516A">
        <w:rPr>
          <w:rFonts w:ascii="Arial" w:hAnsi="Arial" w:cs="Arial"/>
          <w:color w:val="000000"/>
        </w:rPr>
        <w:t>. Adjectives with two syllables</w:t>
      </w:r>
    </w:p>
    <w:tbl>
      <w:tblPr>
        <w:tblW w:w="0" w:type="auto"/>
        <w:tblCellSpacing w:w="15" w:type="dxa"/>
        <w:tblBorders>
          <w:bottom w:val="single" w:sz="18" w:space="0" w:color="EBCF81"/>
          <w:right w:val="single" w:sz="6" w:space="0" w:color="F0E9D1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92"/>
        <w:gridCol w:w="1685"/>
        <w:gridCol w:w="1524"/>
        <w:gridCol w:w="1983"/>
        <w:gridCol w:w="1998"/>
      </w:tblGrid>
      <w:tr w:rsidR="00A8516A" w:rsidTr="00A8516A">
        <w:trPr>
          <w:gridAfter w:val="1"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gridSpan w:val="2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A8516A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lev</w:t>
            </w:r>
            <w:r>
              <w:rPr>
                <w:b/>
                <w:bCs/>
              </w:rPr>
              <w:t>er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lev</w:t>
            </w:r>
            <w:r>
              <w:rPr>
                <w:b/>
                <w:bCs/>
              </w:rPr>
              <w:t>er</w:t>
            </w:r>
            <w:r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gridSpan w:val="2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lev</w:t>
            </w:r>
            <w:r>
              <w:rPr>
                <w:b/>
                <w:bCs/>
              </w:rPr>
              <w:t>er</w:t>
            </w:r>
            <w:r>
              <w:rPr>
                <w:rStyle w:val="ending"/>
                <w:b/>
                <w:bCs/>
                <w:color w:val="DD961E"/>
              </w:rPr>
              <w:t>est</w:t>
            </w:r>
          </w:p>
        </w:tc>
      </w:tr>
      <w:tr w:rsidR="00A8516A" w:rsidTr="00A8516A">
        <w:trPr>
          <w:gridAfter w:val="1"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gridSpan w:val="2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A8516A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imp</w:t>
            </w:r>
            <w:r>
              <w:rPr>
                <w:b/>
                <w:bCs/>
              </w:rPr>
              <w:t>le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imp</w:t>
            </w:r>
            <w:r>
              <w:rPr>
                <w:b/>
                <w:bCs/>
              </w:rPr>
              <w:t>le</w:t>
            </w:r>
            <w:r>
              <w:rPr>
                <w:rStyle w:val="ending"/>
                <w:b/>
                <w:bCs/>
                <w:color w:val="DD961E"/>
              </w:rPr>
              <w:t>r</w:t>
            </w:r>
          </w:p>
        </w:tc>
        <w:tc>
          <w:tcPr>
            <w:tcW w:w="0" w:type="auto"/>
            <w:gridSpan w:val="2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imp</w:t>
            </w:r>
            <w:r>
              <w:rPr>
                <w:b/>
                <w:bCs/>
              </w:rPr>
              <w:t>le</w:t>
            </w:r>
            <w:r>
              <w:rPr>
                <w:rStyle w:val="ending"/>
                <w:b/>
                <w:bCs/>
                <w:color w:val="DD961E"/>
              </w:rPr>
              <w:t>st</w:t>
            </w:r>
          </w:p>
        </w:tc>
      </w:tr>
      <w:tr w:rsidR="00A8516A" w:rsidTr="00A8516A">
        <w:trPr>
          <w:gridAfter w:val="1"/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gridSpan w:val="2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A8516A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dirt</w:t>
            </w:r>
            <w:r>
              <w:rPr>
                <w:b/>
                <w:bCs/>
              </w:rPr>
              <w:t>y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dirt</w:t>
            </w:r>
            <w:r>
              <w:rPr>
                <w:b/>
                <w:bCs/>
              </w:rPr>
              <w:t>i</w:t>
            </w:r>
            <w:r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dirt</w:t>
            </w:r>
            <w:r>
              <w:rPr>
                <w:b/>
                <w:bCs/>
              </w:rPr>
              <w:t>i</w:t>
            </w:r>
            <w:r>
              <w:rPr>
                <w:rStyle w:val="ending"/>
                <w:b/>
                <w:bCs/>
                <w:color w:val="DD961E"/>
              </w:rPr>
              <w:t>est</w:t>
            </w:r>
          </w:p>
        </w:tc>
        <w:tc>
          <w:tcPr>
            <w:tcW w:w="0" w:type="auto"/>
            <w:gridSpan w:val="2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hange </w:t>
            </w:r>
            <w:r>
              <w:rPr>
                <w:i/>
                <w:iCs/>
              </w:rPr>
              <w:t>-y</w:t>
            </w:r>
            <w:r>
              <w:t> to </w:t>
            </w:r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i</w:t>
            </w:r>
            <w:proofErr w:type="spellEnd"/>
            <w:r>
              <w:t> (consonant before </w:t>
            </w:r>
            <w:r>
              <w:rPr>
                <w:i/>
                <w:iCs/>
              </w:rPr>
              <w:t>-y</w:t>
            </w:r>
            <w:r>
              <w:t>)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lastRenderedPageBreak/>
              <w:t>shy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hy</w:t>
            </w:r>
            <w:r>
              <w:rPr>
                <w:rStyle w:val="ending"/>
                <w:b/>
                <w:bCs/>
                <w:color w:val="DD961E"/>
              </w:rPr>
              <w:t>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hy</w:t>
            </w:r>
            <w:r>
              <w:rPr>
                <w:rStyle w:val="ending"/>
                <w:b/>
                <w:bCs/>
                <w:color w:val="DD961E"/>
              </w:rPr>
              <w:t>est</w:t>
            </w:r>
          </w:p>
        </w:tc>
        <w:tc>
          <w:tcPr>
            <w:tcW w:w="0" w:type="auto"/>
            <w:gridSpan w:val="2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Here </w:t>
            </w:r>
            <w:r>
              <w:rPr>
                <w:i/>
                <w:iCs/>
              </w:rPr>
              <w:t>-y</w:t>
            </w:r>
            <w:r>
              <w:t> is not changed to </w:t>
            </w:r>
            <w:r>
              <w:rPr>
                <w:i/>
                <w:iCs/>
              </w:rPr>
              <w:t>-</w:t>
            </w:r>
            <w:proofErr w:type="spellStart"/>
            <w:r>
              <w:rPr>
                <w:i/>
                <w:iCs/>
              </w:rPr>
              <w:t>i</w:t>
            </w:r>
            <w:proofErr w:type="spellEnd"/>
            <w:r>
              <w:t>.</w:t>
            </w:r>
            <w:r>
              <w:br/>
              <w:t>(although consonant before </w:t>
            </w:r>
            <w:r>
              <w:rPr>
                <w:i/>
                <w:iCs/>
              </w:rPr>
              <w:t>-y</w:t>
            </w:r>
            <w:r>
              <w:t>)</w:t>
            </w:r>
          </w:p>
        </w:tc>
      </w:tr>
    </w:tbl>
    <w:p w:rsidR="00A8516A" w:rsidRPr="00117A8A" w:rsidRDefault="00C06178" w:rsidP="00A8516A">
      <w:pPr>
        <w:pStyle w:val="Heading2"/>
        <w:shd w:val="clear" w:color="auto" w:fill="FFFFFF"/>
        <w:spacing w:before="360" w:beforeAutospacing="0" w:after="90" w:afterAutospacing="0"/>
        <w:rPr>
          <w:rFonts w:ascii="Arial" w:hAnsi="Arial" w:cs="Arial"/>
          <w:color w:val="000000"/>
          <w:sz w:val="28"/>
          <w:szCs w:val="28"/>
        </w:rPr>
      </w:pPr>
      <w:r w:rsidRPr="00117A8A">
        <w:rPr>
          <w:rFonts w:ascii="Arial" w:hAnsi="Arial" w:cs="Arial"/>
          <w:color w:val="000000"/>
          <w:sz w:val="28"/>
          <w:szCs w:val="28"/>
        </w:rPr>
        <w:t>d)</w:t>
      </w:r>
      <w:r w:rsidR="00A8516A" w:rsidRPr="00117A8A">
        <w:rPr>
          <w:rFonts w:ascii="Arial" w:hAnsi="Arial" w:cs="Arial"/>
          <w:color w:val="000000"/>
          <w:sz w:val="28"/>
          <w:szCs w:val="28"/>
        </w:rPr>
        <w:t xml:space="preserve"> Comparison with </w:t>
      </w:r>
      <w:r w:rsidR="00A8516A" w:rsidRPr="00117A8A">
        <w:rPr>
          <w:rFonts w:ascii="Arial" w:hAnsi="Arial" w:cs="Arial"/>
          <w:i/>
          <w:iCs/>
          <w:color w:val="000000"/>
          <w:sz w:val="28"/>
          <w:szCs w:val="28"/>
        </w:rPr>
        <w:t>more – most</w:t>
      </w:r>
    </w:p>
    <w:p w:rsidR="00A8516A" w:rsidRDefault="00543D4B" w:rsidP="00A8516A">
      <w:pPr>
        <w:pStyle w:val="NormalWeb"/>
        <w:shd w:val="clear" w:color="auto" w:fill="FFFFFF"/>
        <w:spacing w:before="240" w:beforeAutospacing="0" w:after="240" w:afterAutospacing="0" w:line="360" w:lineRule="atLeast"/>
        <w:rPr>
          <w:rFonts w:ascii="Arial" w:hAnsi="Arial" w:cs="Arial"/>
          <w:color w:val="000000"/>
          <w:sz w:val="23"/>
          <w:szCs w:val="23"/>
        </w:rPr>
      </w:pPr>
      <w:r>
        <w:rPr>
          <w:rFonts w:ascii="Arial" w:hAnsi="Arial" w:cs="Arial"/>
          <w:color w:val="000000"/>
          <w:sz w:val="23"/>
          <w:szCs w:val="23"/>
        </w:rPr>
        <w:t>A</w:t>
      </w:r>
      <w:r w:rsidR="00A8516A">
        <w:rPr>
          <w:rFonts w:ascii="Arial" w:hAnsi="Arial" w:cs="Arial"/>
          <w:color w:val="000000"/>
          <w:sz w:val="23"/>
          <w:szCs w:val="23"/>
        </w:rPr>
        <w:t>ll adjectives with </w:t>
      </w:r>
      <w:r w:rsidR="00A8516A">
        <w:rPr>
          <w:rFonts w:ascii="Arial" w:hAnsi="Arial" w:cs="Arial"/>
          <w:b/>
          <w:bCs/>
          <w:color w:val="000000"/>
          <w:sz w:val="23"/>
          <w:szCs w:val="23"/>
        </w:rPr>
        <w:t>more than one syllable</w:t>
      </w:r>
      <w:r w:rsidR="00A8516A">
        <w:rPr>
          <w:rFonts w:ascii="Arial" w:hAnsi="Arial" w:cs="Arial"/>
          <w:color w:val="000000"/>
          <w:sz w:val="23"/>
          <w:szCs w:val="23"/>
        </w:rPr>
        <w:t xml:space="preserve"> (except some adjectives with two syllables – see </w:t>
      </w:r>
      <w:r w:rsidR="00C06178">
        <w:rPr>
          <w:rFonts w:ascii="Arial" w:hAnsi="Arial" w:cs="Arial"/>
          <w:color w:val="000000"/>
          <w:sz w:val="23"/>
          <w:szCs w:val="23"/>
        </w:rPr>
        <w:t>above</w:t>
      </w:r>
    </w:p>
    <w:tbl>
      <w:tblPr>
        <w:tblW w:w="0" w:type="auto"/>
        <w:tblCellSpacing w:w="15" w:type="dxa"/>
        <w:tblBorders>
          <w:bottom w:val="single" w:sz="18" w:space="0" w:color="EBCF81"/>
          <w:right w:val="single" w:sz="6" w:space="0" w:color="F0E9D1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371"/>
        <w:gridCol w:w="1945"/>
        <w:gridCol w:w="2275"/>
      </w:tblGrid>
      <w:tr w:rsidR="00A8516A" w:rsidTr="00A8516A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543D4B">
        <w:trPr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  <w:bottom w:val="single" w:sz="6" w:space="0" w:color="E7C462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EA3A4D">
            <w:pPr>
              <w:spacing w:before="240" w:after="240"/>
              <w:rPr>
                <w:szCs w:val="24"/>
              </w:rPr>
            </w:pPr>
            <w:r>
              <w:t>D</w:t>
            </w:r>
            <w:r w:rsidR="00A8516A">
              <w:t>ifficult</w:t>
            </w:r>
            <w:r>
              <w:t>=</w:t>
            </w:r>
            <w:proofErr w:type="spellStart"/>
            <w:r>
              <w:t>diffi+cult</w:t>
            </w:r>
            <w:proofErr w:type="spellEnd"/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  <w:bottom w:val="single" w:sz="6" w:space="0" w:color="E7C462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rPr>
                <w:rStyle w:val="Strong"/>
              </w:rPr>
              <w:t>more</w:t>
            </w:r>
            <w:r>
              <w:t> difficult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  <w:bottom w:val="single" w:sz="6" w:space="0" w:color="E7C462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(the) </w:t>
            </w:r>
            <w:r>
              <w:rPr>
                <w:rStyle w:val="Strong"/>
              </w:rPr>
              <w:t>most</w:t>
            </w:r>
            <w:r>
              <w:t> difficult</w:t>
            </w:r>
          </w:p>
        </w:tc>
      </w:tr>
      <w:tr w:rsidR="00543D4B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543D4B" w:rsidRDefault="0070548B" w:rsidP="00EA3A4D">
            <w:pPr>
              <w:spacing w:before="240" w:after="240"/>
            </w:pPr>
            <w:r>
              <w:t>Beautiful</w:t>
            </w:r>
            <w:r w:rsidR="00EA3A4D">
              <w:t>=</w:t>
            </w:r>
            <w:proofErr w:type="spellStart"/>
            <w:r w:rsidR="00EA3A4D">
              <w:t>Bauti+ful</w:t>
            </w:r>
            <w:proofErr w:type="spellEnd"/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543D4B" w:rsidRDefault="0070548B">
            <w:pPr>
              <w:spacing w:before="240" w:after="240"/>
              <w:rPr>
                <w:rStyle w:val="Strong"/>
              </w:rPr>
            </w:pPr>
            <w:r>
              <w:rPr>
                <w:rStyle w:val="Strong"/>
              </w:rPr>
              <w:t xml:space="preserve">More beautiful 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543D4B" w:rsidRDefault="0070548B" w:rsidP="0070548B">
            <w:pPr>
              <w:spacing w:before="240" w:after="240"/>
            </w:pPr>
            <w:r>
              <w:t>(the)most beautiful</w:t>
            </w:r>
          </w:p>
        </w:tc>
      </w:tr>
    </w:tbl>
    <w:p w:rsidR="00A8516A" w:rsidRPr="0070548B" w:rsidRDefault="00254942" w:rsidP="00A8516A">
      <w:pPr>
        <w:pStyle w:val="Heading2"/>
        <w:shd w:val="clear" w:color="auto" w:fill="FFFFFF"/>
        <w:spacing w:before="360" w:beforeAutospacing="0" w:after="90" w:afterAutospacing="0"/>
        <w:rPr>
          <w:rFonts w:ascii="Arial" w:hAnsi="Arial" w:cs="Arial"/>
          <w:color w:val="000000"/>
          <w:sz w:val="28"/>
          <w:szCs w:val="28"/>
        </w:rPr>
      </w:pPr>
      <w:r w:rsidRPr="0070548B">
        <w:rPr>
          <w:rFonts w:ascii="Arial" w:hAnsi="Arial" w:cs="Arial"/>
          <w:color w:val="000000"/>
          <w:sz w:val="28"/>
          <w:szCs w:val="28"/>
        </w:rPr>
        <w:t>e)</w:t>
      </w:r>
      <w:r w:rsidR="00A8516A" w:rsidRPr="0070548B">
        <w:rPr>
          <w:rFonts w:ascii="Arial" w:hAnsi="Arial" w:cs="Arial"/>
          <w:color w:val="000000"/>
          <w:sz w:val="28"/>
          <w:szCs w:val="28"/>
        </w:rPr>
        <w:t xml:space="preserve"> Irregular adjectives</w:t>
      </w:r>
    </w:p>
    <w:tbl>
      <w:tblPr>
        <w:tblW w:w="0" w:type="auto"/>
        <w:tblCellSpacing w:w="15" w:type="dxa"/>
        <w:tblBorders>
          <w:bottom w:val="single" w:sz="18" w:space="0" w:color="EBCF81"/>
          <w:right w:val="single" w:sz="6" w:space="0" w:color="F0E9D1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92"/>
        <w:gridCol w:w="1685"/>
        <w:gridCol w:w="1539"/>
        <w:gridCol w:w="2242"/>
      </w:tblGrid>
      <w:tr w:rsidR="00A8516A" w:rsidTr="00A8516A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men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good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better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best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 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bad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wors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wors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 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much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mor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mos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uncountable nouns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lastRenderedPageBreak/>
              <w:t>many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mor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mos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ountable nouns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littl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less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leas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 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mall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maller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malles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 </w:t>
            </w:r>
          </w:p>
        </w:tc>
      </w:tr>
    </w:tbl>
    <w:p w:rsidR="00A8516A" w:rsidRDefault="00254942" w:rsidP="00344BC1">
      <w:pPr>
        <w:pStyle w:val="Heading2"/>
        <w:shd w:val="clear" w:color="auto" w:fill="FFFFFF"/>
        <w:spacing w:before="360" w:beforeAutospacing="0" w:after="90" w:afterAutospacing="0"/>
        <w:rPr>
          <w:rFonts w:ascii="Arial" w:hAnsi="Arial" w:cs="Arial"/>
          <w:color w:val="000000"/>
          <w:sz w:val="23"/>
          <w:szCs w:val="23"/>
        </w:rPr>
      </w:pPr>
      <w:r w:rsidRPr="00344BC1">
        <w:rPr>
          <w:rFonts w:ascii="Arial" w:hAnsi="Arial" w:cs="Arial"/>
          <w:color w:val="000000"/>
          <w:sz w:val="28"/>
          <w:szCs w:val="28"/>
        </w:rPr>
        <w:t>f)</w:t>
      </w:r>
      <w:r w:rsidR="00A8516A" w:rsidRPr="00344BC1">
        <w:rPr>
          <w:rFonts w:ascii="Arial" w:hAnsi="Arial" w:cs="Arial"/>
          <w:color w:val="000000"/>
          <w:sz w:val="28"/>
          <w:szCs w:val="28"/>
        </w:rPr>
        <w:t xml:space="preserve">. </w:t>
      </w:r>
      <w:proofErr w:type="gramStart"/>
      <w:r w:rsidR="00A8516A">
        <w:rPr>
          <w:rFonts w:ascii="Arial" w:hAnsi="Arial" w:cs="Arial"/>
          <w:color w:val="000000"/>
          <w:sz w:val="23"/>
          <w:szCs w:val="23"/>
        </w:rPr>
        <w:t>Some</w:t>
      </w:r>
      <w:proofErr w:type="gramEnd"/>
      <w:r w:rsidR="00A8516A">
        <w:rPr>
          <w:rFonts w:ascii="Arial" w:hAnsi="Arial" w:cs="Arial"/>
          <w:color w:val="000000"/>
          <w:sz w:val="23"/>
          <w:szCs w:val="23"/>
        </w:rPr>
        <w:t xml:space="preserve"> adjectives have two possible forms of comparison (</w:t>
      </w:r>
      <w:r w:rsidR="00A8516A">
        <w:rPr>
          <w:rFonts w:ascii="Arial" w:hAnsi="Arial" w:cs="Arial"/>
          <w:i/>
          <w:iCs/>
          <w:color w:val="000000"/>
          <w:sz w:val="23"/>
          <w:szCs w:val="23"/>
        </w:rPr>
        <w:t>-</w:t>
      </w:r>
      <w:proofErr w:type="spellStart"/>
      <w:r w:rsidR="00A8516A">
        <w:rPr>
          <w:rFonts w:ascii="Arial" w:hAnsi="Arial" w:cs="Arial"/>
          <w:i/>
          <w:iCs/>
          <w:color w:val="000000"/>
          <w:sz w:val="23"/>
          <w:szCs w:val="23"/>
        </w:rPr>
        <w:t>er</w:t>
      </w:r>
      <w:proofErr w:type="spellEnd"/>
      <w:r w:rsidR="00A8516A">
        <w:rPr>
          <w:rFonts w:ascii="Arial" w:hAnsi="Arial" w:cs="Arial"/>
          <w:i/>
          <w:iCs/>
          <w:color w:val="000000"/>
          <w:sz w:val="23"/>
          <w:szCs w:val="23"/>
        </w:rPr>
        <w:t>/</w:t>
      </w:r>
      <w:proofErr w:type="spellStart"/>
      <w:r w:rsidR="00A8516A">
        <w:rPr>
          <w:rFonts w:ascii="Arial" w:hAnsi="Arial" w:cs="Arial"/>
          <w:i/>
          <w:iCs/>
          <w:color w:val="000000"/>
          <w:sz w:val="23"/>
          <w:szCs w:val="23"/>
        </w:rPr>
        <w:t>est</w:t>
      </w:r>
      <w:proofErr w:type="spellEnd"/>
      <w:r w:rsidR="00A8516A">
        <w:rPr>
          <w:rFonts w:ascii="Arial" w:hAnsi="Arial" w:cs="Arial"/>
          <w:color w:val="000000"/>
          <w:sz w:val="23"/>
          <w:szCs w:val="23"/>
        </w:rPr>
        <w:t> and </w:t>
      </w:r>
      <w:r w:rsidR="00A8516A">
        <w:rPr>
          <w:rFonts w:ascii="Arial" w:hAnsi="Arial" w:cs="Arial"/>
          <w:i/>
          <w:iCs/>
          <w:color w:val="000000"/>
          <w:sz w:val="23"/>
          <w:szCs w:val="23"/>
        </w:rPr>
        <w:t>more/most</w:t>
      </w:r>
      <w:r w:rsidR="00A8516A">
        <w:rPr>
          <w:rFonts w:ascii="Arial" w:hAnsi="Arial" w:cs="Arial"/>
          <w:color w:val="000000"/>
          <w:sz w:val="23"/>
          <w:szCs w:val="23"/>
        </w:rPr>
        <w:t>).</w:t>
      </w:r>
    </w:p>
    <w:tbl>
      <w:tblPr>
        <w:tblW w:w="0" w:type="auto"/>
        <w:tblCellSpacing w:w="15" w:type="dxa"/>
        <w:tblBorders>
          <w:bottom w:val="single" w:sz="18" w:space="0" w:color="EBCF81"/>
          <w:right w:val="single" w:sz="6" w:space="0" w:color="F0E9D1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260"/>
        <w:gridCol w:w="3012"/>
        <w:gridCol w:w="3095"/>
      </w:tblGrid>
      <w:tr w:rsidR="00A8516A" w:rsidTr="00A8516A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posi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comparative</w:t>
            </w:r>
          </w:p>
        </w:tc>
        <w:tc>
          <w:tcPr>
            <w:tcW w:w="0" w:type="auto"/>
            <w:tcBorders>
              <w:top w:val="nil"/>
              <w:left w:val="single" w:sz="6" w:space="0" w:color="F0E9D1"/>
              <w:bottom w:val="single" w:sz="12" w:space="0" w:color="EBCF81"/>
            </w:tcBorders>
            <w:shd w:val="clear" w:color="auto" w:fill="F9F6EB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b/>
                <w:bCs/>
                <w:color w:val="5F490D"/>
                <w:szCs w:val="24"/>
              </w:rPr>
            </w:pPr>
            <w:r>
              <w:rPr>
                <w:b/>
                <w:bCs/>
                <w:color w:val="5F490D"/>
              </w:rPr>
              <w:t>superlative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lever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leverer / more clever</w:t>
            </w:r>
          </w:p>
        </w:tc>
        <w:tc>
          <w:tcPr>
            <w:tcW w:w="0" w:type="auto"/>
            <w:tcBorders>
              <w:top w:val="single" w:sz="6" w:space="0" w:color="E7C462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leverest / most clever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ommon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ommoner / more common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commonest / most common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likely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likelier / more likely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likeliest / most likely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pleasan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pleasanter / more pleasan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pleasantest / most pleasan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polit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politer / more polit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politest / most polite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quie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quieter / more quiet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quietest / most quiet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lastRenderedPageBreak/>
              <w:t>simpl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impler / more simpl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implest / most simple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tupid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tupider / more stupid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tupidest / most stupid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ubtl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ubtler / more subtl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ubtlest / most subtle</w:t>
            </w:r>
          </w:p>
        </w:tc>
      </w:tr>
      <w:tr w:rsidR="00A8516A" w:rsidTr="00A8516A">
        <w:trPr>
          <w:tblCellSpacing w:w="15" w:type="dxa"/>
        </w:trPr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ur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urer / more sure</w:t>
            </w:r>
          </w:p>
        </w:tc>
        <w:tc>
          <w:tcPr>
            <w:tcW w:w="0" w:type="auto"/>
            <w:tcBorders>
              <w:top w:val="single" w:sz="6" w:space="0" w:color="EBCF81"/>
              <w:left w:val="single" w:sz="6" w:space="0" w:color="F0E9D1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:rsidR="00A8516A" w:rsidRDefault="00A8516A">
            <w:pPr>
              <w:spacing w:before="240" w:after="240"/>
              <w:rPr>
                <w:szCs w:val="24"/>
              </w:rPr>
            </w:pPr>
            <w:r>
              <w:t>surest / most sure</w:t>
            </w:r>
          </w:p>
        </w:tc>
      </w:tr>
    </w:tbl>
    <w:p w:rsidR="006F68B0" w:rsidRDefault="006F68B0" w:rsidP="005043DB">
      <w:pPr>
        <w:spacing w:after="0" w:line="240" w:lineRule="auto"/>
        <w:rPr>
          <w:noProof/>
        </w:rPr>
      </w:pPr>
    </w:p>
    <w:p w:rsidR="006F68B0" w:rsidRDefault="006F68B0" w:rsidP="005043DB">
      <w:pPr>
        <w:spacing w:after="0" w:line="240" w:lineRule="auto"/>
        <w:rPr>
          <w:noProof/>
        </w:rPr>
      </w:pPr>
    </w:p>
    <w:p w:rsidR="006F68B0" w:rsidRDefault="006F68B0" w:rsidP="005043DB">
      <w:pPr>
        <w:spacing w:after="0" w:line="240" w:lineRule="auto"/>
        <w:rPr>
          <w:noProof/>
        </w:rPr>
      </w:pPr>
    </w:p>
    <w:p w:rsidR="006F68B0" w:rsidRDefault="006F68B0" w:rsidP="005043DB">
      <w:pPr>
        <w:spacing w:after="0" w:line="240" w:lineRule="auto"/>
        <w:rPr>
          <w:noProof/>
        </w:rPr>
      </w:pPr>
    </w:p>
    <w:p w:rsidR="006F68B0" w:rsidRDefault="006F68B0" w:rsidP="005043DB">
      <w:pPr>
        <w:spacing w:after="0" w:line="240" w:lineRule="auto"/>
        <w:rPr>
          <w:noProof/>
        </w:rPr>
      </w:pPr>
    </w:p>
    <w:p w:rsidR="003B33BC" w:rsidRDefault="003B33BC" w:rsidP="005043DB">
      <w:pPr>
        <w:spacing w:after="0" w:line="240" w:lineRule="auto"/>
        <w:rPr>
          <w:rFonts w:eastAsia="Times New Roman" w:cs="Times New Roman"/>
          <w:szCs w:val="24"/>
        </w:rPr>
      </w:pPr>
    </w:p>
    <w:p w:rsidR="003E5BF3" w:rsidRPr="005043DB" w:rsidRDefault="003E5BF3" w:rsidP="005043DB">
      <w:pPr>
        <w:spacing w:after="0" w:line="240" w:lineRule="auto"/>
        <w:rPr>
          <w:rFonts w:eastAsia="Times New Roman" w:cs="Times New Roman"/>
          <w:szCs w:val="24"/>
        </w:rPr>
      </w:pPr>
    </w:p>
    <w:sectPr w:rsidR="003E5BF3" w:rsidRPr="005043DB" w:rsidSect="00E80939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51E13"/>
    <w:multiLevelType w:val="multilevel"/>
    <w:tmpl w:val="E796F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5551F2"/>
    <w:multiLevelType w:val="multilevel"/>
    <w:tmpl w:val="FB5CA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040FFA"/>
    <w:multiLevelType w:val="multilevel"/>
    <w:tmpl w:val="51885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1B0D82"/>
    <w:multiLevelType w:val="multilevel"/>
    <w:tmpl w:val="F01E6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80C5EC3"/>
    <w:multiLevelType w:val="multilevel"/>
    <w:tmpl w:val="6040D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99554CC"/>
    <w:multiLevelType w:val="multilevel"/>
    <w:tmpl w:val="D286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BC77150"/>
    <w:multiLevelType w:val="multilevel"/>
    <w:tmpl w:val="C5143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61E27B9"/>
    <w:multiLevelType w:val="multilevel"/>
    <w:tmpl w:val="5FF6C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5916AA"/>
    <w:multiLevelType w:val="multilevel"/>
    <w:tmpl w:val="5FA6D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E652F10"/>
    <w:multiLevelType w:val="multilevel"/>
    <w:tmpl w:val="500C6A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02A1E6B"/>
    <w:multiLevelType w:val="multilevel"/>
    <w:tmpl w:val="4C20B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18A6940"/>
    <w:multiLevelType w:val="multilevel"/>
    <w:tmpl w:val="21565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32D408E"/>
    <w:multiLevelType w:val="multilevel"/>
    <w:tmpl w:val="9C120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8200971"/>
    <w:multiLevelType w:val="multilevel"/>
    <w:tmpl w:val="BCEA0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8E92DDF"/>
    <w:multiLevelType w:val="multilevel"/>
    <w:tmpl w:val="1584B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90B47D0"/>
    <w:multiLevelType w:val="multilevel"/>
    <w:tmpl w:val="5484E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9ED24AB"/>
    <w:multiLevelType w:val="multilevel"/>
    <w:tmpl w:val="F114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1664D6A"/>
    <w:multiLevelType w:val="multilevel"/>
    <w:tmpl w:val="417C7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26E60DC"/>
    <w:multiLevelType w:val="multilevel"/>
    <w:tmpl w:val="5D40F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2756B49"/>
    <w:multiLevelType w:val="multilevel"/>
    <w:tmpl w:val="2F2C3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2C03643"/>
    <w:multiLevelType w:val="multilevel"/>
    <w:tmpl w:val="B1848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4EB4A00"/>
    <w:multiLevelType w:val="multilevel"/>
    <w:tmpl w:val="4D90F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52B68DD"/>
    <w:multiLevelType w:val="multilevel"/>
    <w:tmpl w:val="6ED45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84C7F57"/>
    <w:multiLevelType w:val="multilevel"/>
    <w:tmpl w:val="1B90E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8F53D51"/>
    <w:multiLevelType w:val="multilevel"/>
    <w:tmpl w:val="1C5E9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0692CE3"/>
    <w:multiLevelType w:val="multilevel"/>
    <w:tmpl w:val="68A84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377744A"/>
    <w:multiLevelType w:val="multilevel"/>
    <w:tmpl w:val="D7686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A1F4EEF"/>
    <w:multiLevelType w:val="multilevel"/>
    <w:tmpl w:val="C86A0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DFC6F23"/>
    <w:multiLevelType w:val="multilevel"/>
    <w:tmpl w:val="AA866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0534917"/>
    <w:multiLevelType w:val="multilevel"/>
    <w:tmpl w:val="53A410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A535E7A"/>
    <w:multiLevelType w:val="multilevel"/>
    <w:tmpl w:val="6AA22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AF41C95"/>
    <w:multiLevelType w:val="multilevel"/>
    <w:tmpl w:val="5BBA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C1E3DAE"/>
    <w:multiLevelType w:val="multilevel"/>
    <w:tmpl w:val="F4D082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D36232E"/>
    <w:multiLevelType w:val="multilevel"/>
    <w:tmpl w:val="CEB0D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DCC2825"/>
    <w:multiLevelType w:val="multilevel"/>
    <w:tmpl w:val="BD48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1E00CFD"/>
    <w:multiLevelType w:val="multilevel"/>
    <w:tmpl w:val="0AFE2C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79C063C"/>
    <w:multiLevelType w:val="multilevel"/>
    <w:tmpl w:val="A508C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686D5F46"/>
    <w:multiLevelType w:val="multilevel"/>
    <w:tmpl w:val="AAC01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8DC1D02"/>
    <w:multiLevelType w:val="multilevel"/>
    <w:tmpl w:val="23585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06B1BB9"/>
    <w:multiLevelType w:val="multilevel"/>
    <w:tmpl w:val="58C86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2E16135"/>
    <w:multiLevelType w:val="multilevel"/>
    <w:tmpl w:val="093CB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451117B"/>
    <w:multiLevelType w:val="multilevel"/>
    <w:tmpl w:val="AA9A7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A59088E"/>
    <w:multiLevelType w:val="multilevel"/>
    <w:tmpl w:val="C03E8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E5C6258"/>
    <w:multiLevelType w:val="multilevel"/>
    <w:tmpl w:val="1F6A84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ED8027B"/>
    <w:multiLevelType w:val="multilevel"/>
    <w:tmpl w:val="95B6E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21"/>
  </w:num>
  <w:num w:numId="3">
    <w:abstractNumId w:val="11"/>
  </w:num>
  <w:num w:numId="4">
    <w:abstractNumId w:val="8"/>
  </w:num>
  <w:num w:numId="5">
    <w:abstractNumId w:val="16"/>
  </w:num>
  <w:num w:numId="6">
    <w:abstractNumId w:val="0"/>
  </w:num>
  <w:num w:numId="7">
    <w:abstractNumId w:val="39"/>
  </w:num>
  <w:num w:numId="8">
    <w:abstractNumId w:val="5"/>
  </w:num>
  <w:num w:numId="9">
    <w:abstractNumId w:val="2"/>
  </w:num>
  <w:num w:numId="10">
    <w:abstractNumId w:val="34"/>
  </w:num>
  <w:num w:numId="11">
    <w:abstractNumId w:val="28"/>
  </w:num>
  <w:num w:numId="12">
    <w:abstractNumId w:val="36"/>
  </w:num>
  <w:num w:numId="13">
    <w:abstractNumId w:val="25"/>
  </w:num>
  <w:num w:numId="14">
    <w:abstractNumId w:val="30"/>
  </w:num>
  <w:num w:numId="15">
    <w:abstractNumId w:val="44"/>
  </w:num>
  <w:num w:numId="16">
    <w:abstractNumId w:val="14"/>
  </w:num>
  <w:num w:numId="17">
    <w:abstractNumId w:val="20"/>
  </w:num>
  <w:num w:numId="18">
    <w:abstractNumId w:val="6"/>
  </w:num>
  <w:num w:numId="19">
    <w:abstractNumId w:val="31"/>
  </w:num>
  <w:num w:numId="20">
    <w:abstractNumId w:val="23"/>
  </w:num>
  <w:num w:numId="21">
    <w:abstractNumId w:val="37"/>
  </w:num>
  <w:num w:numId="22">
    <w:abstractNumId w:val="15"/>
  </w:num>
  <w:num w:numId="23">
    <w:abstractNumId w:val="29"/>
  </w:num>
  <w:num w:numId="24">
    <w:abstractNumId w:val="3"/>
  </w:num>
  <w:num w:numId="25">
    <w:abstractNumId w:val="22"/>
  </w:num>
  <w:num w:numId="26">
    <w:abstractNumId w:val="35"/>
  </w:num>
  <w:num w:numId="27">
    <w:abstractNumId w:val="38"/>
  </w:num>
  <w:num w:numId="28">
    <w:abstractNumId w:val="41"/>
  </w:num>
  <w:num w:numId="29">
    <w:abstractNumId w:val="7"/>
  </w:num>
  <w:num w:numId="30">
    <w:abstractNumId w:val="24"/>
  </w:num>
  <w:num w:numId="31">
    <w:abstractNumId w:val="10"/>
  </w:num>
  <w:num w:numId="32">
    <w:abstractNumId w:val="32"/>
  </w:num>
  <w:num w:numId="33">
    <w:abstractNumId w:val="4"/>
  </w:num>
  <w:num w:numId="34">
    <w:abstractNumId w:val="33"/>
  </w:num>
  <w:num w:numId="35">
    <w:abstractNumId w:val="27"/>
  </w:num>
  <w:num w:numId="36">
    <w:abstractNumId w:val="18"/>
  </w:num>
  <w:num w:numId="37">
    <w:abstractNumId w:val="19"/>
  </w:num>
  <w:num w:numId="38">
    <w:abstractNumId w:val="43"/>
  </w:num>
  <w:num w:numId="39">
    <w:abstractNumId w:val="40"/>
  </w:num>
  <w:num w:numId="40">
    <w:abstractNumId w:val="9"/>
  </w:num>
  <w:num w:numId="41">
    <w:abstractNumId w:val="17"/>
  </w:num>
  <w:num w:numId="42">
    <w:abstractNumId w:val="12"/>
  </w:num>
  <w:num w:numId="43">
    <w:abstractNumId w:val="42"/>
  </w:num>
  <w:num w:numId="44">
    <w:abstractNumId w:val="1"/>
  </w:num>
  <w:num w:numId="45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U2NTKztLA0AFLGhko6SsGpxcWZ+XkgBca1AC4Wox4sAAAA"/>
  </w:docVars>
  <w:rsids>
    <w:rsidRoot w:val="00EA76BA"/>
    <w:rsid w:val="00001FAF"/>
    <w:rsid w:val="00003418"/>
    <w:rsid w:val="000039D0"/>
    <w:rsid w:val="00003E2E"/>
    <w:rsid w:val="00007ABC"/>
    <w:rsid w:val="000106A7"/>
    <w:rsid w:val="00010C65"/>
    <w:rsid w:val="00011339"/>
    <w:rsid w:val="000115FB"/>
    <w:rsid w:val="00011A85"/>
    <w:rsid w:val="00013039"/>
    <w:rsid w:val="00013587"/>
    <w:rsid w:val="00013CFC"/>
    <w:rsid w:val="00013FA4"/>
    <w:rsid w:val="00013FCE"/>
    <w:rsid w:val="00015F35"/>
    <w:rsid w:val="0001630B"/>
    <w:rsid w:val="00020245"/>
    <w:rsid w:val="00021C5E"/>
    <w:rsid w:val="00023AAC"/>
    <w:rsid w:val="0002431C"/>
    <w:rsid w:val="00027170"/>
    <w:rsid w:val="00027839"/>
    <w:rsid w:val="00030099"/>
    <w:rsid w:val="00030687"/>
    <w:rsid w:val="0003446B"/>
    <w:rsid w:val="00034AF8"/>
    <w:rsid w:val="000356D7"/>
    <w:rsid w:val="00036BAA"/>
    <w:rsid w:val="00036BAC"/>
    <w:rsid w:val="00040AB6"/>
    <w:rsid w:val="00040E68"/>
    <w:rsid w:val="000427EE"/>
    <w:rsid w:val="00045AC7"/>
    <w:rsid w:val="00045C2A"/>
    <w:rsid w:val="00045D91"/>
    <w:rsid w:val="0004678C"/>
    <w:rsid w:val="000517F3"/>
    <w:rsid w:val="00051A9C"/>
    <w:rsid w:val="00052790"/>
    <w:rsid w:val="0005337F"/>
    <w:rsid w:val="00053424"/>
    <w:rsid w:val="00053855"/>
    <w:rsid w:val="00054068"/>
    <w:rsid w:val="0005462B"/>
    <w:rsid w:val="00055998"/>
    <w:rsid w:val="00055C2A"/>
    <w:rsid w:val="00055DEB"/>
    <w:rsid w:val="00056619"/>
    <w:rsid w:val="00056D5F"/>
    <w:rsid w:val="00057BB2"/>
    <w:rsid w:val="0006037D"/>
    <w:rsid w:val="00061F7F"/>
    <w:rsid w:val="0006314A"/>
    <w:rsid w:val="00063D5F"/>
    <w:rsid w:val="00065CB0"/>
    <w:rsid w:val="00066410"/>
    <w:rsid w:val="000665C6"/>
    <w:rsid w:val="00067839"/>
    <w:rsid w:val="00067900"/>
    <w:rsid w:val="0007058D"/>
    <w:rsid w:val="00072E3E"/>
    <w:rsid w:val="0007529D"/>
    <w:rsid w:val="00076759"/>
    <w:rsid w:val="0007755B"/>
    <w:rsid w:val="00080608"/>
    <w:rsid w:val="000811B0"/>
    <w:rsid w:val="000812E6"/>
    <w:rsid w:val="00084558"/>
    <w:rsid w:val="000864DB"/>
    <w:rsid w:val="00086A53"/>
    <w:rsid w:val="0009013F"/>
    <w:rsid w:val="0009081B"/>
    <w:rsid w:val="0009085D"/>
    <w:rsid w:val="00090DD2"/>
    <w:rsid w:val="00093964"/>
    <w:rsid w:val="000945F0"/>
    <w:rsid w:val="00094EE8"/>
    <w:rsid w:val="000957FF"/>
    <w:rsid w:val="00095CEB"/>
    <w:rsid w:val="00096A68"/>
    <w:rsid w:val="00096CB8"/>
    <w:rsid w:val="0009705D"/>
    <w:rsid w:val="000973AB"/>
    <w:rsid w:val="000A1435"/>
    <w:rsid w:val="000A211F"/>
    <w:rsid w:val="000A2AF9"/>
    <w:rsid w:val="000A5181"/>
    <w:rsid w:val="000A5A17"/>
    <w:rsid w:val="000A63AD"/>
    <w:rsid w:val="000A6507"/>
    <w:rsid w:val="000A75BF"/>
    <w:rsid w:val="000A7838"/>
    <w:rsid w:val="000A7F92"/>
    <w:rsid w:val="000B172C"/>
    <w:rsid w:val="000B1AEC"/>
    <w:rsid w:val="000B1D8B"/>
    <w:rsid w:val="000B4382"/>
    <w:rsid w:val="000B4D95"/>
    <w:rsid w:val="000B5AF8"/>
    <w:rsid w:val="000B5E31"/>
    <w:rsid w:val="000B66A2"/>
    <w:rsid w:val="000B7767"/>
    <w:rsid w:val="000B7911"/>
    <w:rsid w:val="000C03D2"/>
    <w:rsid w:val="000C35F8"/>
    <w:rsid w:val="000C40AA"/>
    <w:rsid w:val="000C447A"/>
    <w:rsid w:val="000C46C1"/>
    <w:rsid w:val="000C5334"/>
    <w:rsid w:val="000C54B3"/>
    <w:rsid w:val="000C5B89"/>
    <w:rsid w:val="000C754E"/>
    <w:rsid w:val="000C7856"/>
    <w:rsid w:val="000C7E50"/>
    <w:rsid w:val="000D1DBD"/>
    <w:rsid w:val="000D3712"/>
    <w:rsid w:val="000D3821"/>
    <w:rsid w:val="000D476E"/>
    <w:rsid w:val="000D4BC2"/>
    <w:rsid w:val="000D6B59"/>
    <w:rsid w:val="000D72E4"/>
    <w:rsid w:val="000D7A93"/>
    <w:rsid w:val="000D7AC4"/>
    <w:rsid w:val="000E06ED"/>
    <w:rsid w:val="000E1B58"/>
    <w:rsid w:val="000E28F2"/>
    <w:rsid w:val="000E5622"/>
    <w:rsid w:val="000E585E"/>
    <w:rsid w:val="000E6F60"/>
    <w:rsid w:val="000E7AFC"/>
    <w:rsid w:val="000E7C71"/>
    <w:rsid w:val="000F0121"/>
    <w:rsid w:val="000F11A7"/>
    <w:rsid w:val="000F17F2"/>
    <w:rsid w:val="000F1B0E"/>
    <w:rsid w:val="000F1BD3"/>
    <w:rsid w:val="000F2B15"/>
    <w:rsid w:val="000F2F5E"/>
    <w:rsid w:val="000F352B"/>
    <w:rsid w:val="000F38C2"/>
    <w:rsid w:val="000F3B1D"/>
    <w:rsid w:val="000F3E21"/>
    <w:rsid w:val="000F3F7F"/>
    <w:rsid w:val="000F4434"/>
    <w:rsid w:val="000F4B7B"/>
    <w:rsid w:val="000F5500"/>
    <w:rsid w:val="000F5CE1"/>
    <w:rsid w:val="000F6473"/>
    <w:rsid w:val="000F647C"/>
    <w:rsid w:val="000F6653"/>
    <w:rsid w:val="00100996"/>
    <w:rsid w:val="00100ADF"/>
    <w:rsid w:val="0010147C"/>
    <w:rsid w:val="00101767"/>
    <w:rsid w:val="001020F0"/>
    <w:rsid w:val="0010210E"/>
    <w:rsid w:val="001027B5"/>
    <w:rsid w:val="001038C8"/>
    <w:rsid w:val="00103B5E"/>
    <w:rsid w:val="00103F31"/>
    <w:rsid w:val="00105353"/>
    <w:rsid w:val="00105A1E"/>
    <w:rsid w:val="00105C7D"/>
    <w:rsid w:val="00107762"/>
    <w:rsid w:val="001103D4"/>
    <w:rsid w:val="0011082E"/>
    <w:rsid w:val="001136DD"/>
    <w:rsid w:val="00114059"/>
    <w:rsid w:val="00114C78"/>
    <w:rsid w:val="00114E50"/>
    <w:rsid w:val="0011539D"/>
    <w:rsid w:val="0011644E"/>
    <w:rsid w:val="00117A8A"/>
    <w:rsid w:val="00117F4D"/>
    <w:rsid w:val="00120172"/>
    <w:rsid w:val="00120A68"/>
    <w:rsid w:val="00120ACF"/>
    <w:rsid w:val="00122883"/>
    <w:rsid w:val="00122AD0"/>
    <w:rsid w:val="00123C05"/>
    <w:rsid w:val="00124D50"/>
    <w:rsid w:val="00125376"/>
    <w:rsid w:val="0012650F"/>
    <w:rsid w:val="00127305"/>
    <w:rsid w:val="00127F80"/>
    <w:rsid w:val="001313AC"/>
    <w:rsid w:val="001323D9"/>
    <w:rsid w:val="00133BB9"/>
    <w:rsid w:val="00133BEE"/>
    <w:rsid w:val="001341BA"/>
    <w:rsid w:val="001342E6"/>
    <w:rsid w:val="00134AC3"/>
    <w:rsid w:val="00136A25"/>
    <w:rsid w:val="0014035A"/>
    <w:rsid w:val="0014147F"/>
    <w:rsid w:val="001415EA"/>
    <w:rsid w:val="001419D9"/>
    <w:rsid w:val="00142F13"/>
    <w:rsid w:val="00144157"/>
    <w:rsid w:val="001448EC"/>
    <w:rsid w:val="00144B2F"/>
    <w:rsid w:val="00145B96"/>
    <w:rsid w:val="00147DB4"/>
    <w:rsid w:val="00150E18"/>
    <w:rsid w:val="001521F4"/>
    <w:rsid w:val="001546F3"/>
    <w:rsid w:val="00155C5D"/>
    <w:rsid w:val="00156167"/>
    <w:rsid w:val="00160214"/>
    <w:rsid w:val="00160AAA"/>
    <w:rsid w:val="001615E2"/>
    <w:rsid w:val="0016272E"/>
    <w:rsid w:val="001646DE"/>
    <w:rsid w:val="00165083"/>
    <w:rsid w:val="0016515F"/>
    <w:rsid w:val="00165E92"/>
    <w:rsid w:val="00170D60"/>
    <w:rsid w:val="00170D66"/>
    <w:rsid w:val="00170F0E"/>
    <w:rsid w:val="00171A08"/>
    <w:rsid w:val="001720C0"/>
    <w:rsid w:val="0017355F"/>
    <w:rsid w:val="0017584D"/>
    <w:rsid w:val="0017699B"/>
    <w:rsid w:val="00176A2B"/>
    <w:rsid w:val="001804D4"/>
    <w:rsid w:val="00180959"/>
    <w:rsid w:val="00181AFE"/>
    <w:rsid w:val="00181C9B"/>
    <w:rsid w:val="00183B5C"/>
    <w:rsid w:val="00185C33"/>
    <w:rsid w:val="001864EA"/>
    <w:rsid w:val="0018653A"/>
    <w:rsid w:val="00186D79"/>
    <w:rsid w:val="00187F21"/>
    <w:rsid w:val="00191346"/>
    <w:rsid w:val="001916F7"/>
    <w:rsid w:val="001947B9"/>
    <w:rsid w:val="00194925"/>
    <w:rsid w:val="00194C43"/>
    <w:rsid w:val="00194E0C"/>
    <w:rsid w:val="0019598D"/>
    <w:rsid w:val="00195D5F"/>
    <w:rsid w:val="00195E2A"/>
    <w:rsid w:val="001972B8"/>
    <w:rsid w:val="001A06B7"/>
    <w:rsid w:val="001A0733"/>
    <w:rsid w:val="001A2263"/>
    <w:rsid w:val="001A2626"/>
    <w:rsid w:val="001A347D"/>
    <w:rsid w:val="001A4EB9"/>
    <w:rsid w:val="001A7C22"/>
    <w:rsid w:val="001B0002"/>
    <w:rsid w:val="001B058D"/>
    <w:rsid w:val="001B0628"/>
    <w:rsid w:val="001B0F14"/>
    <w:rsid w:val="001B3735"/>
    <w:rsid w:val="001B525E"/>
    <w:rsid w:val="001B538F"/>
    <w:rsid w:val="001B6B9F"/>
    <w:rsid w:val="001B6E64"/>
    <w:rsid w:val="001C11DD"/>
    <w:rsid w:val="001C1E1A"/>
    <w:rsid w:val="001C1E94"/>
    <w:rsid w:val="001C25DC"/>
    <w:rsid w:val="001C33A3"/>
    <w:rsid w:val="001C3D32"/>
    <w:rsid w:val="001C5C45"/>
    <w:rsid w:val="001C6194"/>
    <w:rsid w:val="001C6914"/>
    <w:rsid w:val="001C6B5E"/>
    <w:rsid w:val="001D00B0"/>
    <w:rsid w:val="001D13F9"/>
    <w:rsid w:val="001D1427"/>
    <w:rsid w:val="001D1E0B"/>
    <w:rsid w:val="001D3011"/>
    <w:rsid w:val="001D31BC"/>
    <w:rsid w:val="001D36F9"/>
    <w:rsid w:val="001D3E74"/>
    <w:rsid w:val="001D4B88"/>
    <w:rsid w:val="001D4FFB"/>
    <w:rsid w:val="001D6559"/>
    <w:rsid w:val="001E0A6A"/>
    <w:rsid w:val="001E0D58"/>
    <w:rsid w:val="001E2C1C"/>
    <w:rsid w:val="001E33BA"/>
    <w:rsid w:val="001E41E9"/>
    <w:rsid w:val="001E502D"/>
    <w:rsid w:val="001E55BF"/>
    <w:rsid w:val="001E642D"/>
    <w:rsid w:val="001F049D"/>
    <w:rsid w:val="001F07AD"/>
    <w:rsid w:val="001F0CB9"/>
    <w:rsid w:val="001F1ABF"/>
    <w:rsid w:val="001F43D8"/>
    <w:rsid w:val="001F5A74"/>
    <w:rsid w:val="001F68D6"/>
    <w:rsid w:val="001F7CF4"/>
    <w:rsid w:val="001F7DFB"/>
    <w:rsid w:val="00200620"/>
    <w:rsid w:val="00201A5A"/>
    <w:rsid w:val="0020214C"/>
    <w:rsid w:val="00203143"/>
    <w:rsid w:val="00203B75"/>
    <w:rsid w:val="00203F8C"/>
    <w:rsid w:val="00205CF8"/>
    <w:rsid w:val="00205F18"/>
    <w:rsid w:val="0020746C"/>
    <w:rsid w:val="0020768A"/>
    <w:rsid w:val="002078B4"/>
    <w:rsid w:val="002110F1"/>
    <w:rsid w:val="002115B4"/>
    <w:rsid w:val="002124F3"/>
    <w:rsid w:val="00212C97"/>
    <w:rsid w:val="002131AE"/>
    <w:rsid w:val="00213D12"/>
    <w:rsid w:val="0021486C"/>
    <w:rsid w:val="00215CFA"/>
    <w:rsid w:val="002165A5"/>
    <w:rsid w:val="002169F3"/>
    <w:rsid w:val="00217B72"/>
    <w:rsid w:val="00217EFF"/>
    <w:rsid w:val="0022010C"/>
    <w:rsid w:val="002208FD"/>
    <w:rsid w:val="002245ED"/>
    <w:rsid w:val="002249D8"/>
    <w:rsid w:val="002250B5"/>
    <w:rsid w:val="002257E7"/>
    <w:rsid w:val="0022718D"/>
    <w:rsid w:val="00227221"/>
    <w:rsid w:val="00227567"/>
    <w:rsid w:val="00227B2B"/>
    <w:rsid w:val="0023001D"/>
    <w:rsid w:val="00230E65"/>
    <w:rsid w:val="0023185B"/>
    <w:rsid w:val="0023397A"/>
    <w:rsid w:val="002343F8"/>
    <w:rsid w:val="002358F3"/>
    <w:rsid w:val="00237343"/>
    <w:rsid w:val="0023742C"/>
    <w:rsid w:val="00240089"/>
    <w:rsid w:val="00240E2A"/>
    <w:rsid w:val="0024106C"/>
    <w:rsid w:val="0024128E"/>
    <w:rsid w:val="002442B0"/>
    <w:rsid w:val="002443C8"/>
    <w:rsid w:val="002455CD"/>
    <w:rsid w:val="002463D3"/>
    <w:rsid w:val="00247019"/>
    <w:rsid w:val="00247599"/>
    <w:rsid w:val="00250783"/>
    <w:rsid w:val="00250D42"/>
    <w:rsid w:val="00250F6A"/>
    <w:rsid w:val="0025222C"/>
    <w:rsid w:val="0025270E"/>
    <w:rsid w:val="00253C9C"/>
    <w:rsid w:val="00253D5D"/>
    <w:rsid w:val="00254942"/>
    <w:rsid w:val="002553D8"/>
    <w:rsid w:val="00256D5F"/>
    <w:rsid w:val="0025730A"/>
    <w:rsid w:val="00257511"/>
    <w:rsid w:val="00260669"/>
    <w:rsid w:val="0026278A"/>
    <w:rsid w:val="00262C3F"/>
    <w:rsid w:val="002648AC"/>
    <w:rsid w:val="002649DC"/>
    <w:rsid w:val="00264A2B"/>
    <w:rsid w:val="0027043F"/>
    <w:rsid w:val="0027071C"/>
    <w:rsid w:val="0027119A"/>
    <w:rsid w:val="002712E0"/>
    <w:rsid w:val="00271690"/>
    <w:rsid w:val="00274804"/>
    <w:rsid w:val="00275906"/>
    <w:rsid w:val="00275DAC"/>
    <w:rsid w:val="00277BAA"/>
    <w:rsid w:val="00277CE7"/>
    <w:rsid w:val="00280507"/>
    <w:rsid w:val="0028079F"/>
    <w:rsid w:val="00282003"/>
    <w:rsid w:val="00284FE0"/>
    <w:rsid w:val="00285B23"/>
    <w:rsid w:val="00287330"/>
    <w:rsid w:val="00287EE3"/>
    <w:rsid w:val="00290B3A"/>
    <w:rsid w:val="00291B95"/>
    <w:rsid w:val="0029233C"/>
    <w:rsid w:val="00292E9F"/>
    <w:rsid w:val="0029411C"/>
    <w:rsid w:val="00294230"/>
    <w:rsid w:val="00294B2E"/>
    <w:rsid w:val="00294C8E"/>
    <w:rsid w:val="00294FBC"/>
    <w:rsid w:val="00296E41"/>
    <w:rsid w:val="00297A0A"/>
    <w:rsid w:val="002A07E4"/>
    <w:rsid w:val="002A08F6"/>
    <w:rsid w:val="002A2D69"/>
    <w:rsid w:val="002A3397"/>
    <w:rsid w:val="002A37DE"/>
    <w:rsid w:val="002A3FE9"/>
    <w:rsid w:val="002A44E5"/>
    <w:rsid w:val="002A4A80"/>
    <w:rsid w:val="002A519C"/>
    <w:rsid w:val="002A5FF1"/>
    <w:rsid w:val="002A7B6B"/>
    <w:rsid w:val="002B0093"/>
    <w:rsid w:val="002B0DD3"/>
    <w:rsid w:val="002B1090"/>
    <w:rsid w:val="002B1330"/>
    <w:rsid w:val="002B14B1"/>
    <w:rsid w:val="002B5A22"/>
    <w:rsid w:val="002C00CB"/>
    <w:rsid w:val="002C08DD"/>
    <w:rsid w:val="002C092C"/>
    <w:rsid w:val="002C1A15"/>
    <w:rsid w:val="002C1A56"/>
    <w:rsid w:val="002C2095"/>
    <w:rsid w:val="002C26F8"/>
    <w:rsid w:val="002C28E1"/>
    <w:rsid w:val="002C4379"/>
    <w:rsid w:val="002C51C9"/>
    <w:rsid w:val="002C6897"/>
    <w:rsid w:val="002C6C80"/>
    <w:rsid w:val="002C7570"/>
    <w:rsid w:val="002D0182"/>
    <w:rsid w:val="002D06E6"/>
    <w:rsid w:val="002D09FF"/>
    <w:rsid w:val="002D12CA"/>
    <w:rsid w:val="002D15B9"/>
    <w:rsid w:val="002D19F2"/>
    <w:rsid w:val="002D2A07"/>
    <w:rsid w:val="002D47D2"/>
    <w:rsid w:val="002D4FF5"/>
    <w:rsid w:val="002D5B67"/>
    <w:rsid w:val="002D5E53"/>
    <w:rsid w:val="002D68F1"/>
    <w:rsid w:val="002D706E"/>
    <w:rsid w:val="002D7AF2"/>
    <w:rsid w:val="002E0866"/>
    <w:rsid w:val="002E0CB9"/>
    <w:rsid w:val="002E199B"/>
    <w:rsid w:val="002E26FA"/>
    <w:rsid w:val="002E3015"/>
    <w:rsid w:val="002E3825"/>
    <w:rsid w:val="002E442C"/>
    <w:rsid w:val="002E4DBD"/>
    <w:rsid w:val="002E5047"/>
    <w:rsid w:val="002E5700"/>
    <w:rsid w:val="002E5E96"/>
    <w:rsid w:val="002F09D3"/>
    <w:rsid w:val="002F0D2A"/>
    <w:rsid w:val="002F158A"/>
    <w:rsid w:val="002F2DBA"/>
    <w:rsid w:val="002F3505"/>
    <w:rsid w:val="002F3677"/>
    <w:rsid w:val="002F3887"/>
    <w:rsid w:val="002F3C54"/>
    <w:rsid w:val="002F656E"/>
    <w:rsid w:val="002F7A65"/>
    <w:rsid w:val="0030056F"/>
    <w:rsid w:val="00301336"/>
    <w:rsid w:val="00301DE8"/>
    <w:rsid w:val="00303854"/>
    <w:rsid w:val="00304E51"/>
    <w:rsid w:val="00305017"/>
    <w:rsid w:val="00305392"/>
    <w:rsid w:val="00305C0C"/>
    <w:rsid w:val="003066E5"/>
    <w:rsid w:val="00306AB7"/>
    <w:rsid w:val="00307EAE"/>
    <w:rsid w:val="00313349"/>
    <w:rsid w:val="003137FA"/>
    <w:rsid w:val="00313A66"/>
    <w:rsid w:val="00315A4A"/>
    <w:rsid w:val="00315BEE"/>
    <w:rsid w:val="00317FC7"/>
    <w:rsid w:val="0032015B"/>
    <w:rsid w:val="003213F4"/>
    <w:rsid w:val="00324DB6"/>
    <w:rsid w:val="0032506C"/>
    <w:rsid w:val="0032598F"/>
    <w:rsid w:val="003259D0"/>
    <w:rsid w:val="00327944"/>
    <w:rsid w:val="00327B8F"/>
    <w:rsid w:val="00327D80"/>
    <w:rsid w:val="0033088A"/>
    <w:rsid w:val="00330DD7"/>
    <w:rsid w:val="0033217D"/>
    <w:rsid w:val="00335044"/>
    <w:rsid w:val="003351C8"/>
    <w:rsid w:val="003357DF"/>
    <w:rsid w:val="00336113"/>
    <w:rsid w:val="003366FF"/>
    <w:rsid w:val="00336FD2"/>
    <w:rsid w:val="00337736"/>
    <w:rsid w:val="00340EA5"/>
    <w:rsid w:val="0034146A"/>
    <w:rsid w:val="00341666"/>
    <w:rsid w:val="003416F7"/>
    <w:rsid w:val="00343521"/>
    <w:rsid w:val="003439E5"/>
    <w:rsid w:val="00343E1C"/>
    <w:rsid w:val="003446F6"/>
    <w:rsid w:val="00344BC1"/>
    <w:rsid w:val="00345AFE"/>
    <w:rsid w:val="0034717F"/>
    <w:rsid w:val="00347B37"/>
    <w:rsid w:val="003501FD"/>
    <w:rsid w:val="003503F2"/>
    <w:rsid w:val="00351C5F"/>
    <w:rsid w:val="00352796"/>
    <w:rsid w:val="00352D37"/>
    <w:rsid w:val="00354061"/>
    <w:rsid w:val="003553EC"/>
    <w:rsid w:val="003565F1"/>
    <w:rsid w:val="003574CE"/>
    <w:rsid w:val="00357A77"/>
    <w:rsid w:val="00360EED"/>
    <w:rsid w:val="0036205A"/>
    <w:rsid w:val="00362DE8"/>
    <w:rsid w:val="003638C2"/>
    <w:rsid w:val="00363965"/>
    <w:rsid w:val="0037058A"/>
    <w:rsid w:val="003718A7"/>
    <w:rsid w:val="003744C0"/>
    <w:rsid w:val="00374503"/>
    <w:rsid w:val="003751C0"/>
    <w:rsid w:val="00375466"/>
    <w:rsid w:val="0037696E"/>
    <w:rsid w:val="003769FD"/>
    <w:rsid w:val="003770BF"/>
    <w:rsid w:val="00380FB0"/>
    <w:rsid w:val="003812FD"/>
    <w:rsid w:val="00381445"/>
    <w:rsid w:val="0038248F"/>
    <w:rsid w:val="00382C4E"/>
    <w:rsid w:val="003832BE"/>
    <w:rsid w:val="00383499"/>
    <w:rsid w:val="00383A47"/>
    <w:rsid w:val="0038467F"/>
    <w:rsid w:val="00385646"/>
    <w:rsid w:val="00386045"/>
    <w:rsid w:val="003863F1"/>
    <w:rsid w:val="00386D74"/>
    <w:rsid w:val="00387A0A"/>
    <w:rsid w:val="00390396"/>
    <w:rsid w:val="00392480"/>
    <w:rsid w:val="0039446C"/>
    <w:rsid w:val="00396988"/>
    <w:rsid w:val="00396AEC"/>
    <w:rsid w:val="003A0216"/>
    <w:rsid w:val="003A0E1F"/>
    <w:rsid w:val="003A1D91"/>
    <w:rsid w:val="003A27E3"/>
    <w:rsid w:val="003A4B83"/>
    <w:rsid w:val="003A7B0C"/>
    <w:rsid w:val="003A7F99"/>
    <w:rsid w:val="003B063A"/>
    <w:rsid w:val="003B121C"/>
    <w:rsid w:val="003B1475"/>
    <w:rsid w:val="003B164D"/>
    <w:rsid w:val="003B2737"/>
    <w:rsid w:val="003B33BC"/>
    <w:rsid w:val="003B7515"/>
    <w:rsid w:val="003B7F23"/>
    <w:rsid w:val="003C1719"/>
    <w:rsid w:val="003C2447"/>
    <w:rsid w:val="003C7217"/>
    <w:rsid w:val="003C75FA"/>
    <w:rsid w:val="003D1A71"/>
    <w:rsid w:val="003D2427"/>
    <w:rsid w:val="003D2A84"/>
    <w:rsid w:val="003D324D"/>
    <w:rsid w:val="003D3657"/>
    <w:rsid w:val="003D435C"/>
    <w:rsid w:val="003D5B65"/>
    <w:rsid w:val="003D62B6"/>
    <w:rsid w:val="003E0502"/>
    <w:rsid w:val="003E10C5"/>
    <w:rsid w:val="003E1240"/>
    <w:rsid w:val="003E1299"/>
    <w:rsid w:val="003E1B1A"/>
    <w:rsid w:val="003E28D4"/>
    <w:rsid w:val="003E392B"/>
    <w:rsid w:val="003E3EFA"/>
    <w:rsid w:val="003E5BF3"/>
    <w:rsid w:val="003E5DC5"/>
    <w:rsid w:val="003E783A"/>
    <w:rsid w:val="003F0118"/>
    <w:rsid w:val="003F084C"/>
    <w:rsid w:val="003F099E"/>
    <w:rsid w:val="003F20CD"/>
    <w:rsid w:val="003F2E5C"/>
    <w:rsid w:val="003F5496"/>
    <w:rsid w:val="004005E2"/>
    <w:rsid w:val="004007C0"/>
    <w:rsid w:val="0040101E"/>
    <w:rsid w:val="004012AA"/>
    <w:rsid w:val="004025B9"/>
    <w:rsid w:val="0040316D"/>
    <w:rsid w:val="00404410"/>
    <w:rsid w:val="004044A5"/>
    <w:rsid w:val="00404FAD"/>
    <w:rsid w:val="00405205"/>
    <w:rsid w:val="00405575"/>
    <w:rsid w:val="0040673F"/>
    <w:rsid w:val="00406F8A"/>
    <w:rsid w:val="00407220"/>
    <w:rsid w:val="0041327F"/>
    <w:rsid w:val="00413980"/>
    <w:rsid w:val="00414135"/>
    <w:rsid w:val="00414942"/>
    <w:rsid w:val="00415330"/>
    <w:rsid w:val="00416574"/>
    <w:rsid w:val="0041730E"/>
    <w:rsid w:val="004178FF"/>
    <w:rsid w:val="004202E3"/>
    <w:rsid w:val="0042040A"/>
    <w:rsid w:val="004209D6"/>
    <w:rsid w:val="00423642"/>
    <w:rsid w:val="00425B8C"/>
    <w:rsid w:val="00426112"/>
    <w:rsid w:val="0042778B"/>
    <w:rsid w:val="004302FE"/>
    <w:rsid w:val="004318CA"/>
    <w:rsid w:val="004321F9"/>
    <w:rsid w:val="00432288"/>
    <w:rsid w:val="00432E81"/>
    <w:rsid w:val="00432FFB"/>
    <w:rsid w:val="004335FF"/>
    <w:rsid w:val="00433697"/>
    <w:rsid w:val="00434705"/>
    <w:rsid w:val="0043587D"/>
    <w:rsid w:val="00436E47"/>
    <w:rsid w:val="004375AE"/>
    <w:rsid w:val="00437A51"/>
    <w:rsid w:val="00440910"/>
    <w:rsid w:val="004423F8"/>
    <w:rsid w:val="00443310"/>
    <w:rsid w:val="0044371A"/>
    <w:rsid w:val="0044377B"/>
    <w:rsid w:val="00445F44"/>
    <w:rsid w:val="00446E88"/>
    <w:rsid w:val="00447776"/>
    <w:rsid w:val="00451FDC"/>
    <w:rsid w:val="004527C9"/>
    <w:rsid w:val="00452FFE"/>
    <w:rsid w:val="00454592"/>
    <w:rsid w:val="00454A93"/>
    <w:rsid w:val="00454CEA"/>
    <w:rsid w:val="004559E4"/>
    <w:rsid w:val="00456C52"/>
    <w:rsid w:val="004575FE"/>
    <w:rsid w:val="004578DF"/>
    <w:rsid w:val="00457E10"/>
    <w:rsid w:val="00461954"/>
    <w:rsid w:val="004644A2"/>
    <w:rsid w:val="00464513"/>
    <w:rsid w:val="00464EC3"/>
    <w:rsid w:val="004655CC"/>
    <w:rsid w:val="00466051"/>
    <w:rsid w:val="00466859"/>
    <w:rsid w:val="00466981"/>
    <w:rsid w:val="00467012"/>
    <w:rsid w:val="004714C8"/>
    <w:rsid w:val="0047459B"/>
    <w:rsid w:val="004759F0"/>
    <w:rsid w:val="004760B1"/>
    <w:rsid w:val="0048125C"/>
    <w:rsid w:val="00481993"/>
    <w:rsid w:val="0048208E"/>
    <w:rsid w:val="00484A9B"/>
    <w:rsid w:val="00487738"/>
    <w:rsid w:val="0049006B"/>
    <w:rsid w:val="004905AE"/>
    <w:rsid w:val="00491E24"/>
    <w:rsid w:val="00493C35"/>
    <w:rsid w:val="00494095"/>
    <w:rsid w:val="0049466E"/>
    <w:rsid w:val="00494C20"/>
    <w:rsid w:val="0049643C"/>
    <w:rsid w:val="004979CC"/>
    <w:rsid w:val="004A0885"/>
    <w:rsid w:val="004A3300"/>
    <w:rsid w:val="004A357B"/>
    <w:rsid w:val="004A495E"/>
    <w:rsid w:val="004A5444"/>
    <w:rsid w:val="004A6D90"/>
    <w:rsid w:val="004B0BD5"/>
    <w:rsid w:val="004B1679"/>
    <w:rsid w:val="004B16F5"/>
    <w:rsid w:val="004B1FC3"/>
    <w:rsid w:val="004B2306"/>
    <w:rsid w:val="004B258B"/>
    <w:rsid w:val="004B58C8"/>
    <w:rsid w:val="004B5A2D"/>
    <w:rsid w:val="004B69A3"/>
    <w:rsid w:val="004B7D04"/>
    <w:rsid w:val="004B7FE3"/>
    <w:rsid w:val="004C0F00"/>
    <w:rsid w:val="004C1DF5"/>
    <w:rsid w:val="004C3BA9"/>
    <w:rsid w:val="004C3F62"/>
    <w:rsid w:val="004C4CDD"/>
    <w:rsid w:val="004C57F3"/>
    <w:rsid w:val="004C5B61"/>
    <w:rsid w:val="004C6182"/>
    <w:rsid w:val="004C6196"/>
    <w:rsid w:val="004C66DD"/>
    <w:rsid w:val="004C706A"/>
    <w:rsid w:val="004C75CA"/>
    <w:rsid w:val="004C7D41"/>
    <w:rsid w:val="004D121B"/>
    <w:rsid w:val="004D21DC"/>
    <w:rsid w:val="004D2603"/>
    <w:rsid w:val="004D2B7D"/>
    <w:rsid w:val="004D2C23"/>
    <w:rsid w:val="004D3464"/>
    <w:rsid w:val="004D45D9"/>
    <w:rsid w:val="004D5949"/>
    <w:rsid w:val="004D5D02"/>
    <w:rsid w:val="004E0B69"/>
    <w:rsid w:val="004E1E91"/>
    <w:rsid w:val="004E28BB"/>
    <w:rsid w:val="004E2981"/>
    <w:rsid w:val="004E33D6"/>
    <w:rsid w:val="004E4070"/>
    <w:rsid w:val="004E4F48"/>
    <w:rsid w:val="004E5D2C"/>
    <w:rsid w:val="004E6257"/>
    <w:rsid w:val="004E6731"/>
    <w:rsid w:val="004E6D6B"/>
    <w:rsid w:val="004E7423"/>
    <w:rsid w:val="004F1534"/>
    <w:rsid w:val="004F2915"/>
    <w:rsid w:val="004F2DAE"/>
    <w:rsid w:val="004F34A1"/>
    <w:rsid w:val="004F54B3"/>
    <w:rsid w:val="004F60B1"/>
    <w:rsid w:val="004F6807"/>
    <w:rsid w:val="004F6D2C"/>
    <w:rsid w:val="00500223"/>
    <w:rsid w:val="0050029D"/>
    <w:rsid w:val="005009FE"/>
    <w:rsid w:val="00500DCD"/>
    <w:rsid w:val="00501053"/>
    <w:rsid w:val="0050151D"/>
    <w:rsid w:val="005015EE"/>
    <w:rsid w:val="00502D74"/>
    <w:rsid w:val="00503CB9"/>
    <w:rsid w:val="005042EF"/>
    <w:rsid w:val="005043DB"/>
    <w:rsid w:val="00505035"/>
    <w:rsid w:val="0050527E"/>
    <w:rsid w:val="005068FD"/>
    <w:rsid w:val="00506F6A"/>
    <w:rsid w:val="005103AB"/>
    <w:rsid w:val="0051142A"/>
    <w:rsid w:val="00511489"/>
    <w:rsid w:val="00511CC8"/>
    <w:rsid w:val="00513C21"/>
    <w:rsid w:val="005145AF"/>
    <w:rsid w:val="005147D4"/>
    <w:rsid w:val="005147EC"/>
    <w:rsid w:val="00521184"/>
    <w:rsid w:val="00523041"/>
    <w:rsid w:val="00523FD6"/>
    <w:rsid w:val="005256C5"/>
    <w:rsid w:val="00525C14"/>
    <w:rsid w:val="00526962"/>
    <w:rsid w:val="0052696D"/>
    <w:rsid w:val="005309C7"/>
    <w:rsid w:val="00531A6D"/>
    <w:rsid w:val="00533339"/>
    <w:rsid w:val="00533428"/>
    <w:rsid w:val="00533B8A"/>
    <w:rsid w:val="00533DF2"/>
    <w:rsid w:val="00533F41"/>
    <w:rsid w:val="0054045C"/>
    <w:rsid w:val="00540CC1"/>
    <w:rsid w:val="00540DCB"/>
    <w:rsid w:val="00541D74"/>
    <w:rsid w:val="00542EDE"/>
    <w:rsid w:val="005433D8"/>
    <w:rsid w:val="00543481"/>
    <w:rsid w:val="00543D4B"/>
    <w:rsid w:val="00543FD1"/>
    <w:rsid w:val="0054438C"/>
    <w:rsid w:val="005455C3"/>
    <w:rsid w:val="00545A04"/>
    <w:rsid w:val="00545D27"/>
    <w:rsid w:val="00546C25"/>
    <w:rsid w:val="0054724C"/>
    <w:rsid w:val="00547FF9"/>
    <w:rsid w:val="005507F0"/>
    <w:rsid w:val="00550E55"/>
    <w:rsid w:val="00550F88"/>
    <w:rsid w:val="005514A8"/>
    <w:rsid w:val="005520B2"/>
    <w:rsid w:val="00552306"/>
    <w:rsid w:val="0055389D"/>
    <w:rsid w:val="00553A2F"/>
    <w:rsid w:val="00554B37"/>
    <w:rsid w:val="00555A54"/>
    <w:rsid w:val="00555D47"/>
    <w:rsid w:val="0056044F"/>
    <w:rsid w:val="00560A3D"/>
    <w:rsid w:val="00561E15"/>
    <w:rsid w:val="00561F04"/>
    <w:rsid w:val="005627F1"/>
    <w:rsid w:val="00562A7A"/>
    <w:rsid w:val="00562CA9"/>
    <w:rsid w:val="00563A5B"/>
    <w:rsid w:val="00564170"/>
    <w:rsid w:val="00565398"/>
    <w:rsid w:val="0056542E"/>
    <w:rsid w:val="00565E7A"/>
    <w:rsid w:val="005660A4"/>
    <w:rsid w:val="0056646E"/>
    <w:rsid w:val="005708AF"/>
    <w:rsid w:val="00570E51"/>
    <w:rsid w:val="00571684"/>
    <w:rsid w:val="00571F3A"/>
    <w:rsid w:val="00572716"/>
    <w:rsid w:val="00573885"/>
    <w:rsid w:val="00573A56"/>
    <w:rsid w:val="00573E95"/>
    <w:rsid w:val="00575651"/>
    <w:rsid w:val="0057692C"/>
    <w:rsid w:val="0058055F"/>
    <w:rsid w:val="0058100C"/>
    <w:rsid w:val="00581028"/>
    <w:rsid w:val="0058165B"/>
    <w:rsid w:val="00582903"/>
    <w:rsid w:val="00582C39"/>
    <w:rsid w:val="0058481B"/>
    <w:rsid w:val="00587D72"/>
    <w:rsid w:val="005908F7"/>
    <w:rsid w:val="005915AE"/>
    <w:rsid w:val="005917D3"/>
    <w:rsid w:val="005917E9"/>
    <w:rsid w:val="00592056"/>
    <w:rsid w:val="00593A57"/>
    <w:rsid w:val="00593CB5"/>
    <w:rsid w:val="005946B7"/>
    <w:rsid w:val="0059627F"/>
    <w:rsid w:val="00596677"/>
    <w:rsid w:val="00596A5C"/>
    <w:rsid w:val="00596B36"/>
    <w:rsid w:val="00597C10"/>
    <w:rsid w:val="005A0888"/>
    <w:rsid w:val="005A1221"/>
    <w:rsid w:val="005A13F6"/>
    <w:rsid w:val="005A1592"/>
    <w:rsid w:val="005A28F1"/>
    <w:rsid w:val="005A4D62"/>
    <w:rsid w:val="005A76D8"/>
    <w:rsid w:val="005B0114"/>
    <w:rsid w:val="005B2FFD"/>
    <w:rsid w:val="005B376C"/>
    <w:rsid w:val="005B3D9F"/>
    <w:rsid w:val="005B3E35"/>
    <w:rsid w:val="005B59D9"/>
    <w:rsid w:val="005B6A61"/>
    <w:rsid w:val="005B763E"/>
    <w:rsid w:val="005B7F16"/>
    <w:rsid w:val="005C13BB"/>
    <w:rsid w:val="005C188B"/>
    <w:rsid w:val="005C1C21"/>
    <w:rsid w:val="005C214E"/>
    <w:rsid w:val="005C27A9"/>
    <w:rsid w:val="005C489C"/>
    <w:rsid w:val="005C53AA"/>
    <w:rsid w:val="005C5955"/>
    <w:rsid w:val="005C6D4A"/>
    <w:rsid w:val="005D0DB2"/>
    <w:rsid w:val="005D4B24"/>
    <w:rsid w:val="005D6535"/>
    <w:rsid w:val="005E0044"/>
    <w:rsid w:val="005E0306"/>
    <w:rsid w:val="005E0698"/>
    <w:rsid w:val="005E0B20"/>
    <w:rsid w:val="005E10C4"/>
    <w:rsid w:val="005E1277"/>
    <w:rsid w:val="005E2ADB"/>
    <w:rsid w:val="005E3613"/>
    <w:rsid w:val="005E4365"/>
    <w:rsid w:val="005E4800"/>
    <w:rsid w:val="005E5151"/>
    <w:rsid w:val="005E59A9"/>
    <w:rsid w:val="005E5B6B"/>
    <w:rsid w:val="005E745D"/>
    <w:rsid w:val="005E7515"/>
    <w:rsid w:val="005F02A7"/>
    <w:rsid w:val="005F04FC"/>
    <w:rsid w:val="005F0D3F"/>
    <w:rsid w:val="005F20AF"/>
    <w:rsid w:val="005F2FFE"/>
    <w:rsid w:val="005F32F2"/>
    <w:rsid w:val="005F45D5"/>
    <w:rsid w:val="005F5683"/>
    <w:rsid w:val="0060053D"/>
    <w:rsid w:val="00600D7A"/>
    <w:rsid w:val="00601E5C"/>
    <w:rsid w:val="00605223"/>
    <w:rsid w:val="00605DD6"/>
    <w:rsid w:val="006068EC"/>
    <w:rsid w:val="006079A7"/>
    <w:rsid w:val="00610302"/>
    <w:rsid w:val="00610AE1"/>
    <w:rsid w:val="00611244"/>
    <w:rsid w:val="00611DAA"/>
    <w:rsid w:val="006121E3"/>
    <w:rsid w:val="00612509"/>
    <w:rsid w:val="00613132"/>
    <w:rsid w:val="006135CD"/>
    <w:rsid w:val="00613CEF"/>
    <w:rsid w:val="00613D7F"/>
    <w:rsid w:val="00613E71"/>
    <w:rsid w:val="00614B88"/>
    <w:rsid w:val="00615452"/>
    <w:rsid w:val="00615C49"/>
    <w:rsid w:val="006168BA"/>
    <w:rsid w:val="00620494"/>
    <w:rsid w:val="00621571"/>
    <w:rsid w:val="00621BC2"/>
    <w:rsid w:val="00624D41"/>
    <w:rsid w:val="0062559B"/>
    <w:rsid w:val="006265FC"/>
    <w:rsid w:val="00626ADB"/>
    <w:rsid w:val="00627598"/>
    <w:rsid w:val="0063003F"/>
    <w:rsid w:val="00630BB1"/>
    <w:rsid w:val="00631BDA"/>
    <w:rsid w:val="00631EF0"/>
    <w:rsid w:val="0063298B"/>
    <w:rsid w:val="00633A87"/>
    <w:rsid w:val="0063488B"/>
    <w:rsid w:val="0063608D"/>
    <w:rsid w:val="00636B40"/>
    <w:rsid w:val="00640FF6"/>
    <w:rsid w:val="0064256E"/>
    <w:rsid w:val="00643126"/>
    <w:rsid w:val="00643238"/>
    <w:rsid w:val="006437AA"/>
    <w:rsid w:val="00643832"/>
    <w:rsid w:val="00643F54"/>
    <w:rsid w:val="006440A8"/>
    <w:rsid w:val="00644625"/>
    <w:rsid w:val="00644699"/>
    <w:rsid w:val="00644F5A"/>
    <w:rsid w:val="0065026A"/>
    <w:rsid w:val="0065033D"/>
    <w:rsid w:val="006512B9"/>
    <w:rsid w:val="0065241A"/>
    <w:rsid w:val="00653F3E"/>
    <w:rsid w:val="0065437D"/>
    <w:rsid w:val="00654EAE"/>
    <w:rsid w:val="006559B6"/>
    <w:rsid w:val="00655F47"/>
    <w:rsid w:val="00661C2B"/>
    <w:rsid w:val="0066217E"/>
    <w:rsid w:val="00662BED"/>
    <w:rsid w:val="00662F13"/>
    <w:rsid w:val="0066555D"/>
    <w:rsid w:val="00666CA7"/>
    <w:rsid w:val="00667A7E"/>
    <w:rsid w:val="0067072B"/>
    <w:rsid w:val="00673214"/>
    <w:rsid w:val="00674FE6"/>
    <w:rsid w:val="00675DB9"/>
    <w:rsid w:val="00676424"/>
    <w:rsid w:val="00676793"/>
    <w:rsid w:val="0067735E"/>
    <w:rsid w:val="0068019A"/>
    <w:rsid w:val="00680493"/>
    <w:rsid w:val="00680599"/>
    <w:rsid w:val="00680CF4"/>
    <w:rsid w:val="00681D3E"/>
    <w:rsid w:val="006835D1"/>
    <w:rsid w:val="00685820"/>
    <w:rsid w:val="0068650F"/>
    <w:rsid w:val="0068656F"/>
    <w:rsid w:val="006871D4"/>
    <w:rsid w:val="00687E86"/>
    <w:rsid w:val="00690392"/>
    <w:rsid w:val="00691B43"/>
    <w:rsid w:val="00691D3B"/>
    <w:rsid w:val="006927EB"/>
    <w:rsid w:val="00692A9D"/>
    <w:rsid w:val="00694579"/>
    <w:rsid w:val="00695890"/>
    <w:rsid w:val="00695EA4"/>
    <w:rsid w:val="0069704D"/>
    <w:rsid w:val="00697D28"/>
    <w:rsid w:val="006A0451"/>
    <w:rsid w:val="006A063F"/>
    <w:rsid w:val="006A148E"/>
    <w:rsid w:val="006A1A75"/>
    <w:rsid w:val="006A219B"/>
    <w:rsid w:val="006A3482"/>
    <w:rsid w:val="006A389B"/>
    <w:rsid w:val="006A3EBC"/>
    <w:rsid w:val="006A5852"/>
    <w:rsid w:val="006A68B4"/>
    <w:rsid w:val="006A6CD9"/>
    <w:rsid w:val="006A71D9"/>
    <w:rsid w:val="006A73A4"/>
    <w:rsid w:val="006A78BD"/>
    <w:rsid w:val="006B16C8"/>
    <w:rsid w:val="006B2C64"/>
    <w:rsid w:val="006B2E15"/>
    <w:rsid w:val="006B33BD"/>
    <w:rsid w:val="006B35E7"/>
    <w:rsid w:val="006B67C3"/>
    <w:rsid w:val="006B6B40"/>
    <w:rsid w:val="006B7867"/>
    <w:rsid w:val="006C1A56"/>
    <w:rsid w:val="006C2F1E"/>
    <w:rsid w:val="006C34A4"/>
    <w:rsid w:val="006C35DB"/>
    <w:rsid w:val="006C4CAE"/>
    <w:rsid w:val="006C5ABB"/>
    <w:rsid w:val="006C5BE6"/>
    <w:rsid w:val="006C7229"/>
    <w:rsid w:val="006D31EC"/>
    <w:rsid w:val="006D3408"/>
    <w:rsid w:val="006D355A"/>
    <w:rsid w:val="006D3FF7"/>
    <w:rsid w:val="006D5EE8"/>
    <w:rsid w:val="006D6AD1"/>
    <w:rsid w:val="006D6C2D"/>
    <w:rsid w:val="006D78C3"/>
    <w:rsid w:val="006E001A"/>
    <w:rsid w:val="006E0FE6"/>
    <w:rsid w:val="006E1A93"/>
    <w:rsid w:val="006E31F0"/>
    <w:rsid w:val="006E3253"/>
    <w:rsid w:val="006E3357"/>
    <w:rsid w:val="006E4100"/>
    <w:rsid w:val="006E4BE7"/>
    <w:rsid w:val="006E5613"/>
    <w:rsid w:val="006E6B01"/>
    <w:rsid w:val="006E79E8"/>
    <w:rsid w:val="006E7CA4"/>
    <w:rsid w:val="006F0373"/>
    <w:rsid w:val="006F14BC"/>
    <w:rsid w:val="006F23D8"/>
    <w:rsid w:val="006F275E"/>
    <w:rsid w:val="006F2C11"/>
    <w:rsid w:val="006F44D6"/>
    <w:rsid w:val="006F5028"/>
    <w:rsid w:val="006F68B0"/>
    <w:rsid w:val="006F696E"/>
    <w:rsid w:val="00700D7F"/>
    <w:rsid w:val="00700E61"/>
    <w:rsid w:val="00700ED0"/>
    <w:rsid w:val="00701D21"/>
    <w:rsid w:val="00701E41"/>
    <w:rsid w:val="007049BA"/>
    <w:rsid w:val="0070548B"/>
    <w:rsid w:val="0070631B"/>
    <w:rsid w:val="00711D12"/>
    <w:rsid w:val="00713916"/>
    <w:rsid w:val="00713DC4"/>
    <w:rsid w:val="00715109"/>
    <w:rsid w:val="00715927"/>
    <w:rsid w:val="007201DC"/>
    <w:rsid w:val="00720ACE"/>
    <w:rsid w:val="00721D85"/>
    <w:rsid w:val="00722729"/>
    <w:rsid w:val="00724C6F"/>
    <w:rsid w:val="00725049"/>
    <w:rsid w:val="0072799D"/>
    <w:rsid w:val="00727A35"/>
    <w:rsid w:val="00727BF5"/>
    <w:rsid w:val="00727DD6"/>
    <w:rsid w:val="007314CF"/>
    <w:rsid w:val="00731EE9"/>
    <w:rsid w:val="00733DC5"/>
    <w:rsid w:val="00733FC9"/>
    <w:rsid w:val="0073542C"/>
    <w:rsid w:val="007364A0"/>
    <w:rsid w:val="00737234"/>
    <w:rsid w:val="007373BE"/>
    <w:rsid w:val="0073752A"/>
    <w:rsid w:val="00737FD5"/>
    <w:rsid w:val="00740547"/>
    <w:rsid w:val="007407FD"/>
    <w:rsid w:val="00740B96"/>
    <w:rsid w:val="007431F5"/>
    <w:rsid w:val="0074441F"/>
    <w:rsid w:val="007447C8"/>
    <w:rsid w:val="00744977"/>
    <w:rsid w:val="00744D0F"/>
    <w:rsid w:val="007451E3"/>
    <w:rsid w:val="0074578C"/>
    <w:rsid w:val="00746DD6"/>
    <w:rsid w:val="007473D8"/>
    <w:rsid w:val="0074751B"/>
    <w:rsid w:val="00747CF6"/>
    <w:rsid w:val="0075080A"/>
    <w:rsid w:val="0075128D"/>
    <w:rsid w:val="00751FB4"/>
    <w:rsid w:val="00752D98"/>
    <w:rsid w:val="007530DA"/>
    <w:rsid w:val="00753D39"/>
    <w:rsid w:val="007543CD"/>
    <w:rsid w:val="00754F85"/>
    <w:rsid w:val="0075544E"/>
    <w:rsid w:val="007555A8"/>
    <w:rsid w:val="007557A4"/>
    <w:rsid w:val="00757200"/>
    <w:rsid w:val="0075724F"/>
    <w:rsid w:val="0075734E"/>
    <w:rsid w:val="007573BA"/>
    <w:rsid w:val="00757688"/>
    <w:rsid w:val="00757F53"/>
    <w:rsid w:val="00757FEE"/>
    <w:rsid w:val="00760DD7"/>
    <w:rsid w:val="0076370B"/>
    <w:rsid w:val="007662E3"/>
    <w:rsid w:val="007676AC"/>
    <w:rsid w:val="0077060D"/>
    <w:rsid w:val="0077072A"/>
    <w:rsid w:val="0077086D"/>
    <w:rsid w:val="00770C21"/>
    <w:rsid w:val="0077198A"/>
    <w:rsid w:val="00771FD2"/>
    <w:rsid w:val="00772327"/>
    <w:rsid w:val="0077495D"/>
    <w:rsid w:val="00775ADD"/>
    <w:rsid w:val="00776531"/>
    <w:rsid w:val="00777128"/>
    <w:rsid w:val="00777661"/>
    <w:rsid w:val="00777B27"/>
    <w:rsid w:val="00780C08"/>
    <w:rsid w:val="00780FC0"/>
    <w:rsid w:val="00781A15"/>
    <w:rsid w:val="00781B5B"/>
    <w:rsid w:val="007827DE"/>
    <w:rsid w:val="00783328"/>
    <w:rsid w:val="007846A0"/>
    <w:rsid w:val="00785203"/>
    <w:rsid w:val="00785D59"/>
    <w:rsid w:val="00786FC9"/>
    <w:rsid w:val="00790DAB"/>
    <w:rsid w:val="00790EBB"/>
    <w:rsid w:val="00792505"/>
    <w:rsid w:val="007937F3"/>
    <w:rsid w:val="00794469"/>
    <w:rsid w:val="00794552"/>
    <w:rsid w:val="00794B43"/>
    <w:rsid w:val="00794EA3"/>
    <w:rsid w:val="007950DD"/>
    <w:rsid w:val="00795811"/>
    <w:rsid w:val="00795BDE"/>
    <w:rsid w:val="00797B08"/>
    <w:rsid w:val="007A00FE"/>
    <w:rsid w:val="007A0C18"/>
    <w:rsid w:val="007A0D96"/>
    <w:rsid w:val="007A1A49"/>
    <w:rsid w:val="007A2B73"/>
    <w:rsid w:val="007A2D9F"/>
    <w:rsid w:val="007A2E27"/>
    <w:rsid w:val="007A4908"/>
    <w:rsid w:val="007A4C6D"/>
    <w:rsid w:val="007A596E"/>
    <w:rsid w:val="007A6453"/>
    <w:rsid w:val="007A64F5"/>
    <w:rsid w:val="007A6765"/>
    <w:rsid w:val="007A7445"/>
    <w:rsid w:val="007A74B1"/>
    <w:rsid w:val="007A7839"/>
    <w:rsid w:val="007B009B"/>
    <w:rsid w:val="007B0115"/>
    <w:rsid w:val="007B0481"/>
    <w:rsid w:val="007B25D5"/>
    <w:rsid w:val="007B42A5"/>
    <w:rsid w:val="007B48E6"/>
    <w:rsid w:val="007B506E"/>
    <w:rsid w:val="007B5264"/>
    <w:rsid w:val="007B5D45"/>
    <w:rsid w:val="007B5F0F"/>
    <w:rsid w:val="007B5F64"/>
    <w:rsid w:val="007C0494"/>
    <w:rsid w:val="007C264E"/>
    <w:rsid w:val="007C4BD6"/>
    <w:rsid w:val="007C5E08"/>
    <w:rsid w:val="007D0B40"/>
    <w:rsid w:val="007D2FBA"/>
    <w:rsid w:val="007D3768"/>
    <w:rsid w:val="007D44F4"/>
    <w:rsid w:val="007D61DB"/>
    <w:rsid w:val="007D639B"/>
    <w:rsid w:val="007D68F6"/>
    <w:rsid w:val="007E02C1"/>
    <w:rsid w:val="007E12DB"/>
    <w:rsid w:val="007E12E4"/>
    <w:rsid w:val="007E2341"/>
    <w:rsid w:val="007E2B63"/>
    <w:rsid w:val="007E3ABF"/>
    <w:rsid w:val="007E5ECB"/>
    <w:rsid w:val="007E7E55"/>
    <w:rsid w:val="007F2371"/>
    <w:rsid w:val="007F2C22"/>
    <w:rsid w:val="007F2D7F"/>
    <w:rsid w:val="007F2F9E"/>
    <w:rsid w:val="007F42D5"/>
    <w:rsid w:val="007F62BC"/>
    <w:rsid w:val="007F6932"/>
    <w:rsid w:val="007F6C92"/>
    <w:rsid w:val="007F6CAC"/>
    <w:rsid w:val="008007D1"/>
    <w:rsid w:val="00800874"/>
    <w:rsid w:val="00800BE7"/>
    <w:rsid w:val="00801B64"/>
    <w:rsid w:val="00802083"/>
    <w:rsid w:val="00802526"/>
    <w:rsid w:val="00802625"/>
    <w:rsid w:val="00803FCE"/>
    <w:rsid w:val="00804A2E"/>
    <w:rsid w:val="00805EEA"/>
    <w:rsid w:val="008061BC"/>
    <w:rsid w:val="00806A2E"/>
    <w:rsid w:val="00807494"/>
    <w:rsid w:val="00807DDF"/>
    <w:rsid w:val="0081074D"/>
    <w:rsid w:val="00811FC7"/>
    <w:rsid w:val="008126E6"/>
    <w:rsid w:val="008135E5"/>
    <w:rsid w:val="00814759"/>
    <w:rsid w:val="0081503C"/>
    <w:rsid w:val="00815B5C"/>
    <w:rsid w:val="00816AB8"/>
    <w:rsid w:val="00817200"/>
    <w:rsid w:val="00817A8E"/>
    <w:rsid w:val="008209DB"/>
    <w:rsid w:val="00820C41"/>
    <w:rsid w:val="008213F7"/>
    <w:rsid w:val="00821C63"/>
    <w:rsid w:val="00821D69"/>
    <w:rsid w:val="00823D92"/>
    <w:rsid w:val="0082424B"/>
    <w:rsid w:val="00824DA2"/>
    <w:rsid w:val="008262DA"/>
    <w:rsid w:val="008268C4"/>
    <w:rsid w:val="00826A9B"/>
    <w:rsid w:val="008308E8"/>
    <w:rsid w:val="00830FBD"/>
    <w:rsid w:val="00830FDE"/>
    <w:rsid w:val="00831498"/>
    <w:rsid w:val="008332FE"/>
    <w:rsid w:val="00833586"/>
    <w:rsid w:val="00833867"/>
    <w:rsid w:val="00833B40"/>
    <w:rsid w:val="008347EE"/>
    <w:rsid w:val="008408F6"/>
    <w:rsid w:val="00842770"/>
    <w:rsid w:val="0084392F"/>
    <w:rsid w:val="008445EC"/>
    <w:rsid w:val="00844E85"/>
    <w:rsid w:val="0084605F"/>
    <w:rsid w:val="008476B0"/>
    <w:rsid w:val="00850DA5"/>
    <w:rsid w:val="008517B1"/>
    <w:rsid w:val="0085288D"/>
    <w:rsid w:val="008544FB"/>
    <w:rsid w:val="00854C63"/>
    <w:rsid w:val="0085536B"/>
    <w:rsid w:val="008600B7"/>
    <w:rsid w:val="00860719"/>
    <w:rsid w:val="008618B1"/>
    <w:rsid w:val="008618BE"/>
    <w:rsid w:val="0086195B"/>
    <w:rsid w:val="00861F04"/>
    <w:rsid w:val="00862364"/>
    <w:rsid w:val="00862B58"/>
    <w:rsid w:val="00863761"/>
    <w:rsid w:val="008637F7"/>
    <w:rsid w:val="008646C1"/>
    <w:rsid w:val="00864EB2"/>
    <w:rsid w:val="008654FF"/>
    <w:rsid w:val="008655C4"/>
    <w:rsid w:val="00870D7F"/>
    <w:rsid w:val="008714C4"/>
    <w:rsid w:val="00873399"/>
    <w:rsid w:val="0087410C"/>
    <w:rsid w:val="008744E6"/>
    <w:rsid w:val="008753BE"/>
    <w:rsid w:val="0087553D"/>
    <w:rsid w:val="00875950"/>
    <w:rsid w:val="0087727F"/>
    <w:rsid w:val="00877665"/>
    <w:rsid w:val="0088114E"/>
    <w:rsid w:val="0088162F"/>
    <w:rsid w:val="008819E3"/>
    <w:rsid w:val="00882DE4"/>
    <w:rsid w:val="00882E3E"/>
    <w:rsid w:val="00886647"/>
    <w:rsid w:val="00886C00"/>
    <w:rsid w:val="0088720C"/>
    <w:rsid w:val="008873E0"/>
    <w:rsid w:val="008877DD"/>
    <w:rsid w:val="00890044"/>
    <w:rsid w:val="00890609"/>
    <w:rsid w:val="008909CA"/>
    <w:rsid w:val="00890B51"/>
    <w:rsid w:val="00891CAD"/>
    <w:rsid w:val="008921F9"/>
    <w:rsid w:val="008935B4"/>
    <w:rsid w:val="008942C3"/>
    <w:rsid w:val="00895342"/>
    <w:rsid w:val="00895CAB"/>
    <w:rsid w:val="00896044"/>
    <w:rsid w:val="008962B5"/>
    <w:rsid w:val="00897756"/>
    <w:rsid w:val="00897FC9"/>
    <w:rsid w:val="008A196E"/>
    <w:rsid w:val="008A2AB3"/>
    <w:rsid w:val="008A48F2"/>
    <w:rsid w:val="008A6865"/>
    <w:rsid w:val="008A6D00"/>
    <w:rsid w:val="008A6DAC"/>
    <w:rsid w:val="008A6F49"/>
    <w:rsid w:val="008A734A"/>
    <w:rsid w:val="008A7C83"/>
    <w:rsid w:val="008B0E82"/>
    <w:rsid w:val="008B2545"/>
    <w:rsid w:val="008B2BD7"/>
    <w:rsid w:val="008B2D82"/>
    <w:rsid w:val="008B30FC"/>
    <w:rsid w:val="008B3231"/>
    <w:rsid w:val="008B3436"/>
    <w:rsid w:val="008B3A06"/>
    <w:rsid w:val="008B46F3"/>
    <w:rsid w:val="008B4986"/>
    <w:rsid w:val="008B4B51"/>
    <w:rsid w:val="008B693E"/>
    <w:rsid w:val="008C00CD"/>
    <w:rsid w:val="008C027B"/>
    <w:rsid w:val="008C03FA"/>
    <w:rsid w:val="008C116F"/>
    <w:rsid w:val="008C2337"/>
    <w:rsid w:val="008C2BAD"/>
    <w:rsid w:val="008C41C0"/>
    <w:rsid w:val="008C4788"/>
    <w:rsid w:val="008C5356"/>
    <w:rsid w:val="008D0817"/>
    <w:rsid w:val="008D2598"/>
    <w:rsid w:val="008D638B"/>
    <w:rsid w:val="008E17F8"/>
    <w:rsid w:val="008E1B78"/>
    <w:rsid w:val="008E2C55"/>
    <w:rsid w:val="008E3579"/>
    <w:rsid w:val="008E3EE6"/>
    <w:rsid w:val="008E3F01"/>
    <w:rsid w:val="008E4693"/>
    <w:rsid w:val="008E5E24"/>
    <w:rsid w:val="008E6778"/>
    <w:rsid w:val="008F356E"/>
    <w:rsid w:val="008F3949"/>
    <w:rsid w:val="008F5B4C"/>
    <w:rsid w:val="008F603B"/>
    <w:rsid w:val="008F6E6D"/>
    <w:rsid w:val="008F703E"/>
    <w:rsid w:val="008F779A"/>
    <w:rsid w:val="008F7C6E"/>
    <w:rsid w:val="0090016D"/>
    <w:rsid w:val="00900202"/>
    <w:rsid w:val="009023B4"/>
    <w:rsid w:val="009027F5"/>
    <w:rsid w:val="00903B30"/>
    <w:rsid w:val="00903FB0"/>
    <w:rsid w:val="00903FCE"/>
    <w:rsid w:val="00904115"/>
    <w:rsid w:val="00904230"/>
    <w:rsid w:val="009047C7"/>
    <w:rsid w:val="00906A6B"/>
    <w:rsid w:val="00906B16"/>
    <w:rsid w:val="009075FC"/>
    <w:rsid w:val="00907D8E"/>
    <w:rsid w:val="00907E7A"/>
    <w:rsid w:val="009106FE"/>
    <w:rsid w:val="0091072F"/>
    <w:rsid w:val="0091344D"/>
    <w:rsid w:val="0091371F"/>
    <w:rsid w:val="00914B49"/>
    <w:rsid w:val="00914C85"/>
    <w:rsid w:val="009162D7"/>
    <w:rsid w:val="00916B57"/>
    <w:rsid w:val="00917104"/>
    <w:rsid w:val="009173CD"/>
    <w:rsid w:val="009177B1"/>
    <w:rsid w:val="009177B4"/>
    <w:rsid w:val="00917C22"/>
    <w:rsid w:val="009206BE"/>
    <w:rsid w:val="00921044"/>
    <w:rsid w:val="00922297"/>
    <w:rsid w:val="00922A31"/>
    <w:rsid w:val="00923536"/>
    <w:rsid w:val="00923EAD"/>
    <w:rsid w:val="00924BDE"/>
    <w:rsid w:val="00924DA9"/>
    <w:rsid w:val="00926B92"/>
    <w:rsid w:val="00926E08"/>
    <w:rsid w:val="00927E6C"/>
    <w:rsid w:val="00930DAF"/>
    <w:rsid w:val="00933132"/>
    <w:rsid w:val="009365AE"/>
    <w:rsid w:val="00936A46"/>
    <w:rsid w:val="009376A1"/>
    <w:rsid w:val="00937977"/>
    <w:rsid w:val="009407DD"/>
    <w:rsid w:val="00940C71"/>
    <w:rsid w:val="009438A5"/>
    <w:rsid w:val="00944A19"/>
    <w:rsid w:val="00946966"/>
    <w:rsid w:val="00946E69"/>
    <w:rsid w:val="00947E02"/>
    <w:rsid w:val="009505E5"/>
    <w:rsid w:val="00951493"/>
    <w:rsid w:val="00954362"/>
    <w:rsid w:val="00955481"/>
    <w:rsid w:val="00955553"/>
    <w:rsid w:val="009562FB"/>
    <w:rsid w:val="0096000D"/>
    <w:rsid w:val="00960652"/>
    <w:rsid w:val="00960B42"/>
    <w:rsid w:val="00961057"/>
    <w:rsid w:val="009628AD"/>
    <w:rsid w:val="009629A9"/>
    <w:rsid w:val="0096318A"/>
    <w:rsid w:val="00964A9B"/>
    <w:rsid w:val="00964B6C"/>
    <w:rsid w:val="00964C1E"/>
    <w:rsid w:val="009662E7"/>
    <w:rsid w:val="00967761"/>
    <w:rsid w:val="0097428E"/>
    <w:rsid w:val="00974326"/>
    <w:rsid w:val="00974406"/>
    <w:rsid w:val="0097603F"/>
    <w:rsid w:val="0097633C"/>
    <w:rsid w:val="0097657C"/>
    <w:rsid w:val="00977854"/>
    <w:rsid w:val="009822C0"/>
    <w:rsid w:val="009824E3"/>
    <w:rsid w:val="009825B4"/>
    <w:rsid w:val="00983BD7"/>
    <w:rsid w:val="00984023"/>
    <w:rsid w:val="00986ED9"/>
    <w:rsid w:val="009879E6"/>
    <w:rsid w:val="00990F51"/>
    <w:rsid w:val="00991210"/>
    <w:rsid w:val="0099135C"/>
    <w:rsid w:val="009938AA"/>
    <w:rsid w:val="00993B43"/>
    <w:rsid w:val="009948D7"/>
    <w:rsid w:val="00994982"/>
    <w:rsid w:val="00994DBA"/>
    <w:rsid w:val="00995514"/>
    <w:rsid w:val="00997E41"/>
    <w:rsid w:val="00997F0B"/>
    <w:rsid w:val="009A0291"/>
    <w:rsid w:val="009A100E"/>
    <w:rsid w:val="009A15A4"/>
    <w:rsid w:val="009A229B"/>
    <w:rsid w:val="009A3D95"/>
    <w:rsid w:val="009A3E63"/>
    <w:rsid w:val="009A48CD"/>
    <w:rsid w:val="009A501F"/>
    <w:rsid w:val="009A5E41"/>
    <w:rsid w:val="009B0163"/>
    <w:rsid w:val="009B07BC"/>
    <w:rsid w:val="009B095E"/>
    <w:rsid w:val="009B25EB"/>
    <w:rsid w:val="009B2A41"/>
    <w:rsid w:val="009B2F88"/>
    <w:rsid w:val="009B3CF5"/>
    <w:rsid w:val="009B7506"/>
    <w:rsid w:val="009B79DE"/>
    <w:rsid w:val="009C0054"/>
    <w:rsid w:val="009C0FBA"/>
    <w:rsid w:val="009C1E7F"/>
    <w:rsid w:val="009C2941"/>
    <w:rsid w:val="009C2E0B"/>
    <w:rsid w:val="009C6298"/>
    <w:rsid w:val="009C7BA2"/>
    <w:rsid w:val="009C7E28"/>
    <w:rsid w:val="009D04D6"/>
    <w:rsid w:val="009D04ED"/>
    <w:rsid w:val="009D0DCD"/>
    <w:rsid w:val="009D1541"/>
    <w:rsid w:val="009D1D37"/>
    <w:rsid w:val="009D31A9"/>
    <w:rsid w:val="009D34FF"/>
    <w:rsid w:val="009D4AD9"/>
    <w:rsid w:val="009D5B47"/>
    <w:rsid w:val="009D72E9"/>
    <w:rsid w:val="009E2E70"/>
    <w:rsid w:val="009E31D7"/>
    <w:rsid w:val="009E3AC8"/>
    <w:rsid w:val="009E4278"/>
    <w:rsid w:val="009E489B"/>
    <w:rsid w:val="009E51C4"/>
    <w:rsid w:val="009E5824"/>
    <w:rsid w:val="009E7E9A"/>
    <w:rsid w:val="009F00A6"/>
    <w:rsid w:val="009F0D49"/>
    <w:rsid w:val="009F14E2"/>
    <w:rsid w:val="009F587E"/>
    <w:rsid w:val="009F60D2"/>
    <w:rsid w:val="009F6163"/>
    <w:rsid w:val="009F74E4"/>
    <w:rsid w:val="00A00742"/>
    <w:rsid w:val="00A009BA"/>
    <w:rsid w:val="00A00AB0"/>
    <w:rsid w:val="00A01119"/>
    <w:rsid w:val="00A014A9"/>
    <w:rsid w:val="00A01505"/>
    <w:rsid w:val="00A02E6F"/>
    <w:rsid w:val="00A04724"/>
    <w:rsid w:val="00A047C6"/>
    <w:rsid w:val="00A06C23"/>
    <w:rsid w:val="00A06C71"/>
    <w:rsid w:val="00A101E0"/>
    <w:rsid w:val="00A107A6"/>
    <w:rsid w:val="00A11271"/>
    <w:rsid w:val="00A11FE1"/>
    <w:rsid w:val="00A12B75"/>
    <w:rsid w:val="00A142BF"/>
    <w:rsid w:val="00A15AE7"/>
    <w:rsid w:val="00A171C8"/>
    <w:rsid w:val="00A17403"/>
    <w:rsid w:val="00A1760C"/>
    <w:rsid w:val="00A17D0A"/>
    <w:rsid w:val="00A20D5D"/>
    <w:rsid w:val="00A20EB0"/>
    <w:rsid w:val="00A215CB"/>
    <w:rsid w:val="00A21727"/>
    <w:rsid w:val="00A22ED5"/>
    <w:rsid w:val="00A23D84"/>
    <w:rsid w:val="00A24092"/>
    <w:rsid w:val="00A24935"/>
    <w:rsid w:val="00A24970"/>
    <w:rsid w:val="00A2594D"/>
    <w:rsid w:val="00A271F5"/>
    <w:rsid w:val="00A31D3D"/>
    <w:rsid w:val="00A324E2"/>
    <w:rsid w:val="00A3250F"/>
    <w:rsid w:val="00A32919"/>
    <w:rsid w:val="00A338E2"/>
    <w:rsid w:val="00A33D45"/>
    <w:rsid w:val="00A341B3"/>
    <w:rsid w:val="00A35CD3"/>
    <w:rsid w:val="00A37213"/>
    <w:rsid w:val="00A408A0"/>
    <w:rsid w:val="00A40959"/>
    <w:rsid w:val="00A42AB3"/>
    <w:rsid w:val="00A446C5"/>
    <w:rsid w:val="00A46BCC"/>
    <w:rsid w:val="00A51A55"/>
    <w:rsid w:val="00A52C00"/>
    <w:rsid w:val="00A52E39"/>
    <w:rsid w:val="00A5306D"/>
    <w:rsid w:val="00A534D7"/>
    <w:rsid w:val="00A5368E"/>
    <w:rsid w:val="00A54D4C"/>
    <w:rsid w:val="00A5512B"/>
    <w:rsid w:val="00A560A8"/>
    <w:rsid w:val="00A56D8D"/>
    <w:rsid w:val="00A57344"/>
    <w:rsid w:val="00A57C7A"/>
    <w:rsid w:val="00A6003A"/>
    <w:rsid w:val="00A605EC"/>
    <w:rsid w:val="00A61F60"/>
    <w:rsid w:val="00A64451"/>
    <w:rsid w:val="00A649B2"/>
    <w:rsid w:val="00A649EA"/>
    <w:rsid w:val="00A65360"/>
    <w:rsid w:val="00A65640"/>
    <w:rsid w:val="00A66EA9"/>
    <w:rsid w:val="00A67B88"/>
    <w:rsid w:val="00A67D8C"/>
    <w:rsid w:val="00A7106F"/>
    <w:rsid w:val="00A71369"/>
    <w:rsid w:val="00A7150C"/>
    <w:rsid w:val="00A7327B"/>
    <w:rsid w:val="00A74BAA"/>
    <w:rsid w:val="00A75628"/>
    <w:rsid w:val="00A76872"/>
    <w:rsid w:val="00A77A13"/>
    <w:rsid w:val="00A80628"/>
    <w:rsid w:val="00A80C6B"/>
    <w:rsid w:val="00A80DB2"/>
    <w:rsid w:val="00A81010"/>
    <w:rsid w:val="00A826D4"/>
    <w:rsid w:val="00A8516A"/>
    <w:rsid w:val="00A86CEE"/>
    <w:rsid w:val="00A9091A"/>
    <w:rsid w:val="00A91A11"/>
    <w:rsid w:val="00A93E5E"/>
    <w:rsid w:val="00A94DE3"/>
    <w:rsid w:val="00A95CDD"/>
    <w:rsid w:val="00A962E5"/>
    <w:rsid w:val="00A9667F"/>
    <w:rsid w:val="00A96888"/>
    <w:rsid w:val="00A97E4F"/>
    <w:rsid w:val="00AA09DF"/>
    <w:rsid w:val="00AA0E88"/>
    <w:rsid w:val="00AA1477"/>
    <w:rsid w:val="00AA1CBC"/>
    <w:rsid w:val="00AA356E"/>
    <w:rsid w:val="00AA567F"/>
    <w:rsid w:val="00AA6847"/>
    <w:rsid w:val="00AA6D87"/>
    <w:rsid w:val="00AA7528"/>
    <w:rsid w:val="00AB1BCC"/>
    <w:rsid w:val="00AB28D8"/>
    <w:rsid w:val="00AB2F0D"/>
    <w:rsid w:val="00AB3761"/>
    <w:rsid w:val="00AB3DFB"/>
    <w:rsid w:val="00AB5D8F"/>
    <w:rsid w:val="00AB6408"/>
    <w:rsid w:val="00AB6531"/>
    <w:rsid w:val="00AB658B"/>
    <w:rsid w:val="00AB7D3B"/>
    <w:rsid w:val="00AC05BB"/>
    <w:rsid w:val="00AC2CCD"/>
    <w:rsid w:val="00AC2D2A"/>
    <w:rsid w:val="00AC3D8E"/>
    <w:rsid w:val="00AC4984"/>
    <w:rsid w:val="00AC6304"/>
    <w:rsid w:val="00AC64F3"/>
    <w:rsid w:val="00AC6E3B"/>
    <w:rsid w:val="00AC7A3F"/>
    <w:rsid w:val="00AD00D4"/>
    <w:rsid w:val="00AD17E5"/>
    <w:rsid w:val="00AD28B7"/>
    <w:rsid w:val="00AD2C90"/>
    <w:rsid w:val="00AD2EBB"/>
    <w:rsid w:val="00AD314C"/>
    <w:rsid w:val="00AD4727"/>
    <w:rsid w:val="00AD54D3"/>
    <w:rsid w:val="00AD5E6F"/>
    <w:rsid w:val="00AD5F07"/>
    <w:rsid w:val="00AD5F76"/>
    <w:rsid w:val="00AE01C1"/>
    <w:rsid w:val="00AE03B1"/>
    <w:rsid w:val="00AE1322"/>
    <w:rsid w:val="00AE1AC4"/>
    <w:rsid w:val="00AE52BA"/>
    <w:rsid w:val="00AE532B"/>
    <w:rsid w:val="00AE54D5"/>
    <w:rsid w:val="00AE5AD7"/>
    <w:rsid w:val="00AE6EF6"/>
    <w:rsid w:val="00AF02EE"/>
    <w:rsid w:val="00AF222A"/>
    <w:rsid w:val="00AF29A5"/>
    <w:rsid w:val="00AF6288"/>
    <w:rsid w:val="00AF67B7"/>
    <w:rsid w:val="00AF7846"/>
    <w:rsid w:val="00B00AC6"/>
    <w:rsid w:val="00B0165F"/>
    <w:rsid w:val="00B01A4C"/>
    <w:rsid w:val="00B0220E"/>
    <w:rsid w:val="00B02B55"/>
    <w:rsid w:val="00B02E62"/>
    <w:rsid w:val="00B03F68"/>
    <w:rsid w:val="00B05934"/>
    <w:rsid w:val="00B05C07"/>
    <w:rsid w:val="00B0657D"/>
    <w:rsid w:val="00B06C17"/>
    <w:rsid w:val="00B07FAC"/>
    <w:rsid w:val="00B10420"/>
    <w:rsid w:val="00B1139E"/>
    <w:rsid w:val="00B13EFE"/>
    <w:rsid w:val="00B14A98"/>
    <w:rsid w:val="00B1518C"/>
    <w:rsid w:val="00B162A9"/>
    <w:rsid w:val="00B166F7"/>
    <w:rsid w:val="00B16C08"/>
    <w:rsid w:val="00B1761F"/>
    <w:rsid w:val="00B17845"/>
    <w:rsid w:val="00B17F88"/>
    <w:rsid w:val="00B205AB"/>
    <w:rsid w:val="00B20642"/>
    <w:rsid w:val="00B20CB0"/>
    <w:rsid w:val="00B20D34"/>
    <w:rsid w:val="00B21C28"/>
    <w:rsid w:val="00B22026"/>
    <w:rsid w:val="00B2432C"/>
    <w:rsid w:val="00B24670"/>
    <w:rsid w:val="00B24E3A"/>
    <w:rsid w:val="00B26921"/>
    <w:rsid w:val="00B26A53"/>
    <w:rsid w:val="00B26FA3"/>
    <w:rsid w:val="00B27B15"/>
    <w:rsid w:val="00B30071"/>
    <w:rsid w:val="00B30990"/>
    <w:rsid w:val="00B30EC9"/>
    <w:rsid w:val="00B3326B"/>
    <w:rsid w:val="00B33C51"/>
    <w:rsid w:val="00B35F21"/>
    <w:rsid w:val="00B3602C"/>
    <w:rsid w:val="00B360EA"/>
    <w:rsid w:val="00B36611"/>
    <w:rsid w:val="00B36B76"/>
    <w:rsid w:val="00B42365"/>
    <w:rsid w:val="00B4260F"/>
    <w:rsid w:val="00B44059"/>
    <w:rsid w:val="00B441A6"/>
    <w:rsid w:val="00B44303"/>
    <w:rsid w:val="00B447A1"/>
    <w:rsid w:val="00B44C2C"/>
    <w:rsid w:val="00B4524E"/>
    <w:rsid w:val="00B452B2"/>
    <w:rsid w:val="00B45580"/>
    <w:rsid w:val="00B45676"/>
    <w:rsid w:val="00B4694F"/>
    <w:rsid w:val="00B50465"/>
    <w:rsid w:val="00B50987"/>
    <w:rsid w:val="00B50C6A"/>
    <w:rsid w:val="00B51C25"/>
    <w:rsid w:val="00B5466F"/>
    <w:rsid w:val="00B54963"/>
    <w:rsid w:val="00B55879"/>
    <w:rsid w:val="00B56995"/>
    <w:rsid w:val="00B57BE1"/>
    <w:rsid w:val="00B60510"/>
    <w:rsid w:val="00B605F7"/>
    <w:rsid w:val="00B62188"/>
    <w:rsid w:val="00B64FE9"/>
    <w:rsid w:val="00B653A2"/>
    <w:rsid w:val="00B6628E"/>
    <w:rsid w:val="00B66992"/>
    <w:rsid w:val="00B67AC1"/>
    <w:rsid w:val="00B67BFA"/>
    <w:rsid w:val="00B700E5"/>
    <w:rsid w:val="00B70565"/>
    <w:rsid w:val="00B712E7"/>
    <w:rsid w:val="00B734A4"/>
    <w:rsid w:val="00B73858"/>
    <w:rsid w:val="00B75392"/>
    <w:rsid w:val="00B77705"/>
    <w:rsid w:val="00B8089A"/>
    <w:rsid w:val="00B808FB"/>
    <w:rsid w:val="00B813C9"/>
    <w:rsid w:val="00B81410"/>
    <w:rsid w:val="00B82679"/>
    <w:rsid w:val="00B82B89"/>
    <w:rsid w:val="00B831C9"/>
    <w:rsid w:val="00B847E1"/>
    <w:rsid w:val="00B84B3A"/>
    <w:rsid w:val="00B85708"/>
    <w:rsid w:val="00B85C4E"/>
    <w:rsid w:val="00B85E92"/>
    <w:rsid w:val="00B860C1"/>
    <w:rsid w:val="00B863B2"/>
    <w:rsid w:val="00B8649D"/>
    <w:rsid w:val="00B86891"/>
    <w:rsid w:val="00B92803"/>
    <w:rsid w:val="00B929CE"/>
    <w:rsid w:val="00B92C02"/>
    <w:rsid w:val="00B93FA8"/>
    <w:rsid w:val="00B945BC"/>
    <w:rsid w:val="00B97503"/>
    <w:rsid w:val="00B97929"/>
    <w:rsid w:val="00BA023C"/>
    <w:rsid w:val="00BA09B4"/>
    <w:rsid w:val="00BA0B34"/>
    <w:rsid w:val="00BA1314"/>
    <w:rsid w:val="00BA3517"/>
    <w:rsid w:val="00BA48C5"/>
    <w:rsid w:val="00BA4DE8"/>
    <w:rsid w:val="00BA53AB"/>
    <w:rsid w:val="00BB0652"/>
    <w:rsid w:val="00BB1941"/>
    <w:rsid w:val="00BB49CE"/>
    <w:rsid w:val="00BB4BA4"/>
    <w:rsid w:val="00BB4E14"/>
    <w:rsid w:val="00BB4E43"/>
    <w:rsid w:val="00BB5BED"/>
    <w:rsid w:val="00BB7949"/>
    <w:rsid w:val="00BC1C78"/>
    <w:rsid w:val="00BC1D74"/>
    <w:rsid w:val="00BC2516"/>
    <w:rsid w:val="00BC356A"/>
    <w:rsid w:val="00BC3F2A"/>
    <w:rsid w:val="00BC4EB0"/>
    <w:rsid w:val="00BC54FA"/>
    <w:rsid w:val="00BC6943"/>
    <w:rsid w:val="00BC6A41"/>
    <w:rsid w:val="00BC75C7"/>
    <w:rsid w:val="00BD1C33"/>
    <w:rsid w:val="00BD2CC4"/>
    <w:rsid w:val="00BD34D1"/>
    <w:rsid w:val="00BD40EE"/>
    <w:rsid w:val="00BD4F40"/>
    <w:rsid w:val="00BD5B85"/>
    <w:rsid w:val="00BD768C"/>
    <w:rsid w:val="00BD7823"/>
    <w:rsid w:val="00BD793D"/>
    <w:rsid w:val="00BD7E9F"/>
    <w:rsid w:val="00BE0FFC"/>
    <w:rsid w:val="00BE246C"/>
    <w:rsid w:val="00BE29E9"/>
    <w:rsid w:val="00BE2AE6"/>
    <w:rsid w:val="00BE540C"/>
    <w:rsid w:val="00BE5BE1"/>
    <w:rsid w:val="00BE60EE"/>
    <w:rsid w:val="00BE6F5E"/>
    <w:rsid w:val="00BF052E"/>
    <w:rsid w:val="00BF0B73"/>
    <w:rsid w:val="00BF137F"/>
    <w:rsid w:val="00BF2271"/>
    <w:rsid w:val="00BF3A31"/>
    <w:rsid w:val="00BF3D8A"/>
    <w:rsid w:val="00BF5B39"/>
    <w:rsid w:val="00BF5C74"/>
    <w:rsid w:val="00BF5D39"/>
    <w:rsid w:val="00BF7FCA"/>
    <w:rsid w:val="00C003EF"/>
    <w:rsid w:val="00C01831"/>
    <w:rsid w:val="00C025BF"/>
    <w:rsid w:val="00C02918"/>
    <w:rsid w:val="00C03EC4"/>
    <w:rsid w:val="00C0440A"/>
    <w:rsid w:val="00C0486E"/>
    <w:rsid w:val="00C0576B"/>
    <w:rsid w:val="00C06178"/>
    <w:rsid w:val="00C0742A"/>
    <w:rsid w:val="00C1032E"/>
    <w:rsid w:val="00C10B3A"/>
    <w:rsid w:val="00C124D2"/>
    <w:rsid w:val="00C12659"/>
    <w:rsid w:val="00C15607"/>
    <w:rsid w:val="00C160F4"/>
    <w:rsid w:val="00C178EB"/>
    <w:rsid w:val="00C17BCC"/>
    <w:rsid w:val="00C21681"/>
    <w:rsid w:val="00C23CF8"/>
    <w:rsid w:val="00C24D79"/>
    <w:rsid w:val="00C254B8"/>
    <w:rsid w:val="00C26C39"/>
    <w:rsid w:val="00C26F98"/>
    <w:rsid w:val="00C27AA6"/>
    <w:rsid w:val="00C30486"/>
    <w:rsid w:val="00C31AFC"/>
    <w:rsid w:val="00C31DE2"/>
    <w:rsid w:val="00C326A3"/>
    <w:rsid w:val="00C3299A"/>
    <w:rsid w:val="00C341CE"/>
    <w:rsid w:val="00C34DF5"/>
    <w:rsid w:val="00C40E3B"/>
    <w:rsid w:val="00C413E0"/>
    <w:rsid w:val="00C41702"/>
    <w:rsid w:val="00C42706"/>
    <w:rsid w:val="00C4380F"/>
    <w:rsid w:val="00C44725"/>
    <w:rsid w:val="00C45177"/>
    <w:rsid w:val="00C456ED"/>
    <w:rsid w:val="00C47316"/>
    <w:rsid w:val="00C47FEE"/>
    <w:rsid w:val="00C50C83"/>
    <w:rsid w:val="00C52914"/>
    <w:rsid w:val="00C52938"/>
    <w:rsid w:val="00C52F39"/>
    <w:rsid w:val="00C53499"/>
    <w:rsid w:val="00C54CF8"/>
    <w:rsid w:val="00C55575"/>
    <w:rsid w:val="00C564E7"/>
    <w:rsid w:val="00C56891"/>
    <w:rsid w:val="00C5721B"/>
    <w:rsid w:val="00C57461"/>
    <w:rsid w:val="00C57542"/>
    <w:rsid w:val="00C60896"/>
    <w:rsid w:val="00C60DCB"/>
    <w:rsid w:val="00C625DC"/>
    <w:rsid w:val="00C627D3"/>
    <w:rsid w:val="00C62DF0"/>
    <w:rsid w:val="00C660B6"/>
    <w:rsid w:val="00C66D8F"/>
    <w:rsid w:val="00C67213"/>
    <w:rsid w:val="00C67E59"/>
    <w:rsid w:val="00C71215"/>
    <w:rsid w:val="00C71FAD"/>
    <w:rsid w:val="00C7350A"/>
    <w:rsid w:val="00C73790"/>
    <w:rsid w:val="00C7584A"/>
    <w:rsid w:val="00C75F61"/>
    <w:rsid w:val="00C76464"/>
    <w:rsid w:val="00C76863"/>
    <w:rsid w:val="00C76D10"/>
    <w:rsid w:val="00C80239"/>
    <w:rsid w:val="00C80B20"/>
    <w:rsid w:val="00C80C68"/>
    <w:rsid w:val="00C81520"/>
    <w:rsid w:val="00C81736"/>
    <w:rsid w:val="00C83330"/>
    <w:rsid w:val="00C833DF"/>
    <w:rsid w:val="00C841C8"/>
    <w:rsid w:val="00C870C5"/>
    <w:rsid w:val="00C874D7"/>
    <w:rsid w:val="00C875B7"/>
    <w:rsid w:val="00C90D22"/>
    <w:rsid w:val="00C91135"/>
    <w:rsid w:val="00C913FE"/>
    <w:rsid w:val="00C9237A"/>
    <w:rsid w:val="00C9352A"/>
    <w:rsid w:val="00C943F5"/>
    <w:rsid w:val="00C94920"/>
    <w:rsid w:val="00C9644D"/>
    <w:rsid w:val="00C974D1"/>
    <w:rsid w:val="00C979A7"/>
    <w:rsid w:val="00CA0943"/>
    <w:rsid w:val="00CA1AC0"/>
    <w:rsid w:val="00CA2F0B"/>
    <w:rsid w:val="00CA58E1"/>
    <w:rsid w:val="00CA59AD"/>
    <w:rsid w:val="00CA6779"/>
    <w:rsid w:val="00CA6AE2"/>
    <w:rsid w:val="00CA6F75"/>
    <w:rsid w:val="00CB0244"/>
    <w:rsid w:val="00CB0C0A"/>
    <w:rsid w:val="00CB2713"/>
    <w:rsid w:val="00CB2DB3"/>
    <w:rsid w:val="00CB3BE3"/>
    <w:rsid w:val="00CB3DA3"/>
    <w:rsid w:val="00CB527E"/>
    <w:rsid w:val="00CB5412"/>
    <w:rsid w:val="00CB5984"/>
    <w:rsid w:val="00CB6345"/>
    <w:rsid w:val="00CB6B91"/>
    <w:rsid w:val="00CC0AB1"/>
    <w:rsid w:val="00CC0FF4"/>
    <w:rsid w:val="00CC11A2"/>
    <w:rsid w:val="00CC3864"/>
    <w:rsid w:val="00CC3FD6"/>
    <w:rsid w:val="00CC3FE2"/>
    <w:rsid w:val="00CC42C1"/>
    <w:rsid w:val="00CC52EE"/>
    <w:rsid w:val="00CC5A1F"/>
    <w:rsid w:val="00CC6F6B"/>
    <w:rsid w:val="00CD0380"/>
    <w:rsid w:val="00CD1A4B"/>
    <w:rsid w:val="00CD32E6"/>
    <w:rsid w:val="00CD3CEA"/>
    <w:rsid w:val="00CD4244"/>
    <w:rsid w:val="00CD43B8"/>
    <w:rsid w:val="00CD44B6"/>
    <w:rsid w:val="00CD4877"/>
    <w:rsid w:val="00CD5BC5"/>
    <w:rsid w:val="00CD5ED8"/>
    <w:rsid w:val="00CD6359"/>
    <w:rsid w:val="00CD663B"/>
    <w:rsid w:val="00CD7EEF"/>
    <w:rsid w:val="00CE1574"/>
    <w:rsid w:val="00CE3820"/>
    <w:rsid w:val="00CE49DF"/>
    <w:rsid w:val="00CE61C4"/>
    <w:rsid w:val="00CE649E"/>
    <w:rsid w:val="00CF006C"/>
    <w:rsid w:val="00CF0459"/>
    <w:rsid w:val="00CF0EB5"/>
    <w:rsid w:val="00CF10CC"/>
    <w:rsid w:val="00CF138F"/>
    <w:rsid w:val="00CF174F"/>
    <w:rsid w:val="00CF2014"/>
    <w:rsid w:val="00CF30E8"/>
    <w:rsid w:val="00CF328A"/>
    <w:rsid w:val="00CF381A"/>
    <w:rsid w:val="00CF3C0D"/>
    <w:rsid w:val="00CF445F"/>
    <w:rsid w:val="00CF4D7F"/>
    <w:rsid w:val="00CF5721"/>
    <w:rsid w:val="00CF5828"/>
    <w:rsid w:val="00CF7FB4"/>
    <w:rsid w:val="00D003E3"/>
    <w:rsid w:val="00D00F3B"/>
    <w:rsid w:val="00D0101A"/>
    <w:rsid w:val="00D01972"/>
    <w:rsid w:val="00D01BE5"/>
    <w:rsid w:val="00D02C73"/>
    <w:rsid w:val="00D03F75"/>
    <w:rsid w:val="00D04258"/>
    <w:rsid w:val="00D05F8C"/>
    <w:rsid w:val="00D0722B"/>
    <w:rsid w:val="00D0769D"/>
    <w:rsid w:val="00D10A14"/>
    <w:rsid w:val="00D111C6"/>
    <w:rsid w:val="00D113B6"/>
    <w:rsid w:val="00D114AB"/>
    <w:rsid w:val="00D12C18"/>
    <w:rsid w:val="00D12D14"/>
    <w:rsid w:val="00D12F4C"/>
    <w:rsid w:val="00D137E5"/>
    <w:rsid w:val="00D13D42"/>
    <w:rsid w:val="00D21772"/>
    <w:rsid w:val="00D218BE"/>
    <w:rsid w:val="00D22142"/>
    <w:rsid w:val="00D23E14"/>
    <w:rsid w:val="00D24219"/>
    <w:rsid w:val="00D26859"/>
    <w:rsid w:val="00D30421"/>
    <w:rsid w:val="00D30445"/>
    <w:rsid w:val="00D30682"/>
    <w:rsid w:val="00D313D3"/>
    <w:rsid w:val="00D32610"/>
    <w:rsid w:val="00D326B6"/>
    <w:rsid w:val="00D32BC5"/>
    <w:rsid w:val="00D33C2F"/>
    <w:rsid w:val="00D34EB5"/>
    <w:rsid w:val="00D35077"/>
    <w:rsid w:val="00D36735"/>
    <w:rsid w:val="00D37C78"/>
    <w:rsid w:val="00D40B6A"/>
    <w:rsid w:val="00D40DEA"/>
    <w:rsid w:val="00D43DD4"/>
    <w:rsid w:val="00D43DF1"/>
    <w:rsid w:val="00D44C99"/>
    <w:rsid w:val="00D46208"/>
    <w:rsid w:val="00D46673"/>
    <w:rsid w:val="00D500F9"/>
    <w:rsid w:val="00D51D3D"/>
    <w:rsid w:val="00D51F6B"/>
    <w:rsid w:val="00D524C4"/>
    <w:rsid w:val="00D5297A"/>
    <w:rsid w:val="00D531B5"/>
    <w:rsid w:val="00D5422A"/>
    <w:rsid w:val="00D5549D"/>
    <w:rsid w:val="00D5675B"/>
    <w:rsid w:val="00D57433"/>
    <w:rsid w:val="00D6030A"/>
    <w:rsid w:val="00D610B2"/>
    <w:rsid w:val="00D61DA5"/>
    <w:rsid w:val="00D64086"/>
    <w:rsid w:val="00D645DF"/>
    <w:rsid w:val="00D654CF"/>
    <w:rsid w:val="00D6651D"/>
    <w:rsid w:val="00D66AC7"/>
    <w:rsid w:val="00D66ED7"/>
    <w:rsid w:val="00D66F94"/>
    <w:rsid w:val="00D67EAE"/>
    <w:rsid w:val="00D67F67"/>
    <w:rsid w:val="00D70EBC"/>
    <w:rsid w:val="00D71E52"/>
    <w:rsid w:val="00D722C7"/>
    <w:rsid w:val="00D725DF"/>
    <w:rsid w:val="00D7321B"/>
    <w:rsid w:val="00D735A0"/>
    <w:rsid w:val="00D737EC"/>
    <w:rsid w:val="00D74491"/>
    <w:rsid w:val="00D747F9"/>
    <w:rsid w:val="00D754F2"/>
    <w:rsid w:val="00D7599C"/>
    <w:rsid w:val="00D76EAA"/>
    <w:rsid w:val="00D7719F"/>
    <w:rsid w:val="00D7790D"/>
    <w:rsid w:val="00D77B91"/>
    <w:rsid w:val="00D81327"/>
    <w:rsid w:val="00D815C8"/>
    <w:rsid w:val="00D86888"/>
    <w:rsid w:val="00D86A71"/>
    <w:rsid w:val="00D86D6E"/>
    <w:rsid w:val="00D87E1C"/>
    <w:rsid w:val="00D90789"/>
    <w:rsid w:val="00D90E1A"/>
    <w:rsid w:val="00D92AAD"/>
    <w:rsid w:val="00D92CF3"/>
    <w:rsid w:val="00D93598"/>
    <w:rsid w:val="00D95B05"/>
    <w:rsid w:val="00D95F4D"/>
    <w:rsid w:val="00D97A67"/>
    <w:rsid w:val="00D97BA1"/>
    <w:rsid w:val="00DA1FD4"/>
    <w:rsid w:val="00DA22EF"/>
    <w:rsid w:val="00DA23FC"/>
    <w:rsid w:val="00DA2408"/>
    <w:rsid w:val="00DA280E"/>
    <w:rsid w:val="00DA2B17"/>
    <w:rsid w:val="00DA3AC1"/>
    <w:rsid w:val="00DA3D11"/>
    <w:rsid w:val="00DA466B"/>
    <w:rsid w:val="00DA4C73"/>
    <w:rsid w:val="00DA504B"/>
    <w:rsid w:val="00DA67E5"/>
    <w:rsid w:val="00DA6EDA"/>
    <w:rsid w:val="00DA7B15"/>
    <w:rsid w:val="00DB0241"/>
    <w:rsid w:val="00DB069D"/>
    <w:rsid w:val="00DB2CBA"/>
    <w:rsid w:val="00DB2D99"/>
    <w:rsid w:val="00DB31A7"/>
    <w:rsid w:val="00DB33B2"/>
    <w:rsid w:val="00DB5CEE"/>
    <w:rsid w:val="00DB5F60"/>
    <w:rsid w:val="00DB60A0"/>
    <w:rsid w:val="00DB684B"/>
    <w:rsid w:val="00DB6AA8"/>
    <w:rsid w:val="00DB791D"/>
    <w:rsid w:val="00DB7B53"/>
    <w:rsid w:val="00DC0BE1"/>
    <w:rsid w:val="00DC0F15"/>
    <w:rsid w:val="00DC19CC"/>
    <w:rsid w:val="00DC1AE0"/>
    <w:rsid w:val="00DC2159"/>
    <w:rsid w:val="00DC2373"/>
    <w:rsid w:val="00DC23F8"/>
    <w:rsid w:val="00DC27BB"/>
    <w:rsid w:val="00DC48FD"/>
    <w:rsid w:val="00DC699C"/>
    <w:rsid w:val="00DC7861"/>
    <w:rsid w:val="00DD050A"/>
    <w:rsid w:val="00DD0A8C"/>
    <w:rsid w:val="00DD17A2"/>
    <w:rsid w:val="00DD1945"/>
    <w:rsid w:val="00DD43BE"/>
    <w:rsid w:val="00DD4DC2"/>
    <w:rsid w:val="00DD50C7"/>
    <w:rsid w:val="00DE0C95"/>
    <w:rsid w:val="00DE154E"/>
    <w:rsid w:val="00DE1B39"/>
    <w:rsid w:val="00DE1D6D"/>
    <w:rsid w:val="00DE20A3"/>
    <w:rsid w:val="00DE22AB"/>
    <w:rsid w:val="00DE332E"/>
    <w:rsid w:val="00DE3525"/>
    <w:rsid w:val="00DE3D16"/>
    <w:rsid w:val="00DE4E48"/>
    <w:rsid w:val="00DE5A58"/>
    <w:rsid w:val="00DE6A00"/>
    <w:rsid w:val="00DE72D6"/>
    <w:rsid w:val="00DF0098"/>
    <w:rsid w:val="00DF025C"/>
    <w:rsid w:val="00DF4164"/>
    <w:rsid w:val="00DF7793"/>
    <w:rsid w:val="00E02136"/>
    <w:rsid w:val="00E021CF"/>
    <w:rsid w:val="00E02218"/>
    <w:rsid w:val="00E026DD"/>
    <w:rsid w:val="00E02A10"/>
    <w:rsid w:val="00E05E16"/>
    <w:rsid w:val="00E06A41"/>
    <w:rsid w:val="00E06D70"/>
    <w:rsid w:val="00E100C5"/>
    <w:rsid w:val="00E101AF"/>
    <w:rsid w:val="00E10A78"/>
    <w:rsid w:val="00E10F07"/>
    <w:rsid w:val="00E12563"/>
    <w:rsid w:val="00E12DFF"/>
    <w:rsid w:val="00E1407C"/>
    <w:rsid w:val="00E14F15"/>
    <w:rsid w:val="00E15C77"/>
    <w:rsid w:val="00E16C61"/>
    <w:rsid w:val="00E2040D"/>
    <w:rsid w:val="00E206B6"/>
    <w:rsid w:val="00E20EE9"/>
    <w:rsid w:val="00E219D3"/>
    <w:rsid w:val="00E21E41"/>
    <w:rsid w:val="00E2499D"/>
    <w:rsid w:val="00E25003"/>
    <w:rsid w:val="00E2564F"/>
    <w:rsid w:val="00E27221"/>
    <w:rsid w:val="00E27295"/>
    <w:rsid w:val="00E2787D"/>
    <w:rsid w:val="00E27A36"/>
    <w:rsid w:val="00E305A4"/>
    <w:rsid w:val="00E3062B"/>
    <w:rsid w:val="00E31924"/>
    <w:rsid w:val="00E35CE2"/>
    <w:rsid w:val="00E3637F"/>
    <w:rsid w:val="00E37343"/>
    <w:rsid w:val="00E46A4B"/>
    <w:rsid w:val="00E46D3F"/>
    <w:rsid w:val="00E520DB"/>
    <w:rsid w:val="00E52522"/>
    <w:rsid w:val="00E53971"/>
    <w:rsid w:val="00E53B51"/>
    <w:rsid w:val="00E53E11"/>
    <w:rsid w:val="00E548B8"/>
    <w:rsid w:val="00E55B4B"/>
    <w:rsid w:val="00E56B5E"/>
    <w:rsid w:val="00E575A9"/>
    <w:rsid w:val="00E610F3"/>
    <w:rsid w:val="00E61107"/>
    <w:rsid w:val="00E614C5"/>
    <w:rsid w:val="00E62F6B"/>
    <w:rsid w:val="00E6317C"/>
    <w:rsid w:val="00E63644"/>
    <w:rsid w:val="00E63B30"/>
    <w:rsid w:val="00E651A8"/>
    <w:rsid w:val="00E65519"/>
    <w:rsid w:val="00E65A46"/>
    <w:rsid w:val="00E65B61"/>
    <w:rsid w:val="00E670E9"/>
    <w:rsid w:val="00E70DE2"/>
    <w:rsid w:val="00E71153"/>
    <w:rsid w:val="00E7263A"/>
    <w:rsid w:val="00E74DB7"/>
    <w:rsid w:val="00E756A1"/>
    <w:rsid w:val="00E77E16"/>
    <w:rsid w:val="00E80939"/>
    <w:rsid w:val="00E81B79"/>
    <w:rsid w:val="00E82F09"/>
    <w:rsid w:val="00E83619"/>
    <w:rsid w:val="00E8432E"/>
    <w:rsid w:val="00E849C4"/>
    <w:rsid w:val="00E8514C"/>
    <w:rsid w:val="00E85304"/>
    <w:rsid w:val="00E86A6F"/>
    <w:rsid w:val="00E86CCE"/>
    <w:rsid w:val="00E87BF4"/>
    <w:rsid w:val="00E90224"/>
    <w:rsid w:val="00E9087E"/>
    <w:rsid w:val="00E90BF7"/>
    <w:rsid w:val="00E91395"/>
    <w:rsid w:val="00E91C16"/>
    <w:rsid w:val="00E91D86"/>
    <w:rsid w:val="00E93321"/>
    <w:rsid w:val="00E9364C"/>
    <w:rsid w:val="00E94627"/>
    <w:rsid w:val="00E948B2"/>
    <w:rsid w:val="00E96365"/>
    <w:rsid w:val="00E96543"/>
    <w:rsid w:val="00E96A8B"/>
    <w:rsid w:val="00E972BB"/>
    <w:rsid w:val="00EA0745"/>
    <w:rsid w:val="00EA085C"/>
    <w:rsid w:val="00EA0970"/>
    <w:rsid w:val="00EA0CDF"/>
    <w:rsid w:val="00EA10E2"/>
    <w:rsid w:val="00EA29C1"/>
    <w:rsid w:val="00EA2E1A"/>
    <w:rsid w:val="00EA3108"/>
    <w:rsid w:val="00EA3A4D"/>
    <w:rsid w:val="00EA3AF3"/>
    <w:rsid w:val="00EA3BB3"/>
    <w:rsid w:val="00EA3DF5"/>
    <w:rsid w:val="00EA4508"/>
    <w:rsid w:val="00EA4C80"/>
    <w:rsid w:val="00EA5345"/>
    <w:rsid w:val="00EA62E5"/>
    <w:rsid w:val="00EA70E7"/>
    <w:rsid w:val="00EA75C9"/>
    <w:rsid w:val="00EA76BA"/>
    <w:rsid w:val="00EB029E"/>
    <w:rsid w:val="00EB1C20"/>
    <w:rsid w:val="00EB1FC0"/>
    <w:rsid w:val="00EB2DF1"/>
    <w:rsid w:val="00EB3161"/>
    <w:rsid w:val="00EB40EF"/>
    <w:rsid w:val="00EB44B6"/>
    <w:rsid w:val="00EB47FB"/>
    <w:rsid w:val="00EB58BF"/>
    <w:rsid w:val="00EB6CEB"/>
    <w:rsid w:val="00EB6CF4"/>
    <w:rsid w:val="00EB7A68"/>
    <w:rsid w:val="00EC08B4"/>
    <w:rsid w:val="00EC09AE"/>
    <w:rsid w:val="00EC0C16"/>
    <w:rsid w:val="00EC2387"/>
    <w:rsid w:val="00EC29BE"/>
    <w:rsid w:val="00EC2E35"/>
    <w:rsid w:val="00EC2FC2"/>
    <w:rsid w:val="00EC3A43"/>
    <w:rsid w:val="00EC3BA7"/>
    <w:rsid w:val="00EC3C67"/>
    <w:rsid w:val="00EC489B"/>
    <w:rsid w:val="00EC577C"/>
    <w:rsid w:val="00EC5C8C"/>
    <w:rsid w:val="00EC5EDC"/>
    <w:rsid w:val="00EC6F22"/>
    <w:rsid w:val="00EC7EBA"/>
    <w:rsid w:val="00ED0332"/>
    <w:rsid w:val="00ED125A"/>
    <w:rsid w:val="00ED32A0"/>
    <w:rsid w:val="00ED3782"/>
    <w:rsid w:val="00ED3967"/>
    <w:rsid w:val="00ED44BF"/>
    <w:rsid w:val="00ED4E8D"/>
    <w:rsid w:val="00ED5F3E"/>
    <w:rsid w:val="00EE01B8"/>
    <w:rsid w:val="00EE028E"/>
    <w:rsid w:val="00EE02AD"/>
    <w:rsid w:val="00EE0F25"/>
    <w:rsid w:val="00EE1FAB"/>
    <w:rsid w:val="00EE2CCD"/>
    <w:rsid w:val="00EE39F2"/>
    <w:rsid w:val="00EE4A73"/>
    <w:rsid w:val="00EE5335"/>
    <w:rsid w:val="00EE5D03"/>
    <w:rsid w:val="00EE6232"/>
    <w:rsid w:val="00EE74A4"/>
    <w:rsid w:val="00EE7D8F"/>
    <w:rsid w:val="00EE7EA4"/>
    <w:rsid w:val="00EF1BE2"/>
    <w:rsid w:val="00EF1DDA"/>
    <w:rsid w:val="00EF20E6"/>
    <w:rsid w:val="00EF51F3"/>
    <w:rsid w:val="00F0062E"/>
    <w:rsid w:val="00F0140A"/>
    <w:rsid w:val="00F0289C"/>
    <w:rsid w:val="00F03829"/>
    <w:rsid w:val="00F03AD1"/>
    <w:rsid w:val="00F04FA5"/>
    <w:rsid w:val="00F06402"/>
    <w:rsid w:val="00F06480"/>
    <w:rsid w:val="00F07FD9"/>
    <w:rsid w:val="00F10B57"/>
    <w:rsid w:val="00F10BA2"/>
    <w:rsid w:val="00F110CA"/>
    <w:rsid w:val="00F1158F"/>
    <w:rsid w:val="00F12169"/>
    <w:rsid w:val="00F14569"/>
    <w:rsid w:val="00F15B24"/>
    <w:rsid w:val="00F15EB0"/>
    <w:rsid w:val="00F166E2"/>
    <w:rsid w:val="00F177D9"/>
    <w:rsid w:val="00F21049"/>
    <w:rsid w:val="00F21DEF"/>
    <w:rsid w:val="00F22B69"/>
    <w:rsid w:val="00F23100"/>
    <w:rsid w:val="00F234B9"/>
    <w:rsid w:val="00F24E77"/>
    <w:rsid w:val="00F2573B"/>
    <w:rsid w:val="00F27050"/>
    <w:rsid w:val="00F274AD"/>
    <w:rsid w:val="00F277A5"/>
    <w:rsid w:val="00F27C2B"/>
    <w:rsid w:val="00F306B2"/>
    <w:rsid w:val="00F322AB"/>
    <w:rsid w:val="00F32343"/>
    <w:rsid w:val="00F3637E"/>
    <w:rsid w:val="00F36624"/>
    <w:rsid w:val="00F36F73"/>
    <w:rsid w:val="00F37CB0"/>
    <w:rsid w:val="00F42069"/>
    <w:rsid w:val="00F4249C"/>
    <w:rsid w:val="00F4276D"/>
    <w:rsid w:val="00F42A50"/>
    <w:rsid w:val="00F43150"/>
    <w:rsid w:val="00F43358"/>
    <w:rsid w:val="00F43730"/>
    <w:rsid w:val="00F43EA7"/>
    <w:rsid w:val="00F44220"/>
    <w:rsid w:val="00F445B5"/>
    <w:rsid w:val="00F448B5"/>
    <w:rsid w:val="00F449ED"/>
    <w:rsid w:val="00F44B6B"/>
    <w:rsid w:val="00F45B30"/>
    <w:rsid w:val="00F463A7"/>
    <w:rsid w:val="00F469B7"/>
    <w:rsid w:val="00F46CAC"/>
    <w:rsid w:val="00F51142"/>
    <w:rsid w:val="00F54252"/>
    <w:rsid w:val="00F556AC"/>
    <w:rsid w:val="00F5647D"/>
    <w:rsid w:val="00F57C2D"/>
    <w:rsid w:val="00F57FB4"/>
    <w:rsid w:val="00F61A82"/>
    <w:rsid w:val="00F63B97"/>
    <w:rsid w:val="00F640B3"/>
    <w:rsid w:val="00F6439B"/>
    <w:rsid w:val="00F648A2"/>
    <w:rsid w:val="00F655B9"/>
    <w:rsid w:val="00F67471"/>
    <w:rsid w:val="00F7089D"/>
    <w:rsid w:val="00F71580"/>
    <w:rsid w:val="00F72A15"/>
    <w:rsid w:val="00F73422"/>
    <w:rsid w:val="00F741AC"/>
    <w:rsid w:val="00F74310"/>
    <w:rsid w:val="00F75180"/>
    <w:rsid w:val="00F756C8"/>
    <w:rsid w:val="00F7665E"/>
    <w:rsid w:val="00F77053"/>
    <w:rsid w:val="00F77EE8"/>
    <w:rsid w:val="00F81588"/>
    <w:rsid w:val="00F81CCC"/>
    <w:rsid w:val="00F821C7"/>
    <w:rsid w:val="00F827DE"/>
    <w:rsid w:val="00F842F9"/>
    <w:rsid w:val="00F85A8B"/>
    <w:rsid w:val="00F86096"/>
    <w:rsid w:val="00F86841"/>
    <w:rsid w:val="00F874BA"/>
    <w:rsid w:val="00F91FFD"/>
    <w:rsid w:val="00F933EB"/>
    <w:rsid w:val="00F935D4"/>
    <w:rsid w:val="00F94070"/>
    <w:rsid w:val="00F95BB4"/>
    <w:rsid w:val="00F9691F"/>
    <w:rsid w:val="00F96A58"/>
    <w:rsid w:val="00FA13A6"/>
    <w:rsid w:val="00FA157C"/>
    <w:rsid w:val="00FA37D7"/>
    <w:rsid w:val="00FA5AA1"/>
    <w:rsid w:val="00FB0897"/>
    <w:rsid w:val="00FB0EAC"/>
    <w:rsid w:val="00FB1909"/>
    <w:rsid w:val="00FB225F"/>
    <w:rsid w:val="00FB283B"/>
    <w:rsid w:val="00FB2FAD"/>
    <w:rsid w:val="00FB353D"/>
    <w:rsid w:val="00FB36D7"/>
    <w:rsid w:val="00FB3F3C"/>
    <w:rsid w:val="00FB4218"/>
    <w:rsid w:val="00FB43AA"/>
    <w:rsid w:val="00FB499E"/>
    <w:rsid w:val="00FB50B9"/>
    <w:rsid w:val="00FB6773"/>
    <w:rsid w:val="00FB750A"/>
    <w:rsid w:val="00FC036A"/>
    <w:rsid w:val="00FC03CB"/>
    <w:rsid w:val="00FC0DD0"/>
    <w:rsid w:val="00FC25EC"/>
    <w:rsid w:val="00FC2870"/>
    <w:rsid w:val="00FC2AC2"/>
    <w:rsid w:val="00FC3F50"/>
    <w:rsid w:val="00FC5B52"/>
    <w:rsid w:val="00FC6265"/>
    <w:rsid w:val="00FC631D"/>
    <w:rsid w:val="00FC63F7"/>
    <w:rsid w:val="00FC645B"/>
    <w:rsid w:val="00FD004C"/>
    <w:rsid w:val="00FD0118"/>
    <w:rsid w:val="00FD0CBD"/>
    <w:rsid w:val="00FD251C"/>
    <w:rsid w:val="00FD2B90"/>
    <w:rsid w:val="00FD2CC5"/>
    <w:rsid w:val="00FD3B60"/>
    <w:rsid w:val="00FD481A"/>
    <w:rsid w:val="00FD49A3"/>
    <w:rsid w:val="00FD51B7"/>
    <w:rsid w:val="00FD608C"/>
    <w:rsid w:val="00FD6BC6"/>
    <w:rsid w:val="00FD6D7D"/>
    <w:rsid w:val="00FD70E8"/>
    <w:rsid w:val="00FD7176"/>
    <w:rsid w:val="00FD78F2"/>
    <w:rsid w:val="00FE03B1"/>
    <w:rsid w:val="00FE20C3"/>
    <w:rsid w:val="00FE22C6"/>
    <w:rsid w:val="00FE24C9"/>
    <w:rsid w:val="00FE333B"/>
    <w:rsid w:val="00FE33D5"/>
    <w:rsid w:val="00FE34E5"/>
    <w:rsid w:val="00FE4E71"/>
    <w:rsid w:val="00FE54FB"/>
    <w:rsid w:val="00FE6282"/>
    <w:rsid w:val="00FE78CF"/>
    <w:rsid w:val="00FE79B3"/>
    <w:rsid w:val="00FF13F6"/>
    <w:rsid w:val="00FF178B"/>
    <w:rsid w:val="00FF223C"/>
    <w:rsid w:val="00FF251A"/>
    <w:rsid w:val="00FF32FE"/>
    <w:rsid w:val="00FF37C2"/>
    <w:rsid w:val="00FF699F"/>
    <w:rsid w:val="00FF6A50"/>
    <w:rsid w:val="00FF71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422"/>
  </w:style>
  <w:style w:type="paragraph" w:styleId="Heading1">
    <w:name w:val="heading 1"/>
    <w:basedOn w:val="Normal"/>
    <w:next w:val="Normal"/>
    <w:link w:val="Heading1Char"/>
    <w:uiPriority w:val="9"/>
    <w:qFormat/>
    <w:rsid w:val="003E5BF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5043DB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043DB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516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43DB"/>
    <w:rPr>
      <w:rFonts w:eastAsia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043DB"/>
    <w:rPr>
      <w:rFonts w:eastAsia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5043D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djective">
    <w:name w:val="adjective"/>
    <w:basedOn w:val="DefaultParagraphFont"/>
    <w:rsid w:val="005043DB"/>
  </w:style>
  <w:style w:type="character" w:styleId="Strong">
    <w:name w:val="Strong"/>
    <w:basedOn w:val="DefaultParagraphFont"/>
    <w:uiPriority w:val="22"/>
    <w:qFormat/>
    <w:rsid w:val="005043DB"/>
    <w:rPr>
      <w:b/>
      <w:bCs/>
    </w:rPr>
  </w:style>
  <w:style w:type="character" w:customStyle="1" w:styleId="subject">
    <w:name w:val="subject"/>
    <w:basedOn w:val="DefaultParagraphFont"/>
    <w:rsid w:val="005043DB"/>
  </w:style>
  <w:style w:type="character" w:customStyle="1" w:styleId="verb">
    <w:name w:val="verb"/>
    <w:basedOn w:val="DefaultParagraphFont"/>
    <w:rsid w:val="005043DB"/>
  </w:style>
  <w:style w:type="character" w:styleId="Hyperlink">
    <w:name w:val="Hyperlink"/>
    <w:basedOn w:val="DefaultParagraphFont"/>
    <w:uiPriority w:val="99"/>
    <w:semiHidden/>
    <w:unhideWhenUsed/>
    <w:rsid w:val="005043DB"/>
    <w:rPr>
      <w:color w:val="0000FF"/>
      <w:u w:val="single"/>
    </w:rPr>
  </w:style>
  <w:style w:type="character" w:customStyle="1" w:styleId="german">
    <w:name w:val="german"/>
    <w:basedOn w:val="DefaultParagraphFont"/>
    <w:rsid w:val="005043DB"/>
  </w:style>
  <w:style w:type="character" w:customStyle="1" w:styleId="Heading4Char">
    <w:name w:val="Heading 4 Char"/>
    <w:basedOn w:val="DefaultParagraphFont"/>
    <w:link w:val="Heading4"/>
    <w:uiPriority w:val="9"/>
    <w:semiHidden/>
    <w:rsid w:val="00A8516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ending">
    <w:name w:val="ending"/>
    <w:basedOn w:val="DefaultParagraphFont"/>
    <w:rsid w:val="00A8516A"/>
  </w:style>
  <w:style w:type="character" w:customStyle="1" w:styleId="example4">
    <w:name w:val="example4"/>
    <w:basedOn w:val="DefaultParagraphFont"/>
    <w:rsid w:val="00A8516A"/>
  </w:style>
  <w:style w:type="character" w:customStyle="1" w:styleId="or">
    <w:name w:val="or"/>
    <w:basedOn w:val="DefaultParagraphFont"/>
    <w:rsid w:val="00A8516A"/>
  </w:style>
  <w:style w:type="paragraph" w:styleId="BalloonText">
    <w:name w:val="Balloon Text"/>
    <w:basedOn w:val="Normal"/>
    <w:link w:val="BalloonTextChar"/>
    <w:uiPriority w:val="99"/>
    <w:semiHidden/>
    <w:unhideWhenUsed/>
    <w:rsid w:val="003B33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3B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E5B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3E5BF3"/>
    <w:rPr>
      <w:i/>
      <w:iCs/>
    </w:rPr>
  </w:style>
  <w:style w:type="paragraph" w:customStyle="1" w:styleId="lead">
    <w:name w:val="lead"/>
    <w:basedOn w:val="Normal"/>
    <w:rsid w:val="00036BAC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ginger-bind-if">
    <w:name w:val="ginger-bind-if"/>
    <w:basedOn w:val="DefaultParagraphFont"/>
    <w:rsid w:val="001D4B8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4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5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9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94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670159">
                          <w:marLeft w:val="0"/>
                          <w:marRight w:val="0"/>
                          <w:marTop w:val="285"/>
                          <w:marBottom w:val="399"/>
                          <w:divBdr>
                            <w:top w:val="single" w:sz="6" w:space="11" w:color="A5A5A5"/>
                            <w:left w:val="single" w:sz="6" w:space="11" w:color="A5A5A5"/>
                            <w:bottom w:val="single" w:sz="6" w:space="11" w:color="A5A5A5"/>
                            <w:right w:val="single" w:sz="6" w:space="11" w:color="A5A5A5"/>
                          </w:divBdr>
                          <w:divsChild>
                            <w:div w:id="84544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  <w:div w:id="2060744234">
                              <w:marLeft w:val="0"/>
                              <w:marRight w:val="0"/>
                              <w:marTop w:val="143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</w:divsChild>
                        </w:div>
                      </w:divsChild>
                    </w:div>
                    <w:div w:id="238254085">
                      <w:marLeft w:val="0"/>
                      <w:marRight w:val="0"/>
                      <w:marTop w:val="42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259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32974">
                              <w:marLeft w:val="0"/>
                              <w:marRight w:val="285"/>
                              <w:marTop w:val="0"/>
                              <w:marBottom w:val="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1099987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99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5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3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5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9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0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91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1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4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5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2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85864">
          <w:marLeft w:val="0"/>
          <w:marRight w:val="0"/>
          <w:marTop w:val="143"/>
          <w:marBottom w:val="1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098512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477104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235655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41772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372224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740505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465051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019557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716356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8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2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637387">
                          <w:marLeft w:val="0"/>
                          <w:marRight w:val="0"/>
                          <w:marTop w:val="285"/>
                          <w:marBottom w:val="399"/>
                          <w:divBdr>
                            <w:top w:val="single" w:sz="6" w:space="11" w:color="A5A5A5"/>
                            <w:left w:val="single" w:sz="6" w:space="11" w:color="A5A5A5"/>
                            <w:bottom w:val="single" w:sz="6" w:space="11" w:color="A5A5A5"/>
                            <w:right w:val="single" w:sz="6" w:space="11" w:color="A5A5A5"/>
                          </w:divBdr>
                          <w:divsChild>
                            <w:div w:id="145098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  <w:div w:id="1472867561">
                              <w:marLeft w:val="0"/>
                              <w:marRight w:val="0"/>
                              <w:marTop w:val="143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</w:divsChild>
                        </w:div>
                      </w:divsChild>
                    </w:div>
                    <w:div w:id="354891302">
                      <w:marLeft w:val="0"/>
                      <w:marRight w:val="0"/>
                      <w:marTop w:val="42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421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0026902">
                              <w:marLeft w:val="0"/>
                              <w:marRight w:val="285"/>
                              <w:marTop w:val="0"/>
                              <w:marBottom w:val="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1640305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6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12666">
          <w:marLeft w:val="0"/>
          <w:marRight w:val="0"/>
          <w:marTop w:val="143"/>
          <w:marBottom w:val="1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8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19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4032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95189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984549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428997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365031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137605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7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0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7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49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6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400445">
                          <w:marLeft w:val="0"/>
                          <w:marRight w:val="0"/>
                          <w:marTop w:val="285"/>
                          <w:marBottom w:val="399"/>
                          <w:divBdr>
                            <w:top w:val="single" w:sz="6" w:space="11" w:color="A5A5A5"/>
                            <w:left w:val="single" w:sz="6" w:space="11" w:color="A5A5A5"/>
                            <w:bottom w:val="single" w:sz="6" w:space="11" w:color="A5A5A5"/>
                            <w:right w:val="single" w:sz="6" w:space="11" w:color="A5A5A5"/>
                          </w:divBdr>
                          <w:divsChild>
                            <w:div w:id="1130853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  <w:div w:id="692077949">
                              <w:marLeft w:val="0"/>
                              <w:marRight w:val="0"/>
                              <w:marTop w:val="143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</w:divsChild>
                        </w:div>
                      </w:divsChild>
                    </w:div>
                    <w:div w:id="393817637">
                      <w:marLeft w:val="0"/>
                      <w:marRight w:val="0"/>
                      <w:marTop w:val="42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793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080040">
                              <w:marLeft w:val="0"/>
                              <w:marRight w:val="285"/>
                              <w:marTop w:val="0"/>
                              <w:marBottom w:val="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95795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226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3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0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8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65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1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1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5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4849">
          <w:marLeft w:val="0"/>
          <w:marRight w:val="0"/>
          <w:marTop w:val="143"/>
          <w:marBottom w:val="1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5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697282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307608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881053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61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2575572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781692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289273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284918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682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399463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6199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462727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66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826886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1680446">
                      <w:blockQuote w:val="1"/>
                      <w:marLeft w:val="428"/>
                      <w:marRight w:val="428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59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9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3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8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328370">
                          <w:marLeft w:val="0"/>
                          <w:marRight w:val="0"/>
                          <w:marTop w:val="285"/>
                          <w:marBottom w:val="399"/>
                          <w:divBdr>
                            <w:top w:val="single" w:sz="6" w:space="11" w:color="A5A5A5"/>
                            <w:left w:val="single" w:sz="6" w:space="11" w:color="A5A5A5"/>
                            <w:bottom w:val="single" w:sz="6" w:space="11" w:color="A5A5A5"/>
                            <w:right w:val="single" w:sz="6" w:space="11" w:color="A5A5A5"/>
                          </w:divBdr>
                          <w:divsChild>
                            <w:div w:id="1321470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  <w:div w:id="292365825">
                              <w:marLeft w:val="0"/>
                              <w:marRight w:val="0"/>
                              <w:marTop w:val="143"/>
                              <w:marBottom w:val="0"/>
                              <w:divBdr>
                                <w:top w:val="single" w:sz="6" w:space="11" w:color="D5D5D5"/>
                                <w:left w:val="single" w:sz="6" w:space="11" w:color="D5D5D5"/>
                                <w:bottom w:val="single" w:sz="6" w:space="11" w:color="D5D5D5"/>
                                <w:right w:val="single" w:sz="6" w:space="11" w:color="D5D5D5"/>
                              </w:divBdr>
                            </w:div>
                          </w:divsChild>
                        </w:div>
                      </w:divsChild>
                    </w:div>
                    <w:div w:id="1229614781">
                      <w:marLeft w:val="0"/>
                      <w:marRight w:val="0"/>
                      <w:marTop w:val="42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56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4235">
                              <w:marLeft w:val="0"/>
                              <w:marRight w:val="285"/>
                              <w:marTop w:val="0"/>
                              <w:marBottom w:val="0"/>
                              <w:divBdr>
                                <w:top w:val="single" w:sz="6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  <w:divsChild>
                                <w:div w:id="366954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362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6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guyen Truong</Company>
  <LinksUpToDate>false</LinksUpToDate>
  <CharactersWithSpaces>3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Truong</dc:creator>
  <cp:lastModifiedBy>new</cp:lastModifiedBy>
  <cp:revision>7</cp:revision>
  <dcterms:created xsi:type="dcterms:W3CDTF">2020-03-17T06:31:00Z</dcterms:created>
  <dcterms:modified xsi:type="dcterms:W3CDTF">2020-05-20T17:25:00Z</dcterms:modified>
</cp:coreProperties>
</file>